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0B848" w14:textId="664DC603" w:rsidR="002F4256" w:rsidRDefault="002F4256" w:rsidP="00517ADE">
      <w:pPr>
        <w:spacing w:line="360" w:lineRule="auto"/>
        <w:jc w:val="right"/>
      </w:pPr>
    </w:p>
    <w:p w14:paraId="29B50099" w14:textId="36428F6E" w:rsidR="00AD610F" w:rsidRDefault="00AD610F" w:rsidP="00A4660B">
      <w:pPr>
        <w:spacing w:line="360" w:lineRule="auto"/>
        <w:jc w:val="right"/>
      </w:pPr>
    </w:p>
    <w:p w14:paraId="3FDDB11F" w14:textId="77777777" w:rsidR="00AD610F" w:rsidRPr="00A738E8" w:rsidRDefault="00AD610F" w:rsidP="00AD610F">
      <w:pPr>
        <w:spacing w:line="360" w:lineRule="auto"/>
        <w:rPr>
          <w:rFonts w:cs="Arabic Typesetting"/>
          <w:sz w:val="72"/>
          <w:szCs w:val="72"/>
        </w:rPr>
      </w:pPr>
    </w:p>
    <w:p w14:paraId="01D704E9" w14:textId="00CCEC81" w:rsidR="00020913" w:rsidRDefault="008644DC" w:rsidP="00952654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  <w:r>
        <w:rPr>
          <w:rFonts w:cs="Arabic Typesetting"/>
          <w:sz w:val="72"/>
          <w:szCs w:val="72"/>
        </w:rPr>
        <w:t>Hapi</w:t>
      </w:r>
    </w:p>
    <w:p w14:paraId="5D1B86DE" w14:textId="77777777" w:rsidR="00766219" w:rsidRPr="00766219" w:rsidRDefault="00766219" w:rsidP="00766219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</w:p>
    <w:p w14:paraId="30E413C5" w14:textId="77777777" w:rsidR="002F4256" w:rsidRPr="006F71F6" w:rsidRDefault="002F4256" w:rsidP="00A738E8">
      <w:pPr>
        <w:spacing w:line="360" w:lineRule="auto"/>
        <w:jc w:val="center"/>
        <w:rPr>
          <w:rFonts w:cs="Arabic Typesetting"/>
          <w:sz w:val="72"/>
          <w:szCs w:val="72"/>
        </w:rPr>
      </w:pPr>
      <w:r w:rsidRPr="006F71F6">
        <w:rPr>
          <w:rFonts w:cs="Arabic Typesetting"/>
          <w:sz w:val="72"/>
          <w:szCs w:val="72"/>
        </w:rPr>
        <w:t>Mostafa Farrag</w:t>
      </w:r>
    </w:p>
    <w:p w14:paraId="5AC28B13" w14:textId="3DF00E2D" w:rsidR="002F4256" w:rsidRPr="006F71F6" w:rsidRDefault="00AD610F" w:rsidP="00F9580B">
      <w:pPr>
        <w:pStyle w:val="Heading1"/>
      </w:pPr>
      <w:r>
        <w:br w:type="page"/>
      </w:r>
    </w:p>
    <w:p w14:paraId="40988C6B" w14:textId="4D104545" w:rsidR="00830153" w:rsidRDefault="00D87766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r>
        <w:rPr>
          <w:rStyle w:val="Hyperlink"/>
          <w:noProof/>
          <w:color w:val="000000" w:themeColor="text1"/>
          <w:sz w:val="22"/>
          <w:u w:val="none"/>
        </w:rPr>
        <w:lastRenderedPageBreak/>
        <w:fldChar w:fldCharType="begin"/>
      </w:r>
      <w:r>
        <w:rPr>
          <w:rStyle w:val="Hyperlink"/>
          <w:noProof/>
          <w:color w:val="000000" w:themeColor="text1"/>
          <w:sz w:val="22"/>
          <w:u w:val="none"/>
        </w:rPr>
        <w:instrText xml:space="preserve"> TOC \o "1-3" \h \z \u </w:instrText>
      </w:r>
      <w:r>
        <w:rPr>
          <w:rStyle w:val="Hyperlink"/>
          <w:noProof/>
          <w:color w:val="000000" w:themeColor="text1"/>
          <w:sz w:val="22"/>
          <w:u w:val="none"/>
        </w:rPr>
        <w:fldChar w:fldCharType="separate"/>
      </w:r>
      <w:hyperlink w:anchor="_Toc24376269" w:history="1">
        <w:r w:rsidR="00830153" w:rsidRPr="00E415B2">
          <w:rPr>
            <w:rStyle w:val="Hyperlink"/>
            <w:noProof/>
          </w:rPr>
          <w:t>2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Installation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69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3</w:t>
        </w:r>
        <w:r w:rsidR="00830153">
          <w:rPr>
            <w:noProof/>
            <w:webHidden/>
          </w:rPr>
          <w:fldChar w:fldCharType="end"/>
        </w:r>
      </w:hyperlink>
    </w:p>
    <w:p w14:paraId="374FAD1A" w14:textId="7E491F9A" w:rsidR="00830153" w:rsidRDefault="000359FC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0" w:history="1">
        <w:r w:rsidR="00830153" w:rsidRPr="00E415B2">
          <w:rPr>
            <w:rStyle w:val="Hyperlink"/>
            <w:noProof/>
          </w:rPr>
          <w:t>2.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Create an Environment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0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3</w:t>
        </w:r>
        <w:r w:rsidR="00830153">
          <w:rPr>
            <w:noProof/>
            <w:webHidden/>
          </w:rPr>
          <w:fldChar w:fldCharType="end"/>
        </w:r>
      </w:hyperlink>
    </w:p>
    <w:p w14:paraId="06B09C2F" w14:textId="408EB6FD" w:rsidR="00830153" w:rsidRDefault="000359FC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1" w:history="1">
        <w:r w:rsidR="00830153" w:rsidRPr="00E415B2">
          <w:rPr>
            <w:rStyle w:val="Hyperlink"/>
            <w:noProof/>
          </w:rPr>
          <w:t>2.2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Install Required package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1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4</w:t>
        </w:r>
        <w:r w:rsidR="00830153">
          <w:rPr>
            <w:noProof/>
            <w:webHidden/>
          </w:rPr>
          <w:fldChar w:fldCharType="end"/>
        </w:r>
      </w:hyperlink>
    </w:p>
    <w:p w14:paraId="40647377" w14:textId="0CF71E40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2" w:history="1">
        <w:r w:rsidR="00830153" w:rsidRPr="00E415B2">
          <w:rPr>
            <w:rStyle w:val="Hyperlink"/>
            <w:noProof/>
          </w:rPr>
          <w:t>1.1.1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Nump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2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4</w:t>
        </w:r>
        <w:r w:rsidR="00830153">
          <w:rPr>
            <w:noProof/>
            <w:webHidden/>
          </w:rPr>
          <w:fldChar w:fldCharType="end"/>
        </w:r>
      </w:hyperlink>
    </w:p>
    <w:p w14:paraId="68AE8581" w14:textId="06AAB867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3" w:history="1">
        <w:r w:rsidR="00830153" w:rsidRPr="00E415B2">
          <w:rPr>
            <w:rStyle w:val="Hyperlink"/>
            <w:noProof/>
          </w:rPr>
          <w:t>1.1.2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Panda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3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5</w:t>
        </w:r>
        <w:r w:rsidR="00830153">
          <w:rPr>
            <w:noProof/>
            <w:webHidden/>
          </w:rPr>
          <w:fldChar w:fldCharType="end"/>
        </w:r>
      </w:hyperlink>
    </w:p>
    <w:p w14:paraId="0A448793" w14:textId="5A0FE530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4" w:history="1">
        <w:r w:rsidR="00830153" w:rsidRPr="00E415B2">
          <w:rPr>
            <w:rStyle w:val="Hyperlink"/>
            <w:noProof/>
          </w:rPr>
          <w:t>1.1.3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Scip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4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6</w:t>
        </w:r>
        <w:r w:rsidR="00830153">
          <w:rPr>
            <w:noProof/>
            <w:webHidden/>
          </w:rPr>
          <w:fldChar w:fldCharType="end"/>
        </w:r>
      </w:hyperlink>
    </w:p>
    <w:p w14:paraId="0211C07D" w14:textId="6AB8C9C5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5" w:history="1">
        <w:r w:rsidR="00830153" w:rsidRPr="00E415B2">
          <w:rPr>
            <w:rStyle w:val="Hyperlink"/>
            <w:noProof/>
          </w:rPr>
          <w:t>1.1.4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Gdal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5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7</w:t>
        </w:r>
        <w:r w:rsidR="00830153">
          <w:rPr>
            <w:noProof/>
            <w:webHidden/>
          </w:rPr>
          <w:fldChar w:fldCharType="end"/>
        </w:r>
      </w:hyperlink>
    </w:p>
    <w:p w14:paraId="7E1223B8" w14:textId="5B7376D4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6" w:history="1">
        <w:r w:rsidR="00830153" w:rsidRPr="00E415B2">
          <w:rPr>
            <w:rStyle w:val="Hyperlink"/>
            <w:noProof/>
          </w:rPr>
          <w:t>1.1.5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Shapel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6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0</w:t>
        </w:r>
        <w:r w:rsidR="00830153">
          <w:rPr>
            <w:noProof/>
            <w:webHidden/>
          </w:rPr>
          <w:fldChar w:fldCharType="end"/>
        </w:r>
      </w:hyperlink>
    </w:p>
    <w:p w14:paraId="18F13F69" w14:textId="1634E515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7" w:history="1">
        <w:r w:rsidR="00830153" w:rsidRPr="00E415B2">
          <w:rPr>
            <w:rStyle w:val="Hyperlink"/>
            <w:noProof/>
          </w:rPr>
          <w:t>1.1.6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Geopanda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7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0</w:t>
        </w:r>
        <w:r w:rsidR="00830153">
          <w:rPr>
            <w:noProof/>
            <w:webHidden/>
          </w:rPr>
          <w:fldChar w:fldCharType="end"/>
        </w:r>
      </w:hyperlink>
    </w:p>
    <w:p w14:paraId="7A1A6965" w14:textId="3FB22FE8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8" w:history="1">
        <w:r w:rsidR="00830153" w:rsidRPr="00E415B2">
          <w:rPr>
            <w:rStyle w:val="Hyperlink"/>
            <w:noProof/>
          </w:rPr>
          <w:t>1.1.7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Fiona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8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2</w:t>
        </w:r>
        <w:r w:rsidR="00830153">
          <w:rPr>
            <w:noProof/>
            <w:webHidden/>
          </w:rPr>
          <w:fldChar w:fldCharType="end"/>
        </w:r>
      </w:hyperlink>
    </w:p>
    <w:p w14:paraId="624A481E" w14:textId="2DEFEF5A" w:rsidR="00830153" w:rsidRDefault="000359FC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9" w:history="1">
        <w:r w:rsidR="00830153" w:rsidRPr="00E415B2">
          <w:rPr>
            <w:rStyle w:val="Hyperlink"/>
            <w:noProof/>
          </w:rPr>
          <w:t>1.1.8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Pyopt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9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3</w:t>
        </w:r>
        <w:r w:rsidR="00830153">
          <w:rPr>
            <w:noProof/>
            <w:webHidden/>
          </w:rPr>
          <w:fldChar w:fldCharType="end"/>
        </w:r>
      </w:hyperlink>
    </w:p>
    <w:p w14:paraId="56BD8DA0" w14:textId="4E354E52" w:rsidR="00830153" w:rsidRDefault="000359FC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hyperlink w:anchor="_Toc24376280" w:history="1">
        <w:r w:rsidR="00830153" w:rsidRPr="00E415B2">
          <w:rPr>
            <w:rStyle w:val="Hyperlink"/>
            <w:noProof/>
          </w:rPr>
          <w:t>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Heading 1.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80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4</w:t>
        </w:r>
        <w:r w:rsidR="00830153">
          <w:rPr>
            <w:noProof/>
            <w:webHidden/>
          </w:rPr>
          <w:fldChar w:fldCharType="end"/>
        </w:r>
      </w:hyperlink>
    </w:p>
    <w:p w14:paraId="40EF0E17" w14:textId="2BCDFCB0" w:rsidR="00830153" w:rsidRDefault="000359FC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81" w:history="1">
        <w:r w:rsidR="00830153" w:rsidRPr="00E415B2">
          <w:rPr>
            <w:rStyle w:val="Hyperlink"/>
            <w:noProof/>
          </w:rPr>
          <w:t>1.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Heading 2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81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4</w:t>
        </w:r>
        <w:r w:rsidR="00830153">
          <w:rPr>
            <w:noProof/>
            <w:webHidden/>
          </w:rPr>
          <w:fldChar w:fldCharType="end"/>
        </w:r>
      </w:hyperlink>
    </w:p>
    <w:p w14:paraId="640BB499" w14:textId="294B1605" w:rsidR="00D87766" w:rsidRDefault="00D87766" w:rsidP="00E8199D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>
        <w:rPr>
          <w:rStyle w:val="Hyperlink"/>
          <w:noProof/>
          <w:color w:val="000000" w:themeColor="text1"/>
          <w:sz w:val="22"/>
          <w:u w:val="none"/>
        </w:rPr>
        <w:fldChar w:fldCharType="end"/>
      </w:r>
    </w:p>
    <w:p w14:paraId="4F21FE52" w14:textId="606C13D5" w:rsidR="005A2095" w:rsidRPr="00E8199D" w:rsidRDefault="00E8199D" w:rsidP="00E8199D">
      <w:pPr>
        <w:pStyle w:val="TableofFigures"/>
        <w:tabs>
          <w:tab w:val="right" w:leader="dot" w:pos="9016"/>
        </w:tabs>
        <w:rPr>
          <w:noProof/>
          <w:color w:val="000000" w:themeColor="text1"/>
          <w:sz w:val="22"/>
        </w:rPr>
      </w:pPr>
      <w:r>
        <w:rPr>
          <w:rStyle w:val="Hyperlink"/>
          <w:noProof/>
          <w:color w:val="000000" w:themeColor="text1"/>
          <w:sz w:val="22"/>
          <w:u w:val="none"/>
        </w:rPr>
        <w:t>List of Figures</w:t>
      </w:r>
      <w:r w:rsidR="00F25146">
        <w:fldChar w:fldCharType="begin"/>
      </w:r>
      <w:r w:rsidR="00F25146">
        <w:instrText xml:space="preserve"> TOC \h \z \t "TOC Heading" \c </w:instrText>
      </w:r>
      <w:r w:rsidR="00F25146">
        <w:fldChar w:fldCharType="separate"/>
      </w:r>
    </w:p>
    <w:p w14:paraId="07419FD5" w14:textId="3E224AF1" w:rsidR="00D21B60" w:rsidRDefault="00F25146" w:rsidP="0056406D">
      <w:pPr>
        <w:pStyle w:val="TableofFigures"/>
        <w:tabs>
          <w:tab w:val="right" w:pos="9016"/>
        </w:tabs>
        <w:ind w:left="0" w:firstLine="0"/>
      </w:pPr>
      <w:r>
        <w:fldChar w:fldCharType="end"/>
      </w:r>
    </w:p>
    <w:p w14:paraId="0F6E758F" w14:textId="292DC148" w:rsidR="00580DC8" w:rsidRPr="00580DC8" w:rsidRDefault="00580DC8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 w:rsidRPr="00580DC8">
        <w:rPr>
          <w:rStyle w:val="Hyperlink"/>
          <w:noProof/>
          <w:color w:val="000000" w:themeColor="text1"/>
          <w:sz w:val="22"/>
          <w:u w:val="none"/>
        </w:rPr>
        <w:t>List of Tables</w:t>
      </w:r>
    </w:p>
    <w:p w14:paraId="771BFD32" w14:textId="0A1E9BAE" w:rsidR="00806746" w:rsidRDefault="004533E7" w:rsidP="00135ECB">
      <w:pPr>
        <w:pStyle w:val="TableofFigures"/>
        <w:tabs>
          <w:tab w:val="right" w:leader="dot" w:pos="901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h \z \t "Subtitle" \c </w:instrText>
      </w:r>
      <w:r>
        <w:rPr>
          <w:sz w:val="28"/>
          <w:szCs w:val="28"/>
        </w:rPr>
        <w:fldChar w:fldCharType="separate"/>
      </w:r>
    </w:p>
    <w:p w14:paraId="69590AFE" w14:textId="7208E155" w:rsidR="00D21B60" w:rsidRPr="0056406D" w:rsidRDefault="004533E7" w:rsidP="00351031">
      <w:pPr>
        <w:pStyle w:val="TableofFigures"/>
        <w:tabs>
          <w:tab w:val="right" w:pos="9016"/>
        </w:tabs>
        <w:ind w:left="0" w:firstLine="0"/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end"/>
      </w:r>
    </w:p>
    <w:p w14:paraId="20AE8DFF" w14:textId="62E25B7F" w:rsidR="00E47B09" w:rsidRPr="005B02BC" w:rsidRDefault="004533E7" w:rsidP="005B02BC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  <w:bookmarkStart w:id="0" w:name="_Toc487826525"/>
      <w:bookmarkStart w:id="1" w:name="_Toc487830391"/>
      <w:bookmarkStart w:id="2" w:name="_Toc487836450"/>
      <w:bookmarkStart w:id="3" w:name="_Toc487836520"/>
      <w:bookmarkStart w:id="4" w:name="_Toc487891916"/>
      <w:bookmarkStart w:id="5" w:name="_Toc487904380"/>
      <w:bookmarkStart w:id="6" w:name="_Toc487931079"/>
      <w:bookmarkStart w:id="7" w:name="_Toc487931815"/>
      <w:bookmarkStart w:id="8" w:name="_Toc487932266"/>
      <w:bookmarkStart w:id="9" w:name="_Toc487932308"/>
      <w:bookmarkStart w:id="10" w:name="_Toc487932395"/>
      <w:bookmarkStart w:id="11" w:name="_Toc487932912"/>
      <w:bookmarkStart w:id="12" w:name="_Toc487932953"/>
      <w:bookmarkStart w:id="13" w:name="_Toc487933040"/>
      <w:bookmarkStart w:id="14" w:name="_Toc487933188"/>
      <w:bookmarkStart w:id="15" w:name="_Toc487933302"/>
      <w:bookmarkStart w:id="16" w:name="_Toc487933468"/>
      <w:bookmarkStart w:id="17" w:name="_Toc488007239"/>
      <w:bookmarkStart w:id="18" w:name="_Toc488007764"/>
      <w:bookmarkStart w:id="19" w:name="_Toc488007885"/>
      <w:bookmarkStart w:id="20" w:name="_Toc488092091"/>
      <w:bookmarkStart w:id="21" w:name="_Toc488093069"/>
      <w:bookmarkStart w:id="22" w:name="_Toc488093333"/>
      <w:bookmarkStart w:id="23" w:name="_Toc488093413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F7C64FD" w14:textId="77777777" w:rsidR="002643AD" w:rsidRDefault="002643AD" w:rsidP="002643AD">
      <w:pPr>
        <w:pStyle w:val="Heading1"/>
      </w:pPr>
      <w:bookmarkStart w:id="24" w:name="_Toc487830392"/>
      <w:bookmarkStart w:id="25" w:name="_Toc487836451"/>
      <w:bookmarkStart w:id="26" w:name="_Toc487836521"/>
      <w:bookmarkStart w:id="27" w:name="_Toc487891917"/>
      <w:bookmarkStart w:id="28" w:name="_Toc487904381"/>
      <w:bookmarkStart w:id="29" w:name="_Toc487931080"/>
      <w:bookmarkStart w:id="30" w:name="_Toc487931816"/>
      <w:bookmarkStart w:id="31" w:name="_Toc487932267"/>
      <w:bookmarkStart w:id="32" w:name="_Toc487932309"/>
      <w:bookmarkStart w:id="33" w:name="_Toc487932396"/>
      <w:bookmarkStart w:id="34" w:name="_Toc487932913"/>
      <w:bookmarkStart w:id="35" w:name="_Toc487932954"/>
      <w:bookmarkStart w:id="36" w:name="_Toc487933041"/>
      <w:bookmarkStart w:id="37" w:name="_Toc487933189"/>
      <w:bookmarkStart w:id="38" w:name="_Toc487933303"/>
      <w:bookmarkStart w:id="39" w:name="_Toc487933469"/>
      <w:bookmarkStart w:id="40" w:name="_Toc488007240"/>
      <w:bookmarkStart w:id="41" w:name="_Toc488007765"/>
      <w:bookmarkStart w:id="42" w:name="_Toc488007886"/>
      <w:bookmarkStart w:id="43" w:name="_Toc488092092"/>
      <w:bookmarkStart w:id="44" w:name="_Toc488093070"/>
      <w:bookmarkStart w:id="45" w:name="_Toc488093334"/>
      <w:bookmarkStart w:id="46" w:name="_Toc488093414"/>
      <w:bookmarkStart w:id="47" w:name="_Toc495409768"/>
      <w:bookmarkStart w:id="48" w:name="_Toc495488229"/>
      <w:bookmarkStart w:id="49" w:name="_Toc495488286"/>
      <w:bookmarkStart w:id="50" w:name="_Toc495488359"/>
      <w:bookmarkStart w:id="51" w:name="_Toc495491525"/>
      <w:bookmarkStart w:id="52" w:name="_Toc495513141"/>
      <w:bookmarkStart w:id="53" w:name="_Toc495519165"/>
      <w:bookmarkStart w:id="54" w:name="_Toc496095527"/>
      <w:bookmarkStart w:id="55" w:name="_Toc496095709"/>
      <w:bookmarkStart w:id="56" w:name="_Toc496095891"/>
      <w:bookmarkStart w:id="57" w:name="_Toc496096075"/>
      <w:bookmarkStart w:id="58" w:name="_Toc496096258"/>
      <w:bookmarkStart w:id="59" w:name="_Toc496445145"/>
      <w:bookmarkStart w:id="60" w:name="_Toc487830393"/>
      <w:bookmarkStart w:id="61" w:name="_Toc487836452"/>
      <w:bookmarkStart w:id="62" w:name="_Toc487836522"/>
      <w:bookmarkStart w:id="63" w:name="_Toc487891918"/>
      <w:bookmarkStart w:id="64" w:name="_Toc487904382"/>
      <w:bookmarkStart w:id="65" w:name="_Toc487931081"/>
      <w:bookmarkStart w:id="66" w:name="_Toc487931817"/>
      <w:bookmarkStart w:id="67" w:name="_Toc487932268"/>
      <w:bookmarkStart w:id="68" w:name="_Toc487932310"/>
      <w:bookmarkStart w:id="69" w:name="_Toc487932397"/>
      <w:bookmarkStart w:id="70" w:name="_Toc487932914"/>
      <w:bookmarkStart w:id="71" w:name="_Toc487932955"/>
      <w:bookmarkStart w:id="72" w:name="_Toc487933042"/>
      <w:bookmarkStart w:id="73" w:name="_Toc487933190"/>
      <w:bookmarkStart w:id="74" w:name="_Toc487933304"/>
      <w:bookmarkStart w:id="75" w:name="_Toc487933470"/>
      <w:bookmarkStart w:id="76" w:name="_Toc488007241"/>
      <w:bookmarkStart w:id="77" w:name="_Toc488007766"/>
      <w:bookmarkStart w:id="78" w:name="_Toc488007887"/>
      <w:bookmarkStart w:id="79" w:name="_Toc488092093"/>
      <w:bookmarkStart w:id="80" w:name="_Toc488093071"/>
      <w:bookmarkStart w:id="81" w:name="_Toc488093335"/>
      <w:bookmarkStart w:id="82" w:name="_Toc488093415"/>
      <w:bookmarkStart w:id="83" w:name="_Toc495409769"/>
      <w:bookmarkStart w:id="84" w:name="_Toc495488230"/>
      <w:bookmarkStart w:id="85" w:name="_Toc495488287"/>
      <w:bookmarkStart w:id="86" w:name="_Toc495488360"/>
      <w:bookmarkStart w:id="87" w:name="_Toc495491526"/>
      <w:bookmarkStart w:id="88" w:name="_Toc495513142"/>
      <w:bookmarkStart w:id="89" w:name="_Toc495519166"/>
      <w:bookmarkStart w:id="90" w:name="_Toc496095528"/>
      <w:bookmarkStart w:id="91" w:name="_Toc496095710"/>
      <w:bookmarkStart w:id="92" w:name="_Toc496095892"/>
      <w:bookmarkStart w:id="93" w:name="_Toc496096076"/>
      <w:bookmarkStart w:id="94" w:name="_Toc496096259"/>
      <w:bookmarkStart w:id="95" w:name="_Toc496445146"/>
      <w:bookmarkStart w:id="96" w:name="_Toc487830394"/>
      <w:bookmarkStart w:id="97" w:name="_Toc487836453"/>
      <w:bookmarkStart w:id="98" w:name="_Toc487836523"/>
      <w:bookmarkStart w:id="99" w:name="_Toc487891919"/>
      <w:bookmarkStart w:id="100" w:name="_Toc487904383"/>
      <w:bookmarkStart w:id="101" w:name="_Toc487931082"/>
      <w:bookmarkStart w:id="102" w:name="_Toc487931818"/>
      <w:bookmarkStart w:id="103" w:name="_Toc487932269"/>
      <w:bookmarkStart w:id="104" w:name="_Toc487932311"/>
      <w:bookmarkStart w:id="105" w:name="_Toc487932398"/>
      <w:bookmarkStart w:id="106" w:name="_Toc487932915"/>
      <w:bookmarkStart w:id="107" w:name="_Toc487932956"/>
      <w:bookmarkStart w:id="108" w:name="_Toc487933043"/>
      <w:bookmarkStart w:id="109" w:name="_Toc487933191"/>
      <w:bookmarkStart w:id="110" w:name="_Toc487933305"/>
      <w:bookmarkStart w:id="111" w:name="_Toc487933471"/>
      <w:bookmarkStart w:id="112" w:name="_Toc488007242"/>
      <w:bookmarkStart w:id="113" w:name="_Toc488007767"/>
      <w:bookmarkStart w:id="114" w:name="_Toc488007888"/>
      <w:bookmarkStart w:id="115" w:name="_Toc488092094"/>
      <w:bookmarkStart w:id="116" w:name="_Toc488093072"/>
      <w:bookmarkStart w:id="117" w:name="_Toc488093336"/>
      <w:bookmarkStart w:id="118" w:name="_Toc488093416"/>
      <w:bookmarkStart w:id="119" w:name="_Toc495409770"/>
      <w:bookmarkStart w:id="120" w:name="_Toc495488231"/>
      <w:bookmarkStart w:id="121" w:name="_Toc495488288"/>
      <w:bookmarkStart w:id="122" w:name="_Toc495488361"/>
      <w:bookmarkStart w:id="123" w:name="_Toc495491527"/>
      <w:bookmarkStart w:id="124" w:name="_Toc495513143"/>
      <w:bookmarkStart w:id="125" w:name="_Toc495519167"/>
      <w:bookmarkStart w:id="126" w:name="_Toc496095529"/>
      <w:bookmarkStart w:id="127" w:name="_Toc496095711"/>
      <w:bookmarkStart w:id="128" w:name="_Toc496095893"/>
      <w:bookmarkStart w:id="129" w:name="_Toc496096077"/>
      <w:bookmarkStart w:id="130" w:name="_Toc496096260"/>
      <w:bookmarkStart w:id="131" w:name="_Toc496445147"/>
      <w:bookmarkStart w:id="132" w:name="_Toc24376269"/>
      <w:bookmarkStart w:id="133" w:name="_Ref495837558"/>
      <w:bookmarkStart w:id="134" w:name="_Ref495837562"/>
      <w:bookmarkStart w:id="135" w:name="_Ref495837563"/>
      <w:bookmarkStart w:id="136" w:name="_Ref495837564"/>
      <w:bookmarkStart w:id="137" w:name="_Toc13147695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r>
        <w:lastRenderedPageBreak/>
        <w:t>Installation</w:t>
      </w:r>
      <w:bookmarkEnd w:id="132"/>
      <w:r>
        <w:t xml:space="preserve"> </w:t>
      </w:r>
    </w:p>
    <w:p w14:paraId="7FC103DC" w14:textId="77777777" w:rsidR="00564E09" w:rsidRDefault="002643AD" w:rsidP="002643AD">
      <w:pPr>
        <w:pStyle w:val="Heading2"/>
      </w:pPr>
      <w:bookmarkStart w:id="138" w:name="_Toc24376270"/>
      <w:r>
        <w:t>Create an Environment</w:t>
      </w:r>
      <w:bookmarkEnd w:id="138"/>
      <w:r>
        <w:t xml:space="preserve"> </w:t>
      </w:r>
    </w:p>
    <w:p w14:paraId="7680C92F" w14:textId="77777777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C591ED6" wp14:editId="05A8100F">
            <wp:extent cx="4171950" cy="54536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3789" cy="545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FED1" w14:textId="619DB881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5AB84E8" wp14:editId="30846183">
            <wp:extent cx="2819400" cy="154005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2806" cy="154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0580" w14:textId="709FE9E2" w:rsidR="00C4135E" w:rsidRDefault="00C4135E" w:rsidP="00C4135E">
      <w:pPr>
        <w:pStyle w:val="Heading2"/>
      </w:pPr>
      <w:bookmarkStart w:id="139" w:name="_Toc24376271"/>
      <w:r>
        <w:lastRenderedPageBreak/>
        <w:t>Install Required packages</w:t>
      </w:r>
      <w:bookmarkEnd w:id="139"/>
    </w:p>
    <w:p w14:paraId="7EE683BE" w14:textId="34EA46E3" w:rsidR="00C4135E" w:rsidRDefault="00C4135E" w:rsidP="00980D66">
      <w:pPr>
        <w:jc w:val="center"/>
      </w:pPr>
      <w:r>
        <w:rPr>
          <w:noProof/>
          <w:lang w:val="de-DE" w:eastAsia="de-DE"/>
        </w:rPr>
        <w:drawing>
          <wp:inline distT="0" distB="0" distL="0" distR="0" wp14:anchorId="0034FB4E" wp14:editId="0B998867">
            <wp:extent cx="5760720" cy="2907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3C59" w14:textId="5F677BBF" w:rsidR="007F5A8E" w:rsidRDefault="008C2FF4" w:rsidP="008C2FF4">
      <w:pPr>
        <w:pStyle w:val="Heading3"/>
      </w:pPr>
      <w:bookmarkStart w:id="140" w:name="_Toc24376272"/>
      <w:r>
        <w:t>Numpy</w:t>
      </w:r>
      <w:bookmarkEnd w:id="140"/>
    </w:p>
    <w:p w14:paraId="67064C6F" w14:textId="77777777" w:rsidR="008C2FF4" w:rsidRDefault="008C2FF4" w:rsidP="008C2FF4">
      <w:r>
        <w:rPr>
          <w:noProof/>
          <w:lang w:val="de-DE" w:eastAsia="de-DE"/>
        </w:rPr>
        <w:lastRenderedPageBreak/>
        <w:drawing>
          <wp:inline distT="0" distB="0" distL="0" distR="0" wp14:anchorId="4A30A784" wp14:editId="47976166">
            <wp:extent cx="5179695" cy="640667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1956" cy="640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11AC" w14:textId="77777777" w:rsidR="008C2FF4" w:rsidRDefault="008C2FF4" w:rsidP="008C2FF4">
      <w:r>
        <w:rPr>
          <w:noProof/>
          <w:lang w:val="de-DE" w:eastAsia="de-DE"/>
        </w:rPr>
        <w:drawing>
          <wp:inline distT="0" distB="0" distL="0" distR="0" wp14:anchorId="16FC09DE" wp14:editId="45FF4F26">
            <wp:extent cx="5731510" cy="1399393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D20A" w14:textId="77777777" w:rsidR="008C2FF4" w:rsidRDefault="008C2FF4" w:rsidP="008C2FF4">
      <w:pPr>
        <w:pStyle w:val="Heading3"/>
      </w:pPr>
      <w:bookmarkStart w:id="141" w:name="_Toc24376273"/>
      <w:r>
        <w:t>Pandas</w:t>
      </w:r>
      <w:bookmarkEnd w:id="141"/>
    </w:p>
    <w:p w14:paraId="60A589DB" w14:textId="77777777" w:rsidR="00A00F23" w:rsidRDefault="00A00F23" w:rsidP="00A00F23">
      <w:r w:rsidRPr="00A00F23">
        <w:rPr>
          <w:noProof/>
        </w:rPr>
        <w:lastRenderedPageBreak/>
        <w:drawing>
          <wp:inline distT="0" distB="0" distL="0" distR="0" wp14:anchorId="381D6C2A" wp14:editId="49DB6A46">
            <wp:extent cx="5731510" cy="63702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BF41" w14:textId="77777777" w:rsidR="00A00F23" w:rsidRDefault="00A00F23" w:rsidP="00A00F23">
      <w:pPr>
        <w:pStyle w:val="Heading3"/>
      </w:pPr>
      <w:bookmarkStart w:id="142" w:name="_Toc24376274"/>
      <w:r>
        <w:t>Scipy</w:t>
      </w:r>
      <w:bookmarkEnd w:id="142"/>
    </w:p>
    <w:p w14:paraId="3724F5A4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65EB3828" wp14:editId="061B06FD">
            <wp:extent cx="5731510" cy="5125633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A746" w14:textId="77777777" w:rsidR="00A00F23" w:rsidRDefault="00A00F23" w:rsidP="00A00F23">
      <w:pPr>
        <w:pStyle w:val="Heading3"/>
      </w:pPr>
      <w:bookmarkStart w:id="143" w:name="_Toc24376275"/>
      <w:r>
        <w:t>Gdal</w:t>
      </w:r>
      <w:bookmarkEnd w:id="143"/>
    </w:p>
    <w:p w14:paraId="71ED3D3E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0457C648" wp14:editId="29ACB4B4">
            <wp:extent cx="5731510" cy="6320961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2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535FB9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47204B1B" wp14:editId="3CEE2818">
            <wp:extent cx="5760720" cy="56445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2E5E" w14:textId="27FE0C2C" w:rsidR="002643AD" w:rsidRDefault="00A00F23" w:rsidP="00A00F23">
      <w:r>
        <w:rPr>
          <w:noProof/>
          <w:lang w:val="de-DE" w:eastAsia="de-DE"/>
        </w:rPr>
        <w:drawing>
          <wp:inline distT="0" distB="0" distL="0" distR="0" wp14:anchorId="17850008" wp14:editId="645EE82E">
            <wp:extent cx="5760720" cy="1833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3AD">
        <w:br w:type="page"/>
      </w:r>
    </w:p>
    <w:p w14:paraId="5825B732" w14:textId="1F4E7765" w:rsidR="00A00F23" w:rsidRDefault="00A00F23" w:rsidP="00A00F23">
      <w:pPr>
        <w:pStyle w:val="Heading3"/>
      </w:pPr>
      <w:bookmarkStart w:id="144" w:name="_Toc24376276"/>
      <w:r>
        <w:lastRenderedPageBreak/>
        <w:t>Shapely</w:t>
      </w:r>
      <w:bookmarkEnd w:id="144"/>
    </w:p>
    <w:p w14:paraId="2047130B" w14:textId="23769713" w:rsidR="00A00F23" w:rsidRDefault="00042FFF" w:rsidP="00A00F23">
      <w:r>
        <w:rPr>
          <w:noProof/>
          <w:lang w:val="de-DE" w:eastAsia="de-DE"/>
        </w:rPr>
        <w:drawing>
          <wp:inline distT="0" distB="0" distL="0" distR="0" wp14:anchorId="4F54A56C" wp14:editId="2C611530">
            <wp:extent cx="5731510" cy="5806060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7611" w14:textId="719137EB" w:rsidR="00042FFF" w:rsidRDefault="00042FFF" w:rsidP="00042FFF">
      <w:pPr>
        <w:pStyle w:val="Heading3"/>
      </w:pPr>
      <w:bookmarkStart w:id="145" w:name="_Toc24376277"/>
      <w:r>
        <w:t>Geopandas</w:t>
      </w:r>
      <w:bookmarkEnd w:id="145"/>
    </w:p>
    <w:p w14:paraId="6B1B21B6" w14:textId="6E97086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15577B6" wp14:editId="220F77FC">
            <wp:extent cx="5731510" cy="5884401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8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A78A" w14:textId="2DD1ED7C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2CE3604F" wp14:editId="7F2AA83F">
            <wp:extent cx="5731510" cy="6162384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6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4F414" w14:textId="77777777" w:rsidR="00602700" w:rsidRDefault="00602700" w:rsidP="00602700">
      <w:r>
        <w:rPr>
          <w:noProof/>
          <w:lang w:val="de-DE" w:eastAsia="de-DE"/>
        </w:rPr>
        <w:drawing>
          <wp:inline distT="0" distB="0" distL="0" distR="0" wp14:anchorId="16449FCD" wp14:editId="61B32AC0">
            <wp:extent cx="5760720" cy="1781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6A70" w14:textId="5E716B72" w:rsidR="00602700" w:rsidRDefault="00602700" w:rsidP="00602700">
      <w:pPr>
        <w:pStyle w:val="Heading3"/>
      </w:pPr>
      <w:bookmarkStart w:id="146" w:name="_Toc24376278"/>
      <w:r>
        <w:t>Fiona</w:t>
      </w:r>
      <w:bookmarkEnd w:id="146"/>
    </w:p>
    <w:p w14:paraId="4033D5E5" w14:textId="0751A868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1554ABC2" wp14:editId="6C4DFF8D">
            <wp:extent cx="5076825" cy="36671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4BB6" w14:textId="7C6AC171" w:rsidR="00602700" w:rsidRDefault="00602700" w:rsidP="00602700">
      <w:pPr>
        <w:pStyle w:val="Heading3"/>
      </w:pPr>
      <w:bookmarkStart w:id="147" w:name="_Toc24376279"/>
      <w:proofErr w:type="spellStart"/>
      <w:r>
        <w:t>Pyopt</w:t>
      </w:r>
      <w:bookmarkEnd w:id="147"/>
      <w:proofErr w:type="spellEnd"/>
    </w:p>
    <w:p w14:paraId="268C0117" w14:textId="41EB657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95F46F1" wp14:editId="0ABF1882">
            <wp:extent cx="5731510" cy="6369608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D06E" w14:textId="2BBADFE4" w:rsidR="00E41667" w:rsidRDefault="00E41667" w:rsidP="00E41667">
      <w:pPr>
        <w:pStyle w:val="Heading2"/>
      </w:pPr>
      <w:r>
        <w:t>Installing Hapi</w:t>
      </w:r>
    </w:p>
    <w:p w14:paraId="3B2BEC05" w14:textId="34D999C5" w:rsidR="00690399" w:rsidRDefault="00690399" w:rsidP="00690399">
      <w:pPr>
        <w:pStyle w:val="Heading3"/>
        <w:rPr>
          <w:lang w:val="en-US"/>
        </w:rPr>
      </w:pPr>
      <w:r>
        <w:rPr>
          <w:lang w:val="en-US"/>
        </w:rPr>
        <w:t xml:space="preserve">Getting the path to your Python </w:t>
      </w:r>
    </w:p>
    <w:p w14:paraId="1AECE20D" w14:textId="2D57E309" w:rsidR="00690399" w:rsidRPr="00690399" w:rsidRDefault="00690399" w:rsidP="00690399">
      <w:pPr>
        <w:rPr>
          <w:lang w:val="en-US"/>
        </w:rPr>
      </w:pPr>
      <w:r>
        <w:rPr>
          <w:lang w:val="en-US"/>
        </w:rPr>
        <w:t xml:space="preserve">First get the path to your environment then inside the folder of the </w:t>
      </w:r>
      <w:proofErr w:type="spellStart"/>
      <w:r>
        <w:rPr>
          <w:lang w:val="en-US"/>
        </w:rPr>
        <w:t>emvironment</w:t>
      </w:r>
      <w:proofErr w:type="spellEnd"/>
      <w:r>
        <w:rPr>
          <w:lang w:val="en-US"/>
        </w:rPr>
        <w:t xml:space="preserve"> you will find “python.exe”</w:t>
      </w:r>
    </w:p>
    <w:p w14:paraId="79EFA3D7" w14:textId="388F1880" w:rsidR="00E41667" w:rsidRDefault="00E41667" w:rsidP="00E4166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A0F4A0" wp14:editId="59D56202">
            <wp:extent cx="4429125" cy="2085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BCB17" w14:textId="02347D55" w:rsidR="0086247E" w:rsidRDefault="0034700F" w:rsidP="00E41667">
      <w:pPr>
        <w:rPr>
          <w:lang w:val="en-US"/>
        </w:rPr>
      </w:pPr>
      <w:r>
        <w:rPr>
          <w:lang w:val="en-US"/>
        </w:rPr>
        <w:t xml:space="preserve">Then open command prompt and change the directory to the folder where you cloned Hapi Library </w:t>
      </w:r>
    </w:p>
    <w:p w14:paraId="32B8E3B2" w14:textId="10BECD48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22729524" wp14:editId="20D03AE8">
            <wp:extent cx="4705350" cy="1381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50566" w14:textId="0889E69D" w:rsidR="00AB5458" w:rsidRDefault="00AB5458" w:rsidP="00E41667">
      <w:pPr>
        <w:rPr>
          <w:lang w:val="en-US"/>
        </w:rPr>
      </w:pPr>
      <w:r>
        <w:rPr>
          <w:lang w:val="en-US"/>
        </w:rPr>
        <w:t xml:space="preserve">Then type </w:t>
      </w:r>
    </w:p>
    <w:p w14:paraId="2D60C152" w14:textId="0C433467" w:rsidR="00AB5458" w:rsidRDefault="00AB5458" w:rsidP="00E41667">
      <w:pPr>
        <w:rPr>
          <w:lang w:val="en-US"/>
        </w:rPr>
      </w:pPr>
      <w:r>
        <w:rPr>
          <w:lang w:val="en-US"/>
        </w:rPr>
        <w:t xml:space="preserve">Path where python exist\python setup.py install </w:t>
      </w:r>
    </w:p>
    <w:p w14:paraId="1E312A93" w14:textId="638C7D67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77B0B273" wp14:editId="1DF985AC">
            <wp:extent cx="5731510" cy="2025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151AB" w14:textId="77777777" w:rsidR="00C16CF5" w:rsidRDefault="009E48FD" w:rsidP="00C16CF5">
      <w:pPr>
        <w:ind w:left="0"/>
      </w:pPr>
      <w:r>
        <w:rPr>
          <w:noProof/>
        </w:rPr>
        <w:lastRenderedPageBreak/>
        <w:drawing>
          <wp:inline distT="0" distB="0" distL="0" distR="0" wp14:anchorId="34274DD3" wp14:editId="31C59085">
            <wp:extent cx="5731510" cy="5934710"/>
            <wp:effectExtent l="0" t="0" r="254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8" w:name="_Toc24376280"/>
    </w:p>
    <w:p w14:paraId="48870BF9" w14:textId="79E66406" w:rsidR="00C16CF5" w:rsidRDefault="00C16CF5" w:rsidP="000359FC">
      <w:pPr>
        <w:pStyle w:val="Heading3"/>
        <w:numPr>
          <w:ilvl w:val="2"/>
          <w:numId w:val="1"/>
        </w:numPr>
      </w:pPr>
      <w:r>
        <w:t>For Python2.7</w:t>
      </w:r>
    </w:p>
    <w:p w14:paraId="169824E1" w14:textId="43440AE8" w:rsidR="00672382" w:rsidRDefault="00524665" w:rsidP="00672382">
      <w:r>
        <w:t xml:space="preserve">The compiled files will appear inside the library folder in the site-packages path inside the environment </w:t>
      </w:r>
    </w:p>
    <w:p w14:paraId="24633EA0" w14:textId="56EC4382" w:rsidR="00307EB2" w:rsidRDefault="006B5EF5" w:rsidP="006B5EF5">
      <w:pPr>
        <w:ind w:left="0"/>
        <w:jc w:val="center"/>
      </w:pPr>
      <w:r>
        <w:rPr>
          <w:noProof/>
        </w:rPr>
        <w:lastRenderedPageBreak/>
        <w:drawing>
          <wp:inline distT="0" distB="0" distL="0" distR="0" wp14:anchorId="105EA414" wp14:editId="22BA0B4B">
            <wp:extent cx="4830329" cy="2042160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ibrary inside env.tif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267" cy="20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6B227" w14:textId="48C9302C" w:rsidR="000614A3" w:rsidRDefault="000614A3" w:rsidP="002F6F71">
      <w:pPr>
        <w:pStyle w:val="Heading3"/>
      </w:pPr>
      <w:r>
        <w:t>For Python 3.7</w:t>
      </w:r>
    </w:p>
    <w:p w14:paraId="52C55D98" w14:textId="707C3A5A" w:rsidR="00541EDD" w:rsidRPr="00D43F9D" w:rsidRDefault="001B3AAA" w:rsidP="00D43F9D">
      <w:r>
        <w:t>Still error</w:t>
      </w:r>
      <w:bookmarkStart w:id="149" w:name="_GoBack"/>
      <w:bookmarkEnd w:id="133"/>
      <w:bookmarkEnd w:id="134"/>
      <w:bookmarkEnd w:id="135"/>
      <w:bookmarkEnd w:id="136"/>
      <w:bookmarkEnd w:id="137"/>
      <w:bookmarkEnd w:id="148"/>
      <w:bookmarkEnd w:id="149"/>
      <w:r w:rsidR="001B4BFB">
        <w:rPr>
          <w:lang w:val="en-US"/>
        </w:rPr>
        <w:t xml:space="preserve"> </w:t>
      </w:r>
    </w:p>
    <w:sectPr w:rsidR="00541EDD" w:rsidRPr="00D43F9D" w:rsidSect="00351031">
      <w:headerReference w:type="default" r:id="rId29"/>
      <w:footerReference w:type="default" r:id="rId30"/>
      <w:pgSz w:w="11906" w:h="16838"/>
      <w:pgMar w:top="1440" w:right="1440" w:bottom="1440" w:left="1440" w:header="56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041FD6" w14:textId="77777777" w:rsidR="000359FC" w:rsidRDefault="000359FC" w:rsidP="00FC3676">
      <w:pPr>
        <w:spacing w:after="0" w:line="240" w:lineRule="auto"/>
      </w:pPr>
      <w:r>
        <w:separator/>
      </w:r>
    </w:p>
  </w:endnote>
  <w:endnote w:type="continuationSeparator" w:id="0">
    <w:p w14:paraId="38A1A7E7" w14:textId="77777777" w:rsidR="000359FC" w:rsidRDefault="000359FC" w:rsidP="00FC3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8C82" w14:textId="66B48E53" w:rsidR="006D19DA" w:rsidRDefault="006D19D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6D780D"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5FAB2F31" w14:textId="77777777" w:rsidR="006D19DA" w:rsidRPr="009305F4" w:rsidRDefault="006D19DA" w:rsidP="00404A1A">
    <w:pPr>
      <w:pStyle w:val="Header"/>
    </w:pPr>
    <w:r w:rsidRPr="009305F4">
      <w:t>Mostafa Farrag</w:t>
    </w:r>
  </w:p>
  <w:p w14:paraId="453E4E15" w14:textId="655C80B0" w:rsidR="006D19DA" w:rsidRDefault="006D19DA" w:rsidP="00760B83">
    <w:pPr>
      <w:pStyle w:val="Header"/>
    </w:pPr>
    <w:r w:rsidRPr="009305F4">
      <w:t xml:space="preserve">No: </w:t>
    </w:r>
    <w:r>
      <w:t xml:space="preserve">1041844    </w:t>
    </w:r>
    <w:r w:rsidRPr="009305F4">
      <w:t>Locker No: 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32706" w14:textId="77777777" w:rsidR="000359FC" w:rsidRDefault="000359FC" w:rsidP="00FC3676">
      <w:pPr>
        <w:spacing w:after="0" w:line="240" w:lineRule="auto"/>
      </w:pPr>
      <w:r>
        <w:separator/>
      </w:r>
    </w:p>
  </w:footnote>
  <w:footnote w:type="continuationSeparator" w:id="0">
    <w:p w14:paraId="229E765E" w14:textId="77777777" w:rsidR="000359FC" w:rsidRDefault="000359FC" w:rsidP="00FC36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059F0" w14:textId="10BDB0B7" w:rsidR="006D19DA" w:rsidRPr="002A69A5" w:rsidRDefault="006D19DA" w:rsidP="002A69A5">
    <w:pPr>
      <w:pStyle w:val="Header"/>
    </w:pPr>
    <w:r>
      <w:t>Mostafa Farrag</w:t>
    </w:r>
    <w:r w:rsidRPr="002A69A5">
      <w:t xml:space="preserve">   </w:t>
    </w:r>
    <w:r>
      <w:t xml:space="preserve"> </w:t>
    </w:r>
    <w:r w:rsidRPr="002A69A5">
      <w:t xml:space="preserve">                                                                                    </w:t>
    </w:r>
    <w:r>
      <w:t xml:space="preserve">       </w:t>
    </w:r>
    <w:r w:rsidRPr="002A69A5">
      <w:t xml:space="preserve">  Hydroinformatics</w:t>
    </w:r>
  </w:p>
  <w:p w14:paraId="1BC7019D" w14:textId="58A06616" w:rsidR="006D19DA" w:rsidRDefault="006D19DA" w:rsidP="00E26427">
    <w:pPr>
      <w:pStyle w:val="Header"/>
    </w:pPr>
    <w:r>
      <w:t>Programming language</w:t>
    </w:r>
    <w:r w:rsidRPr="002A69A5">
      <w:t xml:space="preserve">                                                                                   </w:t>
    </w:r>
    <w:r>
      <w:t>Pyth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60C0"/>
    <w:multiLevelType w:val="hybridMultilevel"/>
    <w:tmpl w:val="A10025D0"/>
    <w:lvl w:ilvl="0" w:tplc="475E45C8">
      <w:start w:val="1"/>
      <w:numFmt w:val="upperLetter"/>
      <w:pStyle w:val="Heading5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13525C0D"/>
    <w:multiLevelType w:val="hybridMultilevel"/>
    <w:tmpl w:val="FF62F2B2"/>
    <w:lvl w:ilvl="0" w:tplc="FB8604A2">
      <w:start w:val="1"/>
      <w:numFmt w:val="bullet"/>
      <w:pStyle w:val="h3list"/>
      <w:lvlText w:val="̵"/>
      <w:lvlJc w:val="left"/>
      <w:pPr>
        <w:ind w:left="1584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2" w15:restartNumberingAfterBreak="0">
    <w:nsid w:val="1DBB3E4F"/>
    <w:multiLevelType w:val="hybridMultilevel"/>
    <w:tmpl w:val="71D6B2D2"/>
    <w:lvl w:ilvl="0" w:tplc="1542063E">
      <w:start w:val="1"/>
      <w:numFmt w:val="bullet"/>
      <w:pStyle w:val="h1lis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95E7F"/>
    <w:multiLevelType w:val="hybridMultilevel"/>
    <w:tmpl w:val="318E5A2E"/>
    <w:lvl w:ilvl="0" w:tplc="FE7A521A">
      <w:start w:val="1"/>
      <w:numFmt w:val="bullet"/>
      <w:pStyle w:val="h2list"/>
      <w:lvlText w:val="̵"/>
      <w:lvlJc w:val="left"/>
      <w:pPr>
        <w:ind w:left="936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52597407"/>
    <w:multiLevelType w:val="multilevel"/>
    <w:tmpl w:val="873EFCC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 w:val="0"/>
        <w:bCs w:val="0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60677D8"/>
    <w:multiLevelType w:val="multilevel"/>
    <w:tmpl w:val="F7144618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5E256D89"/>
    <w:multiLevelType w:val="multilevel"/>
    <w:tmpl w:val="80E2DDEE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64" w:hanging="288"/>
      </w:pPr>
      <w:rPr>
        <w:rFonts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5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14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jc2szQ3M7GwNDRS0lEKTi0uzszPAykwNDKqBQB+k5xMLgAAAA=="/>
  </w:docVars>
  <w:rsids>
    <w:rsidRoot w:val="0047747F"/>
    <w:rsid w:val="00000948"/>
    <w:rsid w:val="000012D5"/>
    <w:rsid w:val="00001697"/>
    <w:rsid w:val="0000257C"/>
    <w:rsid w:val="00002CC7"/>
    <w:rsid w:val="000037EF"/>
    <w:rsid w:val="00003E18"/>
    <w:rsid w:val="00004BAB"/>
    <w:rsid w:val="00004D33"/>
    <w:rsid w:val="00005CA4"/>
    <w:rsid w:val="00006556"/>
    <w:rsid w:val="00010240"/>
    <w:rsid w:val="00010F08"/>
    <w:rsid w:val="00011844"/>
    <w:rsid w:val="0001209B"/>
    <w:rsid w:val="000121B7"/>
    <w:rsid w:val="0001268D"/>
    <w:rsid w:val="000128FA"/>
    <w:rsid w:val="000133B8"/>
    <w:rsid w:val="000133DA"/>
    <w:rsid w:val="0001390E"/>
    <w:rsid w:val="00014DE4"/>
    <w:rsid w:val="000155D2"/>
    <w:rsid w:val="00016F24"/>
    <w:rsid w:val="0001755F"/>
    <w:rsid w:val="00017BE5"/>
    <w:rsid w:val="00017CD7"/>
    <w:rsid w:val="0002032D"/>
    <w:rsid w:val="00020686"/>
    <w:rsid w:val="00020913"/>
    <w:rsid w:val="00020A2D"/>
    <w:rsid w:val="000210D7"/>
    <w:rsid w:val="000217CB"/>
    <w:rsid w:val="00021D9C"/>
    <w:rsid w:val="00022161"/>
    <w:rsid w:val="0002302A"/>
    <w:rsid w:val="00023808"/>
    <w:rsid w:val="00024574"/>
    <w:rsid w:val="00024CA3"/>
    <w:rsid w:val="00025B01"/>
    <w:rsid w:val="000269BE"/>
    <w:rsid w:val="00027374"/>
    <w:rsid w:val="00030854"/>
    <w:rsid w:val="00030CA1"/>
    <w:rsid w:val="000317DB"/>
    <w:rsid w:val="00031C1B"/>
    <w:rsid w:val="000323EC"/>
    <w:rsid w:val="000343A8"/>
    <w:rsid w:val="00034AEC"/>
    <w:rsid w:val="00034B03"/>
    <w:rsid w:val="00034E42"/>
    <w:rsid w:val="00034F1F"/>
    <w:rsid w:val="000359FC"/>
    <w:rsid w:val="00035A1B"/>
    <w:rsid w:val="000361BB"/>
    <w:rsid w:val="00037223"/>
    <w:rsid w:val="00037574"/>
    <w:rsid w:val="0003783B"/>
    <w:rsid w:val="0003796D"/>
    <w:rsid w:val="00037C60"/>
    <w:rsid w:val="00040045"/>
    <w:rsid w:val="0004094E"/>
    <w:rsid w:val="00040A8F"/>
    <w:rsid w:val="00040B65"/>
    <w:rsid w:val="00040C40"/>
    <w:rsid w:val="00041B9C"/>
    <w:rsid w:val="0004231C"/>
    <w:rsid w:val="000423A1"/>
    <w:rsid w:val="00042C2D"/>
    <w:rsid w:val="00042FFF"/>
    <w:rsid w:val="00043519"/>
    <w:rsid w:val="00043D0C"/>
    <w:rsid w:val="00044051"/>
    <w:rsid w:val="000444E5"/>
    <w:rsid w:val="00045AE9"/>
    <w:rsid w:val="000465D7"/>
    <w:rsid w:val="00046D62"/>
    <w:rsid w:val="00050A00"/>
    <w:rsid w:val="00050A76"/>
    <w:rsid w:val="000526D6"/>
    <w:rsid w:val="000536C5"/>
    <w:rsid w:val="00053AB5"/>
    <w:rsid w:val="00053C9C"/>
    <w:rsid w:val="00053DED"/>
    <w:rsid w:val="0005427D"/>
    <w:rsid w:val="000548F9"/>
    <w:rsid w:val="000562EA"/>
    <w:rsid w:val="000563EB"/>
    <w:rsid w:val="0005726D"/>
    <w:rsid w:val="0005737E"/>
    <w:rsid w:val="000603F0"/>
    <w:rsid w:val="00061291"/>
    <w:rsid w:val="000614A3"/>
    <w:rsid w:val="000615D9"/>
    <w:rsid w:val="000616E5"/>
    <w:rsid w:val="000633EE"/>
    <w:rsid w:val="000635DC"/>
    <w:rsid w:val="00064005"/>
    <w:rsid w:val="00064779"/>
    <w:rsid w:val="00064B35"/>
    <w:rsid w:val="000655B8"/>
    <w:rsid w:val="0006622D"/>
    <w:rsid w:val="00066ED9"/>
    <w:rsid w:val="0006777E"/>
    <w:rsid w:val="00067EC6"/>
    <w:rsid w:val="00070049"/>
    <w:rsid w:val="00070B06"/>
    <w:rsid w:val="000711B4"/>
    <w:rsid w:val="000713D7"/>
    <w:rsid w:val="0007176B"/>
    <w:rsid w:val="000718AE"/>
    <w:rsid w:val="000718B8"/>
    <w:rsid w:val="000737AE"/>
    <w:rsid w:val="0007491A"/>
    <w:rsid w:val="00075BBC"/>
    <w:rsid w:val="00076221"/>
    <w:rsid w:val="00076249"/>
    <w:rsid w:val="00076384"/>
    <w:rsid w:val="00076F8D"/>
    <w:rsid w:val="00077462"/>
    <w:rsid w:val="00080A36"/>
    <w:rsid w:val="0008119F"/>
    <w:rsid w:val="00081F2E"/>
    <w:rsid w:val="00084314"/>
    <w:rsid w:val="0008478B"/>
    <w:rsid w:val="000855A0"/>
    <w:rsid w:val="00085627"/>
    <w:rsid w:val="00085EDA"/>
    <w:rsid w:val="000868FD"/>
    <w:rsid w:val="00086B79"/>
    <w:rsid w:val="0009078A"/>
    <w:rsid w:val="00090E2E"/>
    <w:rsid w:val="00090F9F"/>
    <w:rsid w:val="000911D7"/>
    <w:rsid w:val="0009303F"/>
    <w:rsid w:val="0009338B"/>
    <w:rsid w:val="000933F6"/>
    <w:rsid w:val="00094C6D"/>
    <w:rsid w:val="00094D99"/>
    <w:rsid w:val="000951FB"/>
    <w:rsid w:val="000962CF"/>
    <w:rsid w:val="0009686F"/>
    <w:rsid w:val="000976F9"/>
    <w:rsid w:val="00097E25"/>
    <w:rsid w:val="00097F88"/>
    <w:rsid w:val="000A0239"/>
    <w:rsid w:val="000A056A"/>
    <w:rsid w:val="000A0726"/>
    <w:rsid w:val="000A072A"/>
    <w:rsid w:val="000A086F"/>
    <w:rsid w:val="000A135E"/>
    <w:rsid w:val="000A2405"/>
    <w:rsid w:val="000A27B2"/>
    <w:rsid w:val="000A4334"/>
    <w:rsid w:val="000A4408"/>
    <w:rsid w:val="000A445F"/>
    <w:rsid w:val="000A4A79"/>
    <w:rsid w:val="000A4E47"/>
    <w:rsid w:val="000A57AC"/>
    <w:rsid w:val="000A6B04"/>
    <w:rsid w:val="000A79D0"/>
    <w:rsid w:val="000A79EC"/>
    <w:rsid w:val="000B020E"/>
    <w:rsid w:val="000B0619"/>
    <w:rsid w:val="000B156D"/>
    <w:rsid w:val="000B2134"/>
    <w:rsid w:val="000B383C"/>
    <w:rsid w:val="000B5129"/>
    <w:rsid w:val="000B51A6"/>
    <w:rsid w:val="000B5732"/>
    <w:rsid w:val="000B5906"/>
    <w:rsid w:val="000B6427"/>
    <w:rsid w:val="000B6F4C"/>
    <w:rsid w:val="000C0470"/>
    <w:rsid w:val="000C0EF3"/>
    <w:rsid w:val="000C1624"/>
    <w:rsid w:val="000C1824"/>
    <w:rsid w:val="000C1972"/>
    <w:rsid w:val="000C2BD4"/>
    <w:rsid w:val="000C2EEA"/>
    <w:rsid w:val="000C4386"/>
    <w:rsid w:val="000C45A1"/>
    <w:rsid w:val="000C4E7D"/>
    <w:rsid w:val="000C54C8"/>
    <w:rsid w:val="000C6166"/>
    <w:rsid w:val="000C636A"/>
    <w:rsid w:val="000D0213"/>
    <w:rsid w:val="000D021C"/>
    <w:rsid w:val="000D0C3C"/>
    <w:rsid w:val="000D0F12"/>
    <w:rsid w:val="000D12EA"/>
    <w:rsid w:val="000D17CD"/>
    <w:rsid w:val="000D202B"/>
    <w:rsid w:val="000D2864"/>
    <w:rsid w:val="000D2F53"/>
    <w:rsid w:val="000D3E9C"/>
    <w:rsid w:val="000D4A0D"/>
    <w:rsid w:val="000D4A79"/>
    <w:rsid w:val="000D4C28"/>
    <w:rsid w:val="000D4E4C"/>
    <w:rsid w:val="000D5061"/>
    <w:rsid w:val="000D5D11"/>
    <w:rsid w:val="000D66FB"/>
    <w:rsid w:val="000D6850"/>
    <w:rsid w:val="000D6A4B"/>
    <w:rsid w:val="000D6D59"/>
    <w:rsid w:val="000D7BD7"/>
    <w:rsid w:val="000D7C3B"/>
    <w:rsid w:val="000D7FD4"/>
    <w:rsid w:val="000E0201"/>
    <w:rsid w:val="000E1D9B"/>
    <w:rsid w:val="000E2003"/>
    <w:rsid w:val="000E4822"/>
    <w:rsid w:val="000E5BFA"/>
    <w:rsid w:val="000E6454"/>
    <w:rsid w:val="000E6D8C"/>
    <w:rsid w:val="000E789B"/>
    <w:rsid w:val="000E7967"/>
    <w:rsid w:val="000F0039"/>
    <w:rsid w:val="000F1507"/>
    <w:rsid w:val="000F341C"/>
    <w:rsid w:val="000F41EB"/>
    <w:rsid w:val="000F46A5"/>
    <w:rsid w:val="000F526C"/>
    <w:rsid w:val="000F5CB3"/>
    <w:rsid w:val="000F6768"/>
    <w:rsid w:val="00100980"/>
    <w:rsid w:val="001014E1"/>
    <w:rsid w:val="00101A7B"/>
    <w:rsid w:val="00101D8B"/>
    <w:rsid w:val="001020AD"/>
    <w:rsid w:val="001029E0"/>
    <w:rsid w:val="001030E3"/>
    <w:rsid w:val="001034EE"/>
    <w:rsid w:val="00103AC2"/>
    <w:rsid w:val="00103CF6"/>
    <w:rsid w:val="00103FBD"/>
    <w:rsid w:val="0010416B"/>
    <w:rsid w:val="0010457A"/>
    <w:rsid w:val="001048E2"/>
    <w:rsid w:val="00105003"/>
    <w:rsid w:val="00106713"/>
    <w:rsid w:val="00106D49"/>
    <w:rsid w:val="001073AF"/>
    <w:rsid w:val="00107473"/>
    <w:rsid w:val="001078AF"/>
    <w:rsid w:val="00107B14"/>
    <w:rsid w:val="00107CCA"/>
    <w:rsid w:val="00110671"/>
    <w:rsid w:val="00112C8B"/>
    <w:rsid w:val="00113B55"/>
    <w:rsid w:val="001151E1"/>
    <w:rsid w:val="0011533F"/>
    <w:rsid w:val="001156FE"/>
    <w:rsid w:val="00116F9F"/>
    <w:rsid w:val="001170B0"/>
    <w:rsid w:val="00120523"/>
    <w:rsid w:val="001216FE"/>
    <w:rsid w:val="00121924"/>
    <w:rsid w:val="00122D1B"/>
    <w:rsid w:val="00122F9A"/>
    <w:rsid w:val="00123989"/>
    <w:rsid w:val="0012499B"/>
    <w:rsid w:val="00125CC1"/>
    <w:rsid w:val="00126500"/>
    <w:rsid w:val="001266DA"/>
    <w:rsid w:val="001267EF"/>
    <w:rsid w:val="001268F7"/>
    <w:rsid w:val="00126F41"/>
    <w:rsid w:val="001274C6"/>
    <w:rsid w:val="00130451"/>
    <w:rsid w:val="00130E65"/>
    <w:rsid w:val="00131577"/>
    <w:rsid w:val="00131B01"/>
    <w:rsid w:val="00131B4E"/>
    <w:rsid w:val="00132276"/>
    <w:rsid w:val="001328BA"/>
    <w:rsid w:val="001329C7"/>
    <w:rsid w:val="0013424A"/>
    <w:rsid w:val="00134955"/>
    <w:rsid w:val="00135D2C"/>
    <w:rsid w:val="00135ECB"/>
    <w:rsid w:val="00136AB6"/>
    <w:rsid w:val="00140EF9"/>
    <w:rsid w:val="00140F5A"/>
    <w:rsid w:val="001413BA"/>
    <w:rsid w:val="00142C5C"/>
    <w:rsid w:val="001430A8"/>
    <w:rsid w:val="001435A4"/>
    <w:rsid w:val="00143702"/>
    <w:rsid w:val="00143879"/>
    <w:rsid w:val="00143DBE"/>
    <w:rsid w:val="00144380"/>
    <w:rsid w:val="0014609E"/>
    <w:rsid w:val="001461E5"/>
    <w:rsid w:val="0014629D"/>
    <w:rsid w:val="0014719F"/>
    <w:rsid w:val="00147D7D"/>
    <w:rsid w:val="0015050D"/>
    <w:rsid w:val="001505B8"/>
    <w:rsid w:val="00151081"/>
    <w:rsid w:val="00151CD5"/>
    <w:rsid w:val="00151ECA"/>
    <w:rsid w:val="00152D1D"/>
    <w:rsid w:val="00152D97"/>
    <w:rsid w:val="00153658"/>
    <w:rsid w:val="00154460"/>
    <w:rsid w:val="0015522B"/>
    <w:rsid w:val="00155BAE"/>
    <w:rsid w:val="00155E2F"/>
    <w:rsid w:val="00156304"/>
    <w:rsid w:val="00156739"/>
    <w:rsid w:val="00156C45"/>
    <w:rsid w:val="00157188"/>
    <w:rsid w:val="0015784F"/>
    <w:rsid w:val="00157A5F"/>
    <w:rsid w:val="001609B4"/>
    <w:rsid w:val="00160FF0"/>
    <w:rsid w:val="00161491"/>
    <w:rsid w:val="001614F1"/>
    <w:rsid w:val="00161797"/>
    <w:rsid w:val="00161D3E"/>
    <w:rsid w:val="001628C1"/>
    <w:rsid w:val="00163C4E"/>
    <w:rsid w:val="00163E31"/>
    <w:rsid w:val="0016464F"/>
    <w:rsid w:val="001653DC"/>
    <w:rsid w:val="001656DF"/>
    <w:rsid w:val="00165C2A"/>
    <w:rsid w:val="0016646C"/>
    <w:rsid w:val="00166853"/>
    <w:rsid w:val="00166F9D"/>
    <w:rsid w:val="001675E3"/>
    <w:rsid w:val="001677CF"/>
    <w:rsid w:val="001677DC"/>
    <w:rsid w:val="00167CF9"/>
    <w:rsid w:val="001725B2"/>
    <w:rsid w:val="00173BAB"/>
    <w:rsid w:val="00174071"/>
    <w:rsid w:val="00175445"/>
    <w:rsid w:val="00175503"/>
    <w:rsid w:val="00175786"/>
    <w:rsid w:val="001759AA"/>
    <w:rsid w:val="00175E1C"/>
    <w:rsid w:val="001769F3"/>
    <w:rsid w:val="00176AE1"/>
    <w:rsid w:val="00176DF5"/>
    <w:rsid w:val="00177441"/>
    <w:rsid w:val="001774EA"/>
    <w:rsid w:val="0017772A"/>
    <w:rsid w:val="001778D5"/>
    <w:rsid w:val="00180086"/>
    <w:rsid w:val="00181C3B"/>
    <w:rsid w:val="00182065"/>
    <w:rsid w:val="0018294E"/>
    <w:rsid w:val="0018319C"/>
    <w:rsid w:val="001832C6"/>
    <w:rsid w:val="00183DBF"/>
    <w:rsid w:val="0018468E"/>
    <w:rsid w:val="00185845"/>
    <w:rsid w:val="00185968"/>
    <w:rsid w:val="00185C5F"/>
    <w:rsid w:val="00185C70"/>
    <w:rsid w:val="00186E91"/>
    <w:rsid w:val="00186F6E"/>
    <w:rsid w:val="00187495"/>
    <w:rsid w:val="0018761E"/>
    <w:rsid w:val="00190524"/>
    <w:rsid w:val="00192653"/>
    <w:rsid w:val="00192929"/>
    <w:rsid w:val="00194D12"/>
    <w:rsid w:val="001955DA"/>
    <w:rsid w:val="001961EF"/>
    <w:rsid w:val="001962E1"/>
    <w:rsid w:val="00196534"/>
    <w:rsid w:val="00197638"/>
    <w:rsid w:val="00197B22"/>
    <w:rsid w:val="00197DA6"/>
    <w:rsid w:val="001A039D"/>
    <w:rsid w:val="001A0602"/>
    <w:rsid w:val="001A11D3"/>
    <w:rsid w:val="001A1436"/>
    <w:rsid w:val="001A1DD8"/>
    <w:rsid w:val="001A2871"/>
    <w:rsid w:val="001A2C2C"/>
    <w:rsid w:val="001A2D64"/>
    <w:rsid w:val="001A3B6C"/>
    <w:rsid w:val="001A568B"/>
    <w:rsid w:val="001A5A88"/>
    <w:rsid w:val="001A6366"/>
    <w:rsid w:val="001A7F58"/>
    <w:rsid w:val="001B00DA"/>
    <w:rsid w:val="001B00F0"/>
    <w:rsid w:val="001B16DB"/>
    <w:rsid w:val="001B1734"/>
    <w:rsid w:val="001B1E35"/>
    <w:rsid w:val="001B3AAA"/>
    <w:rsid w:val="001B3EDF"/>
    <w:rsid w:val="001B4B64"/>
    <w:rsid w:val="001B4BFB"/>
    <w:rsid w:val="001B4CAB"/>
    <w:rsid w:val="001B509B"/>
    <w:rsid w:val="001B50BE"/>
    <w:rsid w:val="001B5825"/>
    <w:rsid w:val="001B6C9B"/>
    <w:rsid w:val="001C14F6"/>
    <w:rsid w:val="001C21C4"/>
    <w:rsid w:val="001C26FD"/>
    <w:rsid w:val="001C27D3"/>
    <w:rsid w:val="001C29DD"/>
    <w:rsid w:val="001C3371"/>
    <w:rsid w:val="001C457C"/>
    <w:rsid w:val="001C4E0B"/>
    <w:rsid w:val="001C586F"/>
    <w:rsid w:val="001C5CAE"/>
    <w:rsid w:val="001C61A1"/>
    <w:rsid w:val="001C6AD9"/>
    <w:rsid w:val="001C6B74"/>
    <w:rsid w:val="001C70FD"/>
    <w:rsid w:val="001C764F"/>
    <w:rsid w:val="001D0135"/>
    <w:rsid w:val="001D04BB"/>
    <w:rsid w:val="001D0597"/>
    <w:rsid w:val="001D0828"/>
    <w:rsid w:val="001D0BD3"/>
    <w:rsid w:val="001D0E14"/>
    <w:rsid w:val="001D0E59"/>
    <w:rsid w:val="001D0F03"/>
    <w:rsid w:val="001D1EA6"/>
    <w:rsid w:val="001D1EB8"/>
    <w:rsid w:val="001D219F"/>
    <w:rsid w:val="001D2FA8"/>
    <w:rsid w:val="001D4651"/>
    <w:rsid w:val="001D477F"/>
    <w:rsid w:val="001D4CBB"/>
    <w:rsid w:val="001D5F89"/>
    <w:rsid w:val="001D6473"/>
    <w:rsid w:val="001D7793"/>
    <w:rsid w:val="001D78F3"/>
    <w:rsid w:val="001D7CBA"/>
    <w:rsid w:val="001E07E8"/>
    <w:rsid w:val="001E081D"/>
    <w:rsid w:val="001E18AA"/>
    <w:rsid w:val="001E19A2"/>
    <w:rsid w:val="001E1F35"/>
    <w:rsid w:val="001E3DBF"/>
    <w:rsid w:val="001E3E26"/>
    <w:rsid w:val="001E3F15"/>
    <w:rsid w:val="001E3F2B"/>
    <w:rsid w:val="001E4060"/>
    <w:rsid w:val="001E436C"/>
    <w:rsid w:val="001E4C0B"/>
    <w:rsid w:val="001E513C"/>
    <w:rsid w:val="001E5951"/>
    <w:rsid w:val="001E63D9"/>
    <w:rsid w:val="001E7F8D"/>
    <w:rsid w:val="001F1894"/>
    <w:rsid w:val="001F2439"/>
    <w:rsid w:val="001F2DD7"/>
    <w:rsid w:val="001F34B6"/>
    <w:rsid w:val="001F39FC"/>
    <w:rsid w:val="001F4072"/>
    <w:rsid w:val="001F57E3"/>
    <w:rsid w:val="001F6254"/>
    <w:rsid w:val="001F6452"/>
    <w:rsid w:val="001F66A1"/>
    <w:rsid w:val="001F6B9B"/>
    <w:rsid w:val="001F716C"/>
    <w:rsid w:val="00200463"/>
    <w:rsid w:val="00200759"/>
    <w:rsid w:val="00200BC6"/>
    <w:rsid w:val="00200CE9"/>
    <w:rsid w:val="002019F3"/>
    <w:rsid w:val="00202A5D"/>
    <w:rsid w:val="00203D40"/>
    <w:rsid w:val="00204018"/>
    <w:rsid w:val="002044CD"/>
    <w:rsid w:val="00204677"/>
    <w:rsid w:val="002048AF"/>
    <w:rsid w:val="00204FB2"/>
    <w:rsid w:val="00206A87"/>
    <w:rsid w:val="002074F3"/>
    <w:rsid w:val="002075EE"/>
    <w:rsid w:val="00207CF7"/>
    <w:rsid w:val="00210006"/>
    <w:rsid w:val="002100E2"/>
    <w:rsid w:val="002110CF"/>
    <w:rsid w:val="00211A20"/>
    <w:rsid w:val="00213170"/>
    <w:rsid w:val="00213724"/>
    <w:rsid w:val="002150BB"/>
    <w:rsid w:val="002153D0"/>
    <w:rsid w:val="00217E2F"/>
    <w:rsid w:val="002213D2"/>
    <w:rsid w:val="00221AAE"/>
    <w:rsid w:val="00221B3B"/>
    <w:rsid w:val="00221B40"/>
    <w:rsid w:val="00224029"/>
    <w:rsid w:val="00224952"/>
    <w:rsid w:val="002267FE"/>
    <w:rsid w:val="00227537"/>
    <w:rsid w:val="002300AE"/>
    <w:rsid w:val="002305C1"/>
    <w:rsid w:val="00230646"/>
    <w:rsid w:val="002306B8"/>
    <w:rsid w:val="00230D40"/>
    <w:rsid w:val="002312DE"/>
    <w:rsid w:val="00232495"/>
    <w:rsid w:val="0023261A"/>
    <w:rsid w:val="00232F0B"/>
    <w:rsid w:val="002332D3"/>
    <w:rsid w:val="00233815"/>
    <w:rsid w:val="00233EB0"/>
    <w:rsid w:val="00234D36"/>
    <w:rsid w:val="00234FF0"/>
    <w:rsid w:val="0023527C"/>
    <w:rsid w:val="00235BB9"/>
    <w:rsid w:val="002370FF"/>
    <w:rsid w:val="00240C0D"/>
    <w:rsid w:val="0024127D"/>
    <w:rsid w:val="002412FB"/>
    <w:rsid w:val="002416CE"/>
    <w:rsid w:val="00241AB1"/>
    <w:rsid w:val="002427B2"/>
    <w:rsid w:val="00242ABA"/>
    <w:rsid w:val="002462F6"/>
    <w:rsid w:val="00246C84"/>
    <w:rsid w:val="00247239"/>
    <w:rsid w:val="002473AF"/>
    <w:rsid w:val="002474B1"/>
    <w:rsid w:val="002478DC"/>
    <w:rsid w:val="002479EF"/>
    <w:rsid w:val="002502B3"/>
    <w:rsid w:val="00250444"/>
    <w:rsid w:val="00250577"/>
    <w:rsid w:val="00250706"/>
    <w:rsid w:val="0025178A"/>
    <w:rsid w:val="00251DE5"/>
    <w:rsid w:val="002554CE"/>
    <w:rsid w:val="00255E47"/>
    <w:rsid w:val="002564FE"/>
    <w:rsid w:val="002574FE"/>
    <w:rsid w:val="00257578"/>
    <w:rsid w:val="00257CB5"/>
    <w:rsid w:val="00257D60"/>
    <w:rsid w:val="00260041"/>
    <w:rsid w:val="00261537"/>
    <w:rsid w:val="0026268D"/>
    <w:rsid w:val="00262E1B"/>
    <w:rsid w:val="00262EFE"/>
    <w:rsid w:val="002637C0"/>
    <w:rsid w:val="00264359"/>
    <w:rsid w:val="002643AD"/>
    <w:rsid w:val="002644AB"/>
    <w:rsid w:val="002644E4"/>
    <w:rsid w:val="00264B45"/>
    <w:rsid w:val="00265D06"/>
    <w:rsid w:val="00266CCE"/>
    <w:rsid w:val="0027017D"/>
    <w:rsid w:val="00274464"/>
    <w:rsid w:val="0027475F"/>
    <w:rsid w:val="00275000"/>
    <w:rsid w:val="0027630B"/>
    <w:rsid w:val="0027634C"/>
    <w:rsid w:val="00276386"/>
    <w:rsid w:val="0027666D"/>
    <w:rsid w:val="00276D44"/>
    <w:rsid w:val="00280043"/>
    <w:rsid w:val="002810B1"/>
    <w:rsid w:val="00281612"/>
    <w:rsid w:val="00281795"/>
    <w:rsid w:val="0028181C"/>
    <w:rsid w:val="00281CCE"/>
    <w:rsid w:val="0028239A"/>
    <w:rsid w:val="00282534"/>
    <w:rsid w:val="00282BA7"/>
    <w:rsid w:val="002832F3"/>
    <w:rsid w:val="00283D45"/>
    <w:rsid w:val="00283F2B"/>
    <w:rsid w:val="00283F96"/>
    <w:rsid w:val="0028407A"/>
    <w:rsid w:val="0028412A"/>
    <w:rsid w:val="00284712"/>
    <w:rsid w:val="0028473F"/>
    <w:rsid w:val="00284B96"/>
    <w:rsid w:val="00284FBD"/>
    <w:rsid w:val="00285EF8"/>
    <w:rsid w:val="00285F11"/>
    <w:rsid w:val="0028669F"/>
    <w:rsid w:val="0028706A"/>
    <w:rsid w:val="00287D0F"/>
    <w:rsid w:val="002901D0"/>
    <w:rsid w:val="00290EFE"/>
    <w:rsid w:val="002915CD"/>
    <w:rsid w:val="002916DA"/>
    <w:rsid w:val="0029175C"/>
    <w:rsid w:val="0029185C"/>
    <w:rsid w:val="00291A8D"/>
    <w:rsid w:val="00291B98"/>
    <w:rsid w:val="002927BC"/>
    <w:rsid w:val="00292AC6"/>
    <w:rsid w:val="00293F13"/>
    <w:rsid w:val="002959B6"/>
    <w:rsid w:val="00295ADB"/>
    <w:rsid w:val="0029691B"/>
    <w:rsid w:val="00297202"/>
    <w:rsid w:val="002A0DA4"/>
    <w:rsid w:val="002A0DBE"/>
    <w:rsid w:val="002A20D0"/>
    <w:rsid w:val="002A23CD"/>
    <w:rsid w:val="002A2911"/>
    <w:rsid w:val="002A29F4"/>
    <w:rsid w:val="002A41E3"/>
    <w:rsid w:val="002A465E"/>
    <w:rsid w:val="002A507C"/>
    <w:rsid w:val="002A69A5"/>
    <w:rsid w:val="002A6F45"/>
    <w:rsid w:val="002B008A"/>
    <w:rsid w:val="002B0831"/>
    <w:rsid w:val="002B0969"/>
    <w:rsid w:val="002B18C9"/>
    <w:rsid w:val="002B1DF4"/>
    <w:rsid w:val="002B3333"/>
    <w:rsid w:val="002B4554"/>
    <w:rsid w:val="002B5CE2"/>
    <w:rsid w:val="002B5E77"/>
    <w:rsid w:val="002B5FE0"/>
    <w:rsid w:val="002B6053"/>
    <w:rsid w:val="002B6135"/>
    <w:rsid w:val="002B6B6D"/>
    <w:rsid w:val="002B71EA"/>
    <w:rsid w:val="002C0E8D"/>
    <w:rsid w:val="002C12E1"/>
    <w:rsid w:val="002C1A3C"/>
    <w:rsid w:val="002C20B3"/>
    <w:rsid w:val="002C2B67"/>
    <w:rsid w:val="002C2E63"/>
    <w:rsid w:val="002C4B66"/>
    <w:rsid w:val="002C5486"/>
    <w:rsid w:val="002C566E"/>
    <w:rsid w:val="002C57FE"/>
    <w:rsid w:val="002C6095"/>
    <w:rsid w:val="002C6955"/>
    <w:rsid w:val="002C6B2C"/>
    <w:rsid w:val="002C7E88"/>
    <w:rsid w:val="002D0548"/>
    <w:rsid w:val="002D0550"/>
    <w:rsid w:val="002D09C3"/>
    <w:rsid w:val="002D1218"/>
    <w:rsid w:val="002D1467"/>
    <w:rsid w:val="002D2593"/>
    <w:rsid w:val="002D2AF9"/>
    <w:rsid w:val="002D2C80"/>
    <w:rsid w:val="002D40ED"/>
    <w:rsid w:val="002D465D"/>
    <w:rsid w:val="002D47A5"/>
    <w:rsid w:val="002D47C6"/>
    <w:rsid w:val="002D4AD9"/>
    <w:rsid w:val="002D4AFF"/>
    <w:rsid w:val="002D5295"/>
    <w:rsid w:val="002D537F"/>
    <w:rsid w:val="002D63BE"/>
    <w:rsid w:val="002D74AE"/>
    <w:rsid w:val="002D787C"/>
    <w:rsid w:val="002E162D"/>
    <w:rsid w:val="002E2E28"/>
    <w:rsid w:val="002E3E3C"/>
    <w:rsid w:val="002E3FAA"/>
    <w:rsid w:val="002E4014"/>
    <w:rsid w:val="002E4456"/>
    <w:rsid w:val="002E4DC5"/>
    <w:rsid w:val="002E520C"/>
    <w:rsid w:val="002E548E"/>
    <w:rsid w:val="002E5644"/>
    <w:rsid w:val="002E5C04"/>
    <w:rsid w:val="002E5DED"/>
    <w:rsid w:val="002E6D78"/>
    <w:rsid w:val="002E709A"/>
    <w:rsid w:val="002E75DE"/>
    <w:rsid w:val="002E7823"/>
    <w:rsid w:val="002E7B90"/>
    <w:rsid w:val="002E7CB0"/>
    <w:rsid w:val="002F05D8"/>
    <w:rsid w:val="002F1015"/>
    <w:rsid w:val="002F14BC"/>
    <w:rsid w:val="002F1599"/>
    <w:rsid w:val="002F36E2"/>
    <w:rsid w:val="002F3EE1"/>
    <w:rsid w:val="002F4256"/>
    <w:rsid w:val="002F4CC3"/>
    <w:rsid w:val="002F4FDC"/>
    <w:rsid w:val="002F5D0A"/>
    <w:rsid w:val="002F696A"/>
    <w:rsid w:val="002F6F71"/>
    <w:rsid w:val="00300FCC"/>
    <w:rsid w:val="00301758"/>
    <w:rsid w:val="00301A14"/>
    <w:rsid w:val="003028A2"/>
    <w:rsid w:val="00302EE9"/>
    <w:rsid w:val="0030314D"/>
    <w:rsid w:val="0030386D"/>
    <w:rsid w:val="003040DB"/>
    <w:rsid w:val="003043BE"/>
    <w:rsid w:val="0030495B"/>
    <w:rsid w:val="00304C56"/>
    <w:rsid w:val="00304F8A"/>
    <w:rsid w:val="003067B5"/>
    <w:rsid w:val="00306A2D"/>
    <w:rsid w:val="00307186"/>
    <w:rsid w:val="00307871"/>
    <w:rsid w:val="00307EB2"/>
    <w:rsid w:val="00310EF7"/>
    <w:rsid w:val="003120A2"/>
    <w:rsid w:val="00312762"/>
    <w:rsid w:val="00312A75"/>
    <w:rsid w:val="003137FD"/>
    <w:rsid w:val="00314383"/>
    <w:rsid w:val="003143C1"/>
    <w:rsid w:val="003159A1"/>
    <w:rsid w:val="00315B93"/>
    <w:rsid w:val="0031691C"/>
    <w:rsid w:val="00316A9F"/>
    <w:rsid w:val="00316F2D"/>
    <w:rsid w:val="0031792A"/>
    <w:rsid w:val="00320AFC"/>
    <w:rsid w:val="00320BDC"/>
    <w:rsid w:val="00321ADF"/>
    <w:rsid w:val="00321D3B"/>
    <w:rsid w:val="00322D4D"/>
    <w:rsid w:val="00322E14"/>
    <w:rsid w:val="003234B6"/>
    <w:rsid w:val="003236A5"/>
    <w:rsid w:val="00323737"/>
    <w:rsid w:val="00323DFB"/>
    <w:rsid w:val="00323FE0"/>
    <w:rsid w:val="00326217"/>
    <w:rsid w:val="003263E4"/>
    <w:rsid w:val="00326643"/>
    <w:rsid w:val="003276FB"/>
    <w:rsid w:val="003305BE"/>
    <w:rsid w:val="003318C2"/>
    <w:rsid w:val="003324C6"/>
    <w:rsid w:val="0033273B"/>
    <w:rsid w:val="00332AFB"/>
    <w:rsid w:val="0033301B"/>
    <w:rsid w:val="00334BC0"/>
    <w:rsid w:val="00334D5A"/>
    <w:rsid w:val="00334E2E"/>
    <w:rsid w:val="00334F11"/>
    <w:rsid w:val="003356FF"/>
    <w:rsid w:val="003358A9"/>
    <w:rsid w:val="00336289"/>
    <w:rsid w:val="0033653D"/>
    <w:rsid w:val="003372AF"/>
    <w:rsid w:val="00337350"/>
    <w:rsid w:val="0034134F"/>
    <w:rsid w:val="00341A92"/>
    <w:rsid w:val="00342804"/>
    <w:rsid w:val="00342D11"/>
    <w:rsid w:val="00342D45"/>
    <w:rsid w:val="0034351D"/>
    <w:rsid w:val="00343B84"/>
    <w:rsid w:val="00343C46"/>
    <w:rsid w:val="00343E39"/>
    <w:rsid w:val="00344DE8"/>
    <w:rsid w:val="00345CAB"/>
    <w:rsid w:val="00346772"/>
    <w:rsid w:val="0034700F"/>
    <w:rsid w:val="003474DC"/>
    <w:rsid w:val="00347A4A"/>
    <w:rsid w:val="0035034A"/>
    <w:rsid w:val="00351031"/>
    <w:rsid w:val="00351C9D"/>
    <w:rsid w:val="0035254D"/>
    <w:rsid w:val="003536DA"/>
    <w:rsid w:val="00353B70"/>
    <w:rsid w:val="00353C2D"/>
    <w:rsid w:val="00353ED0"/>
    <w:rsid w:val="0035442B"/>
    <w:rsid w:val="00355340"/>
    <w:rsid w:val="00357694"/>
    <w:rsid w:val="00360F7F"/>
    <w:rsid w:val="00361553"/>
    <w:rsid w:val="00361C39"/>
    <w:rsid w:val="00362416"/>
    <w:rsid w:val="00363A04"/>
    <w:rsid w:val="00363F66"/>
    <w:rsid w:val="0036410E"/>
    <w:rsid w:val="00364275"/>
    <w:rsid w:val="00364A3F"/>
    <w:rsid w:val="00365A10"/>
    <w:rsid w:val="00365AD8"/>
    <w:rsid w:val="00366A18"/>
    <w:rsid w:val="00366DFF"/>
    <w:rsid w:val="00367215"/>
    <w:rsid w:val="003705C6"/>
    <w:rsid w:val="003722BC"/>
    <w:rsid w:val="00372B8C"/>
    <w:rsid w:val="00372EA8"/>
    <w:rsid w:val="0037450F"/>
    <w:rsid w:val="003746D3"/>
    <w:rsid w:val="003756AF"/>
    <w:rsid w:val="00376636"/>
    <w:rsid w:val="003766D4"/>
    <w:rsid w:val="0037703E"/>
    <w:rsid w:val="003772CD"/>
    <w:rsid w:val="00377C4E"/>
    <w:rsid w:val="00377F47"/>
    <w:rsid w:val="0038056E"/>
    <w:rsid w:val="0038199B"/>
    <w:rsid w:val="00382985"/>
    <w:rsid w:val="003834CE"/>
    <w:rsid w:val="00383720"/>
    <w:rsid w:val="003838F3"/>
    <w:rsid w:val="00384F56"/>
    <w:rsid w:val="003854B4"/>
    <w:rsid w:val="00385D85"/>
    <w:rsid w:val="003879D9"/>
    <w:rsid w:val="00390069"/>
    <w:rsid w:val="0039068E"/>
    <w:rsid w:val="00390AB9"/>
    <w:rsid w:val="00390AC4"/>
    <w:rsid w:val="00392D06"/>
    <w:rsid w:val="0039338E"/>
    <w:rsid w:val="00393E96"/>
    <w:rsid w:val="00394161"/>
    <w:rsid w:val="0039444E"/>
    <w:rsid w:val="003945E3"/>
    <w:rsid w:val="00394EF3"/>
    <w:rsid w:val="003956EE"/>
    <w:rsid w:val="00395C1E"/>
    <w:rsid w:val="00396EA2"/>
    <w:rsid w:val="00397123"/>
    <w:rsid w:val="003A02BF"/>
    <w:rsid w:val="003A05DE"/>
    <w:rsid w:val="003A1192"/>
    <w:rsid w:val="003A1AD1"/>
    <w:rsid w:val="003A2A9D"/>
    <w:rsid w:val="003A4383"/>
    <w:rsid w:val="003A4541"/>
    <w:rsid w:val="003A4D3F"/>
    <w:rsid w:val="003A51B5"/>
    <w:rsid w:val="003A5383"/>
    <w:rsid w:val="003A62F4"/>
    <w:rsid w:val="003A639E"/>
    <w:rsid w:val="003A63D7"/>
    <w:rsid w:val="003A6956"/>
    <w:rsid w:val="003A6C42"/>
    <w:rsid w:val="003A7096"/>
    <w:rsid w:val="003A7B21"/>
    <w:rsid w:val="003A7FAC"/>
    <w:rsid w:val="003B0184"/>
    <w:rsid w:val="003B1372"/>
    <w:rsid w:val="003B22B1"/>
    <w:rsid w:val="003B4D6A"/>
    <w:rsid w:val="003B5095"/>
    <w:rsid w:val="003B5C2B"/>
    <w:rsid w:val="003B6C11"/>
    <w:rsid w:val="003B798F"/>
    <w:rsid w:val="003B7A23"/>
    <w:rsid w:val="003B7EF3"/>
    <w:rsid w:val="003C014E"/>
    <w:rsid w:val="003C1D96"/>
    <w:rsid w:val="003C30F1"/>
    <w:rsid w:val="003C338B"/>
    <w:rsid w:val="003C36B0"/>
    <w:rsid w:val="003C3D58"/>
    <w:rsid w:val="003C4285"/>
    <w:rsid w:val="003C4483"/>
    <w:rsid w:val="003C5885"/>
    <w:rsid w:val="003C59EA"/>
    <w:rsid w:val="003C6340"/>
    <w:rsid w:val="003C6549"/>
    <w:rsid w:val="003C69DB"/>
    <w:rsid w:val="003C6F28"/>
    <w:rsid w:val="003C7D75"/>
    <w:rsid w:val="003D02D0"/>
    <w:rsid w:val="003D1075"/>
    <w:rsid w:val="003D1C57"/>
    <w:rsid w:val="003D1E0E"/>
    <w:rsid w:val="003D1E55"/>
    <w:rsid w:val="003D36A8"/>
    <w:rsid w:val="003D4703"/>
    <w:rsid w:val="003D49C1"/>
    <w:rsid w:val="003D4A3C"/>
    <w:rsid w:val="003D507C"/>
    <w:rsid w:val="003D5F84"/>
    <w:rsid w:val="003D6FF9"/>
    <w:rsid w:val="003D74B1"/>
    <w:rsid w:val="003D7513"/>
    <w:rsid w:val="003D7A1B"/>
    <w:rsid w:val="003E15B2"/>
    <w:rsid w:val="003E2E52"/>
    <w:rsid w:val="003E44D6"/>
    <w:rsid w:val="003E490A"/>
    <w:rsid w:val="003E4FBE"/>
    <w:rsid w:val="003E5B67"/>
    <w:rsid w:val="003E5CB4"/>
    <w:rsid w:val="003E5CC3"/>
    <w:rsid w:val="003E5E0A"/>
    <w:rsid w:val="003E6A43"/>
    <w:rsid w:val="003E7CE9"/>
    <w:rsid w:val="003F0837"/>
    <w:rsid w:val="003F1416"/>
    <w:rsid w:val="003F26E4"/>
    <w:rsid w:val="003F283C"/>
    <w:rsid w:val="003F45F4"/>
    <w:rsid w:val="003F60EF"/>
    <w:rsid w:val="003F6B65"/>
    <w:rsid w:val="003F72F6"/>
    <w:rsid w:val="003F78B0"/>
    <w:rsid w:val="003F7EA2"/>
    <w:rsid w:val="004009EE"/>
    <w:rsid w:val="0040105A"/>
    <w:rsid w:val="004029C1"/>
    <w:rsid w:val="00402CDA"/>
    <w:rsid w:val="00403248"/>
    <w:rsid w:val="004035E1"/>
    <w:rsid w:val="00403C92"/>
    <w:rsid w:val="00404A1A"/>
    <w:rsid w:val="00404BD6"/>
    <w:rsid w:val="00404C58"/>
    <w:rsid w:val="00406321"/>
    <w:rsid w:val="00407597"/>
    <w:rsid w:val="004079D3"/>
    <w:rsid w:val="004112A8"/>
    <w:rsid w:val="00411647"/>
    <w:rsid w:val="00415495"/>
    <w:rsid w:val="004154E0"/>
    <w:rsid w:val="00416EC8"/>
    <w:rsid w:val="004170D8"/>
    <w:rsid w:val="00417A7E"/>
    <w:rsid w:val="00420859"/>
    <w:rsid w:val="004215B6"/>
    <w:rsid w:val="00421690"/>
    <w:rsid w:val="0042184B"/>
    <w:rsid w:val="00422263"/>
    <w:rsid w:val="00423397"/>
    <w:rsid w:val="0042343A"/>
    <w:rsid w:val="0042360A"/>
    <w:rsid w:val="00423D14"/>
    <w:rsid w:val="00424053"/>
    <w:rsid w:val="0042423D"/>
    <w:rsid w:val="004245B8"/>
    <w:rsid w:val="004250DB"/>
    <w:rsid w:val="00425935"/>
    <w:rsid w:val="0042596B"/>
    <w:rsid w:val="00425AFF"/>
    <w:rsid w:val="00425B3A"/>
    <w:rsid w:val="00425D25"/>
    <w:rsid w:val="00426AA2"/>
    <w:rsid w:val="00426F98"/>
    <w:rsid w:val="004277DE"/>
    <w:rsid w:val="004315FD"/>
    <w:rsid w:val="00431D0D"/>
    <w:rsid w:val="00432817"/>
    <w:rsid w:val="00432A3C"/>
    <w:rsid w:val="004336EB"/>
    <w:rsid w:val="0043552C"/>
    <w:rsid w:val="00436739"/>
    <w:rsid w:val="0043684C"/>
    <w:rsid w:val="00437747"/>
    <w:rsid w:val="00437E01"/>
    <w:rsid w:val="00440D80"/>
    <w:rsid w:val="004421C6"/>
    <w:rsid w:val="00443134"/>
    <w:rsid w:val="00443960"/>
    <w:rsid w:val="00443E7C"/>
    <w:rsid w:val="00444766"/>
    <w:rsid w:val="0044476F"/>
    <w:rsid w:val="0044480B"/>
    <w:rsid w:val="00444946"/>
    <w:rsid w:val="004449EA"/>
    <w:rsid w:val="004455B8"/>
    <w:rsid w:val="00445AA0"/>
    <w:rsid w:val="00445C61"/>
    <w:rsid w:val="00446256"/>
    <w:rsid w:val="00447386"/>
    <w:rsid w:val="00450AFA"/>
    <w:rsid w:val="00450C89"/>
    <w:rsid w:val="00451B40"/>
    <w:rsid w:val="004521F2"/>
    <w:rsid w:val="00452CB5"/>
    <w:rsid w:val="00452E03"/>
    <w:rsid w:val="00453019"/>
    <w:rsid w:val="004533E7"/>
    <w:rsid w:val="004544BB"/>
    <w:rsid w:val="004547FF"/>
    <w:rsid w:val="00454F1D"/>
    <w:rsid w:val="004552F5"/>
    <w:rsid w:val="00455CD5"/>
    <w:rsid w:val="0045612F"/>
    <w:rsid w:val="00456268"/>
    <w:rsid w:val="00456435"/>
    <w:rsid w:val="004569B0"/>
    <w:rsid w:val="004571C6"/>
    <w:rsid w:val="00457AD9"/>
    <w:rsid w:val="004627C3"/>
    <w:rsid w:val="00462B4A"/>
    <w:rsid w:val="00463352"/>
    <w:rsid w:val="004644B1"/>
    <w:rsid w:val="00465465"/>
    <w:rsid w:val="00465D1B"/>
    <w:rsid w:val="00465F27"/>
    <w:rsid w:val="004667DA"/>
    <w:rsid w:val="004679F7"/>
    <w:rsid w:val="004708DF"/>
    <w:rsid w:val="004725DF"/>
    <w:rsid w:val="00473131"/>
    <w:rsid w:val="00473895"/>
    <w:rsid w:val="0047455F"/>
    <w:rsid w:val="00474885"/>
    <w:rsid w:val="0047515B"/>
    <w:rsid w:val="0047524E"/>
    <w:rsid w:val="00476337"/>
    <w:rsid w:val="00476EB8"/>
    <w:rsid w:val="004771E6"/>
    <w:rsid w:val="0047747F"/>
    <w:rsid w:val="00477DE3"/>
    <w:rsid w:val="00481D76"/>
    <w:rsid w:val="00481E2B"/>
    <w:rsid w:val="00482D92"/>
    <w:rsid w:val="00482ECE"/>
    <w:rsid w:val="00482F6A"/>
    <w:rsid w:val="00483349"/>
    <w:rsid w:val="00484182"/>
    <w:rsid w:val="00484A98"/>
    <w:rsid w:val="00484BC7"/>
    <w:rsid w:val="00484E59"/>
    <w:rsid w:val="00484F5D"/>
    <w:rsid w:val="0048570A"/>
    <w:rsid w:val="00485965"/>
    <w:rsid w:val="00485E54"/>
    <w:rsid w:val="00486B36"/>
    <w:rsid w:val="00487A19"/>
    <w:rsid w:val="00490673"/>
    <w:rsid w:val="00491192"/>
    <w:rsid w:val="0049197A"/>
    <w:rsid w:val="004922EC"/>
    <w:rsid w:val="00492A17"/>
    <w:rsid w:val="00492E95"/>
    <w:rsid w:val="0049308C"/>
    <w:rsid w:val="004954D2"/>
    <w:rsid w:val="0049580D"/>
    <w:rsid w:val="00495999"/>
    <w:rsid w:val="00495DC9"/>
    <w:rsid w:val="004A040D"/>
    <w:rsid w:val="004A0A8E"/>
    <w:rsid w:val="004A156C"/>
    <w:rsid w:val="004A1FE5"/>
    <w:rsid w:val="004A2EA0"/>
    <w:rsid w:val="004A3D02"/>
    <w:rsid w:val="004A4476"/>
    <w:rsid w:val="004A4B3F"/>
    <w:rsid w:val="004A791B"/>
    <w:rsid w:val="004B04C7"/>
    <w:rsid w:val="004B07F0"/>
    <w:rsid w:val="004B0C8A"/>
    <w:rsid w:val="004B1209"/>
    <w:rsid w:val="004B13D1"/>
    <w:rsid w:val="004B1FB1"/>
    <w:rsid w:val="004B2A1C"/>
    <w:rsid w:val="004B2A8E"/>
    <w:rsid w:val="004B33C5"/>
    <w:rsid w:val="004B3451"/>
    <w:rsid w:val="004B3EC1"/>
    <w:rsid w:val="004B420E"/>
    <w:rsid w:val="004B46F5"/>
    <w:rsid w:val="004B54B2"/>
    <w:rsid w:val="004B66CA"/>
    <w:rsid w:val="004B7BE2"/>
    <w:rsid w:val="004C1125"/>
    <w:rsid w:val="004C124D"/>
    <w:rsid w:val="004C16DA"/>
    <w:rsid w:val="004C1C68"/>
    <w:rsid w:val="004C2E26"/>
    <w:rsid w:val="004C2E7E"/>
    <w:rsid w:val="004C2FF4"/>
    <w:rsid w:val="004C32F7"/>
    <w:rsid w:val="004C3DFD"/>
    <w:rsid w:val="004C427C"/>
    <w:rsid w:val="004C48A9"/>
    <w:rsid w:val="004C4A8F"/>
    <w:rsid w:val="004C5B9C"/>
    <w:rsid w:val="004C5BB8"/>
    <w:rsid w:val="004C6086"/>
    <w:rsid w:val="004C6EF0"/>
    <w:rsid w:val="004C77C6"/>
    <w:rsid w:val="004C7EEC"/>
    <w:rsid w:val="004D1E0B"/>
    <w:rsid w:val="004D25A8"/>
    <w:rsid w:val="004D2CD6"/>
    <w:rsid w:val="004D2F01"/>
    <w:rsid w:val="004D3301"/>
    <w:rsid w:val="004D38CB"/>
    <w:rsid w:val="004D3B4E"/>
    <w:rsid w:val="004D41BF"/>
    <w:rsid w:val="004D4460"/>
    <w:rsid w:val="004D4C19"/>
    <w:rsid w:val="004D4C9A"/>
    <w:rsid w:val="004D4D71"/>
    <w:rsid w:val="004D54EE"/>
    <w:rsid w:val="004D5FF4"/>
    <w:rsid w:val="004D623E"/>
    <w:rsid w:val="004D655E"/>
    <w:rsid w:val="004D713F"/>
    <w:rsid w:val="004D715C"/>
    <w:rsid w:val="004D7855"/>
    <w:rsid w:val="004D7F6B"/>
    <w:rsid w:val="004E09C9"/>
    <w:rsid w:val="004E0B3A"/>
    <w:rsid w:val="004E1DAE"/>
    <w:rsid w:val="004E26A2"/>
    <w:rsid w:val="004E3020"/>
    <w:rsid w:val="004E316B"/>
    <w:rsid w:val="004E343E"/>
    <w:rsid w:val="004E3578"/>
    <w:rsid w:val="004E3BDB"/>
    <w:rsid w:val="004E4290"/>
    <w:rsid w:val="004E556C"/>
    <w:rsid w:val="004E5EBE"/>
    <w:rsid w:val="004E696F"/>
    <w:rsid w:val="004F0E58"/>
    <w:rsid w:val="004F14E9"/>
    <w:rsid w:val="004F1B07"/>
    <w:rsid w:val="004F2A42"/>
    <w:rsid w:val="004F2C0B"/>
    <w:rsid w:val="004F3712"/>
    <w:rsid w:val="004F471B"/>
    <w:rsid w:val="004F5362"/>
    <w:rsid w:val="004F5419"/>
    <w:rsid w:val="004F550B"/>
    <w:rsid w:val="004F5F05"/>
    <w:rsid w:val="004F6F71"/>
    <w:rsid w:val="005011AA"/>
    <w:rsid w:val="00501AA5"/>
    <w:rsid w:val="00501E0D"/>
    <w:rsid w:val="005024CD"/>
    <w:rsid w:val="00502647"/>
    <w:rsid w:val="005032E4"/>
    <w:rsid w:val="005033A1"/>
    <w:rsid w:val="0050342C"/>
    <w:rsid w:val="00504701"/>
    <w:rsid w:val="00504D75"/>
    <w:rsid w:val="005058F9"/>
    <w:rsid w:val="005063EA"/>
    <w:rsid w:val="0050643B"/>
    <w:rsid w:val="00507191"/>
    <w:rsid w:val="005079B4"/>
    <w:rsid w:val="00507C02"/>
    <w:rsid w:val="005102DE"/>
    <w:rsid w:val="00511339"/>
    <w:rsid w:val="00512073"/>
    <w:rsid w:val="00512A08"/>
    <w:rsid w:val="00512F75"/>
    <w:rsid w:val="0051321C"/>
    <w:rsid w:val="00513B40"/>
    <w:rsid w:val="00513B88"/>
    <w:rsid w:val="00513FB6"/>
    <w:rsid w:val="00514778"/>
    <w:rsid w:val="00515BD3"/>
    <w:rsid w:val="00515C68"/>
    <w:rsid w:val="005164D3"/>
    <w:rsid w:val="00516BC9"/>
    <w:rsid w:val="00516CBE"/>
    <w:rsid w:val="00516CE0"/>
    <w:rsid w:val="00517218"/>
    <w:rsid w:val="00517841"/>
    <w:rsid w:val="00517ADE"/>
    <w:rsid w:val="00520911"/>
    <w:rsid w:val="00520C3A"/>
    <w:rsid w:val="00521926"/>
    <w:rsid w:val="00522122"/>
    <w:rsid w:val="0052338E"/>
    <w:rsid w:val="00523AE6"/>
    <w:rsid w:val="00523B00"/>
    <w:rsid w:val="00523DC7"/>
    <w:rsid w:val="005242ED"/>
    <w:rsid w:val="00524665"/>
    <w:rsid w:val="005246F2"/>
    <w:rsid w:val="00524768"/>
    <w:rsid w:val="00524AF4"/>
    <w:rsid w:val="0052537A"/>
    <w:rsid w:val="005256EB"/>
    <w:rsid w:val="00525774"/>
    <w:rsid w:val="0052585F"/>
    <w:rsid w:val="00525A8B"/>
    <w:rsid w:val="00525DFF"/>
    <w:rsid w:val="005267E0"/>
    <w:rsid w:val="00527127"/>
    <w:rsid w:val="00527A38"/>
    <w:rsid w:val="00527BBF"/>
    <w:rsid w:val="00527CB1"/>
    <w:rsid w:val="00527E45"/>
    <w:rsid w:val="00530F53"/>
    <w:rsid w:val="00532F74"/>
    <w:rsid w:val="00533248"/>
    <w:rsid w:val="005339CC"/>
    <w:rsid w:val="00534213"/>
    <w:rsid w:val="00534D0F"/>
    <w:rsid w:val="00535368"/>
    <w:rsid w:val="00535E0B"/>
    <w:rsid w:val="00537F7C"/>
    <w:rsid w:val="00541EDD"/>
    <w:rsid w:val="00542552"/>
    <w:rsid w:val="00542642"/>
    <w:rsid w:val="00542678"/>
    <w:rsid w:val="00543265"/>
    <w:rsid w:val="00543497"/>
    <w:rsid w:val="00544AB7"/>
    <w:rsid w:val="00544C83"/>
    <w:rsid w:val="005451AD"/>
    <w:rsid w:val="005452D7"/>
    <w:rsid w:val="005459DF"/>
    <w:rsid w:val="00545E44"/>
    <w:rsid w:val="00546099"/>
    <w:rsid w:val="00546298"/>
    <w:rsid w:val="005505FC"/>
    <w:rsid w:val="005510DC"/>
    <w:rsid w:val="00551637"/>
    <w:rsid w:val="00551A74"/>
    <w:rsid w:val="00552E45"/>
    <w:rsid w:val="005549FF"/>
    <w:rsid w:val="00554AF3"/>
    <w:rsid w:val="00554C3D"/>
    <w:rsid w:val="00554CF9"/>
    <w:rsid w:val="00555A0A"/>
    <w:rsid w:val="005561F7"/>
    <w:rsid w:val="00556F3C"/>
    <w:rsid w:val="00557AB1"/>
    <w:rsid w:val="00557D7C"/>
    <w:rsid w:val="00560E25"/>
    <w:rsid w:val="00561BC6"/>
    <w:rsid w:val="00562513"/>
    <w:rsid w:val="005629B7"/>
    <w:rsid w:val="00562D48"/>
    <w:rsid w:val="005630E4"/>
    <w:rsid w:val="00563588"/>
    <w:rsid w:val="0056406D"/>
    <w:rsid w:val="00564413"/>
    <w:rsid w:val="005646C2"/>
    <w:rsid w:val="00564E09"/>
    <w:rsid w:val="0056536D"/>
    <w:rsid w:val="005653BF"/>
    <w:rsid w:val="00565AA5"/>
    <w:rsid w:val="00565AC9"/>
    <w:rsid w:val="00566B28"/>
    <w:rsid w:val="00566C08"/>
    <w:rsid w:val="00566F95"/>
    <w:rsid w:val="005674CF"/>
    <w:rsid w:val="00570EDC"/>
    <w:rsid w:val="005710C1"/>
    <w:rsid w:val="00571805"/>
    <w:rsid w:val="00571BAE"/>
    <w:rsid w:val="00572182"/>
    <w:rsid w:val="005727B0"/>
    <w:rsid w:val="005729C7"/>
    <w:rsid w:val="00572B02"/>
    <w:rsid w:val="00573504"/>
    <w:rsid w:val="005743CB"/>
    <w:rsid w:val="00574490"/>
    <w:rsid w:val="00575933"/>
    <w:rsid w:val="00576669"/>
    <w:rsid w:val="00576801"/>
    <w:rsid w:val="005770DC"/>
    <w:rsid w:val="00577A36"/>
    <w:rsid w:val="00577C2E"/>
    <w:rsid w:val="00580158"/>
    <w:rsid w:val="00580DC8"/>
    <w:rsid w:val="00580ECD"/>
    <w:rsid w:val="00581E09"/>
    <w:rsid w:val="00581F3E"/>
    <w:rsid w:val="0058377E"/>
    <w:rsid w:val="005840CC"/>
    <w:rsid w:val="00585C82"/>
    <w:rsid w:val="005870AD"/>
    <w:rsid w:val="00590320"/>
    <w:rsid w:val="00590361"/>
    <w:rsid w:val="00591A06"/>
    <w:rsid w:val="00592184"/>
    <w:rsid w:val="005921CD"/>
    <w:rsid w:val="00592625"/>
    <w:rsid w:val="00592740"/>
    <w:rsid w:val="00592B76"/>
    <w:rsid w:val="0059420C"/>
    <w:rsid w:val="00594715"/>
    <w:rsid w:val="00594E91"/>
    <w:rsid w:val="005A02DD"/>
    <w:rsid w:val="005A07F6"/>
    <w:rsid w:val="005A0B07"/>
    <w:rsid w:val="005A128C"/>
    <w:rsid w:val="005A19DB"/>
    <w:rsid w:val="005A1D56"/>
    <w:rsid w:val="005A2095"/>
    <w:rsid w:val="005A24A2"/>
    <w:rsid w:val="005A2B28"/>
    <w:rsid w:val="005A339E"/>
    <w:rsid w:val="005A36A0"/>
    <w:rsid w:val="005A39DA"/>
    <w:rsid w:val="005A4930"/>
    <w:rsid w:val="005A5922"/>
    <w:rsid w:val="005A5B5E"/>
    <w:rsid w:val="005A5D69"/>
    <w:rsid w:val="005A632D"/>
    <w:rsid w:val="005A66E9"/>
    <w:rsid w:val="005A719F"/>
    <w:rsid w:val="005A7B02"/>
    <w:rsid w:val="005A7C45"/>
    <w:rsid w:val="005B02BC"/>
    <w:rsid w:val="005B0CA4"/>
    <w:rsid w:val="005B0FA3"/>
    <w:rsid w:val="005B161C"/>
    <w:rsid w:val="005B1CA0"/>
    <w:rsid w:val="005B29FF"/>
    <w:rsid w:val="005B2A02"/>
    <w:rsid w:val="005B379B"/>
    <w:rsid w:val="005B3B65"/>
    <w:rsid w:val="005B52A0"/>
    <w:rsid w:val="005B52F8"/>
    <w:rsid w:val="005B5476"/>
    <w:rsid w:val="005B5B02"/>
    <w:rsid w:val="005B7920"/>
    <w:rsid w:val="005C015D"/>
    <w:rsid w:val="005C1DE5"/>
    <w:rsid w:val="005C298B"/>
    <w:rsid w:val="005C3745"/>
    <w:rsid w:val="005C3899"/>
    <w:rsid w:val="005C3B19"/>
    <w:rsid w:val="005C5681"/>
    <w:rsid w:val="005C5CA5"/>
    <w:rsid w:val="005C5D9B"/>
    <w:rsid w:val="005C666C"/>
    <w:rsid w:val="005C7AB9"/>
    <w:rsid w:val="005D0359"/>
    <w:rsid w:val="005D0A1D"/>
    <w:rsid w:val="005D0E58"/>
    <w:rsid w:val="005D1CBC"/>
    <w:rsid w:val="005D2159"/>
    <w:rsid w:val="005D24E8"/>
    <w:rsid w:val="005D273D"/>
    <w:rsid w:val="005D41E1"/>
    <w:rsid w:val="005D4BA2"/>
    <w:rsid w:val="005D518C"/>
    <w:rsid w:val="005D54C3"/>
    <w:rsid w:val="005D5541"/>
    <w:rsid w:val="005D558B"/>
    <w:rsid w:val="005D56E1"/>
    <w:rsid w:val="005D5E8F"/>
    <w:rsid w:val="005D7160"/>
    <w:rsid w:val="005D7E26"/>
    <w:rsid w:val="005E0A36"/>
    <w:rsid w:val="005E0EF7"/>
    <w:rsid w:val="005E132C"/>
    <w:rsid w:val="005E1721"/>
    <w:rsid w:val="005E1746"/>
    <w:rsid w:val="005E1FE0"/>
    <w:rsid w:val="005E2AAC"/>
    <w:rsid w:val="005E36EB"/>
    <w:rsid w:val="005E4E8F"/>
    <w:rsid w:val="005E542E"/>
    <w:rsid w:val="005E5D2B"/>
    <w:rsid w:val="005E6CAB"/>
    <w:rsid w:val="005E7952"/>
    <w:rsid w:val="005E7FF1"/>
    <w:rsid w:val="005F01E9"/>
    <w:rsid w:val="005F0A13"/>
    <w:rsid w:val="005F184C"/>
    <w:rsid w:val="005F399D"/>
    <w:rsid w:val="005F3E57"/>
    <w:rsid w:val="005F519E"/>
    <w:rsid w:val="005F52EE"/>
    <w:rsid w:val="005F57E0"/>
    <w:rsid w:val="005F6291"/>
    <w:rsid w:val="005F6373"/>
    <w:rsid w:val="00600B3D"/>
    <w:rsid w:val="00601864"/>
    <w:rsid w:val="00602700"/>
    <w:rsid w:val="00602999"/>
    <w:rsid w:val="00603C61"/>
    <w:rsid w:val="00604347"/>
    <w:rsid w:val="00604A85"/>
    <w:rsid w:val="00605034"/>
    <w:rsid w:val="00605053"/>
    <w:rsid w:val="00605C56"/>
    <w:rsid w:val="0060639F"/>
    <w:rsid w:val="00606797"/>
    <w:rsid w:val="00607CF5"/>
    <w:rsid w:val="00607DAD"/>
    <w:rsid w:val="00610052"/>
    <w:rsid w:val="00610954"/>
    <w:rsid w:val="00610C90"/>
    <w:rsid w:val="006111F4"/>
    <w:rsid w:val="00611288"/>
    <w:rsid w:val="00611444"/>
    <w:rsid w:val="00612555"/>
    <w:rsid w:val="00613CD6"/>
    <w:rsid w:val="00614042"/>
    <w:rsid w:val="00614CA9"/>
    <w:rsid w:val="00614DCD"/>
    <w:rsid w:val="0061788E"/>
    <w:rsid w:val="00617EB7"/>
    <w:rsid w:val="006200D5"/>
    <w:rsid w:val="00620448"/>
    <w:rsid w:val="00620482"/>
    <w:rsid w:val="006216E5"/>
    <w:rsid w:val="0062178E"/>
    <w:rsid w:val="00621F87"/>
    <w:rsid w:val="00623A17"/>
    <w:rsid w:val="00623C6C"/>
    <w:rsid w:val="0062473A"/>
    <w:rsid w:val="0062485B"/>
    <w:rsid w:val="006255F7"/>
    <w:rsid w:val="006259DC"/>
    <w:rsid w:val="00625DB9"/>
    <w:rsid w:val="00627562"/>
    <w:rsid w:val="00627929"/>
    <w:rsid w:val="006279D3"/>
    <w:rsid w:val="006279E2"/>
    <w:rsid w:val="0063007F"/>
    <w:rsid w:val="00630927"/>
    <w:rsid w:val="00630DE7"/>
    <w:rsid w:val="00631154"/>
    <w:rsid w:val="006312EA"/>
    <w:rsid w:val="006313FD"/>
    <w:rsid w:val="00631436"/>
    <w:rsid w:val="006314D1"/>
    <w:rsid w:val="00631694"/>
    <w:rsid w:val="00632A90"/>
    <w:rsid w:val="00632C3C"/>
    <w:rsid w:val="00632D02"/>
    <w:rsid w:val="00633006"/>
    <w:rsid w:val="00633744"/>
    <w:rsid w:val="00633CB7"/>
    <w:rsid w:val="0063451C"/>
    <w:rsid w:val="00635CBA"/>
    <w:rsid w:val="00635D77"/>
    <w:rsid w:val="0063663C"/>
    <w:rsid w:val="00636C3A"/>
    <w:rsid w:val="0063767E"/>
    <w:rsid w:val="00637F24"/>
    <w:rsid w:val="00637F9E"/>
    <w:rsid w:val="0064019A"/>
    <w:rsid w:val="00641017"/>
    <w:rsid w:val="006414B1"/>
    <w:rsid w:val="00641579"/>
    <w:rsid w:val="0064165D"/>
    <w:rsid w:val="00642D2D"/>
    <w:rsid w:val="00642DE5"/>
    <w:rsid w:val="00642EA5"/>
    <w:rsid w:val="00642F8E"/>
    <w:rsid w:val="00645431"/>
    <w:rsid w:val="0064654E"/>
    <w:rsid w:val="0064728F"/>
    <w:rsid w:val="0064786B"/>
    <w:rsid w:val="0065054D"/>
    <w:rsid w:val="00651A59"/>
    <w:rsid w:val="00652CBF"/>
    <w:rsid w:val="006531A6"/>
    <w:rsid w:val="00653848"/>
    <w:rsid w:val="006538A3"/>
    <w:rsid w:val="00653ACF"/>
    <w:rsid w:val="00654290"/>
    <w:rsid w:val="00654D15"/>
    <w:rsid w:val="006559FB"/>
    <w:rsid w:val="00656860"/>
    <w:rsid w:val="00656A51"/>
    <w:rsid w:val="00657113"/>
    <w:rsid w:val="00657824"/>
    <w:rsid w:val="00657E89"/>
    <w:rsid w:val="00657F5C"/>
    <w:rsid w:val="00660015"/>
    <w:rsid w:val="00660E2A"/>
    <w:rsid w:val="006612FA"/>
    <w:rsid w:val="00661874"/>
    <w:rsid w:val="00661D0D"/>
    <w:rsid w:val="00662618"/>
    <w:rsid w:val="006639A5"/>
    <w:rsid w:val="00664C38"/>
    <w:rsid w:val="0066541E"/>
    <w:rsid w:val="00665553"/>
    <w:rsid w:val="00666559"/>
    <w:rsid w:val="006669B5"/>
    <w:rsid w:val="00666DFE"/>
    <w:rsid w:val="00667304"/>
    <w:rsid w:val="0067040F"/>
    <w:rsid w:val="0067112E"/>
    <w:rsid w:val="00672382"/>
    <w:rsid w:val="006732C9"/>
    <w:rsid w:val="00673599"/>
    <w:rsid w:val="0067451A"/>
    <w:rsid w:val="006748D4"/>
    <w:rsid w:val="006759B0"/>
    <w:rsid w:val="00675A92"/>
    <w:rsid w:val="00675BC5"/>
    <w:rsid w:val="00676493"/>
    <w:rsid w:val="006767EC"/>
    <w:rsid w:val="00676D43"/>
    <w:rsid w:val="006777A4"/>
    <w:rsid w:val="00677EF7"/>
    <w:rsid w:val="00681C0C"/>
    <w:rsid w:val="00682A8D"/>
    <w:rsid w:val="00683C87"/>
    <w:rsid w:val="006843B5"/>
    <w:rsid w:val="0068461D"/>
    <w:rsid w:val="00684E70"/>
    <w:rsid w:val="006851DA"/>
    <w:rsid w:val="00686DDA"/>
    <w:rsid w:val="00687440"/>
    <w:rsid w:val="00687866"/>
    <w:rsid w:val="00690399"/>
    <w:rsid w:val="0069070A"/>
    <w:rsid w:val="00691808"/>
    <w:rsid w:val="006925A6"/>
    <w:rsid w:val="006931C6"/>
    <w:rsid w:val="00693803"/>
    <w:rsid w:val="00693B6C"/>
    <w:rsid w:val="00694361"/>
    <w:rsid w:val="00694585"/>
    <w:rsid w:val="006946B8"/>
    <w:rsid w:val="0069477E"/>
    <w:rsid w:val="00694CBD"/>
    <w:rsid w:val="006950C8"/>
    <w:rsid w:val="0069572C"/>
    <w:rsid w:val="00695F58"/>
    <w:rsid w:val="006965AE"/>
    <w:rsid w:val="006966E6"/>
    <w:rsid w:val="0069778A"/>
    <w:rsid w:val="006A12A5"/>
    <w:rsid w:val="006A1FEC"/>
    <w:rsid w:val="006A2641"/>
    <w:rsid w:val="006A2EDD"/>
    <w:rsid w:val="006A3D26"/>
    <w:rsid w:val="006A474B"/>
    <w:rsid w:val="006A692C"/>
    <w:rsid w:val="006A7E53"/>
    <w:rsid w:val="006B1644"/>
    <w:rsid w:val="006B4D4C"/>
    <w:rsid w:val="006B5458"/>
    <w:rsid w:val="006B5C5C"/>
    <w:rsid w:val="006B5EF5"/>
    <w:rsid w:val="006B6282"/>
    <w:rsid w:val="006B76CC"/>
    <w:rsid w:val="006B78CE"/>
    <w:rsid w:val="006B7C61"/>
    <w:rsid w:val="006C0093"/>
    <w:rsid w:val="006C035F"/>
    <w:rsid w:val="006C065C"/>
    <w:rsid w:val="006C0CDE"/>
    <w:rsid w:val="006C1A92"/>
    <w:rsid w:val="006C1E0E"/>
    <w:rsid w:val="006C20CF"/>
    <w:rsid w:val="006C21C0"/>
    <w:rsid w:val="006C2B92"/>
    <w:rsid w:val="006C3D24"/>
    <w:rsid w:val="006C3F48"/>
    <w:rsid w:val="006C483D"/>
    <w:rsid w:val="006C4957"/>
    <w:rsid w:val="006C4C19"/>
    <w:rsid w:val="006C502F"/>
    <w:rsid w:val="006C6A5D"/>
    <w:rsid w:val="006D0181"/>
    <w:rsid w:val="006D0282"/>
    <w:rsid w:val="006D0DB5"/>
    <w:rsid w:val="006D146F"/>
    <w:rsid w:val="006D19DA"/>
    <w:rsid w:val="006D2FE6"/>
    <w:rsid w:val="006D3283"/>
    <w:rsid w:val="006D6F8B"/>
    <w:rsid w:val="006D7321"/>
    <w:rsid w:val="006D780D"/>
    <w:rsid w:val="006E035A"/>
    <w:rsid w:val="006E0C78"/>
    <w:rsid w:val="006E10D0"/>
    <w:rsid w:val="006E1CC5"/>
    <w:rsid w:val="006E23C2"/>
    <w:rsid w:val="006E29D5"/>
    <w:rsid w:val="006E2ABA"/>
    <w:rsid w:val="006E4012"/>
    <w:rsid w:val="006E4199"/>
    <w:rsid w:val="006E4943"/>
    <w:rsid w:val="006E4B1B"/>
    <w:rsid w:val="006E4F52"/>
    <w:rsid w:val="006E5567"/>
    <w:rsid w:val="006E5C7F"/>
    <w:rsid w:val="006E645D"/>
    <w:rsid w:val="006E6CBA"/>
    <w:rsid w:val="006E6E85"/>
    <w:rsid w:val="006E72FC"/>
    <w:rsid w:val="006F0609"/>
    <w:rsid w:val="006F09F7"/>
    <w:rsid w:val="006F1FF9"/>
    <w:rsid w:val="006F208A"/>
    <w:rsid w:val="006F213A"/>
    <w:rsid w:val="006F23CF"/>
    <w:rsid w:val="006F2564"/>
    <w:rsid w:val="006F3098"/>
    <w:rsid w:val="006F336B"/>
    <w:rsid w:val="006F3778"/>
    <w:rsid w:val="006F3812"/>
    <w:rsid w:val="006F42D2"/>
    <w:rsid w:val="006F4DAC"/>
    <w:rsid w:val="006F520F"/>
    <w:rsid w:val="006F5E9F"/>
    <w:rsid w:val="006F626E"/>
    <w:rsid w:val="006F62F2"/>
    <w:rsid w:val="006F64FD"/>
    <w:rsid w:val="006F68A4"/>
    <w:rsid w:val="006F71F6"/>
    <w:rsid w:val="006F753E"/>
    <w:rsid w:val="00700C38"/>
    <w:rsid w:val="00701633"/>
    <w:rsid w:val="00702532"/>
    <w:rsid w:val="007025BA"/>
    <w:rsid w:val="00702761"/>
    <w:rsid w:val="00702F83"/>
    <w:rsid w:val="007030E0"/>
    <w:rsid w:val="00703A18"/>
    <w:rsid w:val="00703E63"/>
    <w:rsid w:val="00703F7C"/>
    <w:rsid w:val="0070441F"/>
    <w:rsid w:val="00704782"/>
    <w:rsid w:val="00705CEA"/>
    <w:rsid w:val="00710472"/>
    <w:rsid w:val="007110E6"/>
    <w:rsid w:val="00711171"/>
    <w:rsid w:val="0071130E"/>
    <w:rsid w:val="00711AE9"/>
    <w:rsid w:val="0071327F"/>
    <w:rsid w:val="007137DD"/>
    <w:rsid w:val="00713CCF"/>
    <w:rsid w:val="00715105"/>
    <w:rsid w:val="00717022"/>
    <w:rsid w:val="00717CC2"/>
    <w:rsid w:val="00720102"/>
    <w:rsid w:val="00721D13"/>
    <w:rsid w:val="0072282A"/>
    <w:rsid w:val="00722B99"/>
    <w:rsid w:val="00722F29"/>
    <w:rsid w:val="00723F2D"/>
    <w:rsid w:val="00724B98"/>
    <w:rsid w:val="007250D7"/>
    <w:rsid w:val="00725236"/>
    <w:rsid w:val="007258C6"/>
    <w:rsid w:val="00725BFE"/>
    <w:rsid w:val="00727587"/>
    <w:rsid w:val="00727744"/>
    <w:rsid w:val="007277B5"/>
    <w:rsid w:val="00727D6D"/>
    <w:rsid w:val="0073029A"/>
    <w:rsid w:val="00731B77"/>
    <w:rsid w:val="00731D02"/>
    <w:rsid w:val="007320FB"/>
    <w:rsid w:val="00732F2D"/>
    <w:rsid w:val="00732FC3"/>
    <w:rsid w:val="00733565"/>
    <w:rsid w:val="00733809"/>
    <w:rsid w:val="00733E4A"/>
    <w:rsid w:val="0073528D"/>
    <w:rsid w:val="00735532"/>
    <w:rsid w:val="0073619C"/>
    <w:rsid w:val="00736A91"/>
    <w:rsid w:val="007374D2"/>
    <w:rsid w:val="007375C3"/>
    <w:rsid w:val="00740B3E"/>
    <w:rsid w:val="00740B56"/>
    <w:rsid w:val="00740CE9"/>
    <w:rsid w:val="007415C6"/>
    <w:rsid w:val="007415E0"/>
    <w:rsid w:val="007418F8"/>
    <w:rsid w:val="00742372"/>
    <w:rsid w:val="00742C87"/>
    <w:rsid w:val="0074539F"/>
    <w:rsid w:val="007454D6"/>
    <w:rsid w:val="00745A3F"/>
    <w:rsid w:val="00746270"/>
    <w:rsid w:val="00746888"/>
    <w:rsid w:val="0075025A"/>
    <w:rsid w:val="007504AB"/>
    <w:rsid w:val="007508EB"/>
    <w:rsid w:val="00751315"/>
    <w:rsid w:val="007515ED"/>
    <w:rsid w:val="007518F5"/>
    <w:rsid w:val="00752F49"/>
    <w:rsid w:val="00753A7D"/>
    <w:rsid w:val="00754C44"/>
    <w:rsid w:val="00754E31"/>
    <w:rsid w:val="00756B8B"/>
    <w:rsid w:val="00756C8E"/>
    <w:rsid w:val="00756DEA"/>
    <w:rsid w:val="0075714D"/>
    <w:rsid w:val="007572DF"/>
    <w:rsid w:val="00760B83"/>
    <w:rsid w:val="007611DA"/>
    <w:rsid w:val="00761586"/>
    <w:rsid w:val="00761C51"/>
    <w:rsid w:val="00761EB2"/>
    <w:rsid w:val="0076468B"/>
    <w:rsid w:val="00766219"/>
    <w:rsid w:val="00766231"/>
    <w:rsid w:val="007666A6"/>
    <w:rsid w:val="00766D36"/>
    <w:rsid w:val="007670DC"/>
    <w:rsid w:val="00770277"/>
    <w:rsid w:val="00770C2E"/>
    <w:rsid w:val="00770DD5"/>
    <w:rsid w:val="007715CA"/>
    <w:rsid w:val="00771B8F"/>
    <w:rsid w:val="00772445"/>
    <w:rsid w:val="00772A07"/>
    <w:rsid w:val="007734CA"/>
    <w:rsid w:val="00774A9E"/>
    <w:rsid w:val="0077520E"/>
    <w:rsid w:val="00776174"/>
    <w:rsid w:val="00776A68"/>
    <w:rsid w:val="00776CB2"/>
    <w:rsid w:val="00780083"/>
    <w:rsid w:val="007808CC"/>
    <w:rsid w:val="0078176C"/>
    <w:rsid w:val="00781EF2"/>
    <w:rsid w:val="00782DFB"/>
    <w:rsid w:val="007846EE"/>
    <w:rsid w:val="0078536E"/>
    <w:rsid w:val="007856A4"/>
    <w:rsid w:val="00785E1F"/>
    <w:rsid w:val="007875B6"/>
    <w:rsid w:val="0078764C"/>
    <w:rsid w:val="0079076C"/>
    <w:rsid w:val="007911CA"/>
    <w:rsid w:val="007911CD"/>
    <w:rsid w:val="00792A6F"/>
    <w:rsid w:val="00793284"/>
    <w:rsid w:val="007935FC"/>
    <w:rsid w:val="00794270"/>
    <w:rsid w:val="007968A6"/>
    <w:rsid w:val="00797507"/>
    <w:rsid w:val="007A01C9"/>
    <w:rsid w:val="007A04BA"/>
    <w:rsid w:val="007A1BEF"/>
    <w:rsid w:val="007A57EE"/>
    <w:rsid w:val="007A5F82"/>
    <w:rsid w:val="007A61AB"/>
    <w:rsid w:val="007A65B3"/>
    <w:rsid w:val="007A6E4A"/>
    <w:rsid w:val="007A7428"/>
    <w:rsid w:val="007B0C1C"/>
    <w:rsid w:val="007B10E0"/>
    <w:rsid w:val="007B13DC"/>
    <w:rsid w:val="007B1A36"/>
    <w:rsid w:val="007B2A4B"/>
    <w:rsid w:val="007B2C8F"/>
    <w:rsid w:val="007B36FD"/>
    <w:rsid w:val="007B3AF0"/>
    <w:rsid w:val="007B3F03"/>
    <w:rsid w:val="007B604C"/>
    <w:rsid w:val="007B63AC"/>
    <w:rsid w:val="007B79F2"/>
    <w:rsid w:val="007B7AF5"/>
    <w:rsid w:val="007C02E2"/>
    <w:rsid w:val="007C0E97"/>
    <w:rsid w:val="007C10ED"/>
    <w:rsid w:val="007C1D86"/>
    <w:rsid w:val="007C298E"/>
    <w:rsid w:val="007C2A28"/>
    <w:rsid w:val="007C3132"/>
    <w:rsid w:val="007C3F5B"/>
    <w:rsid w:val="007C4126"/>
    <w:rsid w:val="007C4324"/>
    <w:rsid w:val="007C54C9"/>
    <w:rsid w:val="007C575F"/>
    <w:rsid w:val="007C6711"/>
    <w:rsid w:val="007C67B5"/>
    <w:rsid w:val="007C6D06"/>
    <w:rsid w:val="007C74DA"/>
    <w:rsid w:val="007D017B"/>
    <w:rsid w:val="007D086F"/>
    <w:rsid w:val="007D0A56"/>
    <w:rsid w:val="007D0BCD"/>
    <w:rsid w:val="007D10A4"/>
    <w:rsid w:val="007D117E"/>
    <w:rsid w:val="007D2AF1"/>
    <w:rsid w:val="007D2DD5"/>
    <w:rsid w:val="007D30D2"/>
    <w:rsid w:val="007D36B7"/>
    <w:rsid w:val="007D406F"/>
    <w:rsid w:val="007D4460"/>
    <w:rsid w:val="007D46C5"/>
    <w:rsid w:val="007D5B62"/>
    <w:rsid w:val="007D63E6"/>
    <w:rsid w:val="007D696D"/>
    <w:rsid w:val="007D77E8"/>
    <w:rsid w:val="007E05C8"/>
    <w:rsid w:val="007E0FEA"/>
    <w:rsid w:val="007E2425"/>
    <w:rsid w:val="007E28AB"/>
    <w:rsid w:val="007E2E09"/>
    <w:rsid w:val="007E2E35"/>
    <w:rsid w:val="007E2F59"/>
    <w:rsid w:val="007E3BDB"/>
    <w:rsid w:val="007E3FC3"/>
    <w:rsid w:val="007E4B98"/>
    <w:rsid w:val="007E4DDD"/>
    <w:rsid w:val="007E5F10"/>
    <w:rsid w:val="007E679F"/>
    <w:rsid w:val="007F0EA5"/>
    <w:rsid w:val="007F3285"/>
    <w:rsid w:val="007F4126"/>
    <w:rsid w:val="007F42CF"/>
    <w:rsid w:val="007F4F6A"/>
    <w:rsid w:val="007F4F9C"/>
    <w:rsid w:val="007F5819"/>
    <w:rsid w:val="007F5A8E"/>
    <w:rsid w:val="007F6CF9"/>
    <w:rsid w:val="00800C7C"/>
    <w:rsid w:val="00800E0D"/>
    <w:rsid w:val="00800F4E"/>
    <w:rsid w:val="00801F62"/>
    <w:rsid w:val="00802028"/>
    <w:rsid w:val="00802607"/>
    <w:rsid w:val="0080270A"/>
    <w:rsid w:val="00802800"/>
    <w:rsid w:val="00803621"/>
    <w:rsid w:val="00803980"/>
    <w:rsid w:val="00803ACF"/>
    <w:rsid w:val="00803BE1"/>
    <w:rsid w:val="0080413F"/>
    <w:rsid w:val="008041EA"/>
    <w:rsid w:val="00805618"/>
    <w:rsid w:val="00806746"/>
    <w:rsid w:val="00806E00"/>
    <w:rsid w:val="0080722B"/>
    <w:rsid w:val="0080776C"/>
    <w:rsid w:val="0081025B"/>
    <w:rsid w:val="008104F9"/>
    <w:rsid w:val="0081143C"/>
    <w:rsid w:val="0081367B"/>
    <w:rsid w:val="00813E12"/>
    <w:rsid w:val="008147D3"/>
    <w:rsid w:val="008153B5"/>
    <w:rsid w:val="00815E60"/>
    <w:rsid w:val="00817219"/>
    <w:rsid w:val="00817B4F"/>
    <w:rsid w:val="00817DFE"/>
    <w:rsid w:val="0082043D"/>
    <w:rsid w:val="00820944"/>
    <w:rsid w:val="00820C21"/>
    <w:rsid w:val="008210A8"/>
    <w:rsid w:val="00821126"/>
    <w:rsid w:val="008214AB"/>
    <w:rsid w:val="00821621"/>
    <w:rsid w:val="0082427F"/>
    <w:rsid w:val="00824B3F"/>
    <w:rsid w:val="00824E6E"/>
    <w:rsid w:val="00825202"/>
    <w:rsid w:val="008256A0"/>
    <w:rsid w:val="00825DBB"/>
    <w:rsid w:val="00827483"/>
    <w:rsid w:val="0082760D"/>
    <w:rsid w:val="0082767A"/>
    <w:rsid w:val="00830097"/>
    <w:rsid w:val="00830153"/>
    <w:rsid w:val="00830937"/>
    <w:rsid w:val="00830B7B"/>
    <w:rsid w:val="0083112C"/>
    <w:rsid w:val="0083119D"/>
    <w:rsid w:val="008314C5"/>
    <w:rsid w:val="00831641"/>
    <w:rsid w:val="00831EE2"/>
    <w:rsid w:val="008320DD"/>
    <w:rsid w:val="0083230D"/>
    <w:rsid w:val="00834AF3"/>
    <w:rsid w:val="00835A99"/>
    <w:rsid w:val="00835BC8"/>
    <w:rsid w:val="008364AA"/>
    <w:rsid w:val="00836A90"/>
    <w:rsid w:val="00837094"/>
    <w:rsid w:val="00837B5C"/>
    <w:rsid w:val="00840230"/>
    <w:rsid w:val="0084092D"/>
    <w:rsid w:val="008413C6"/>
    <w:rsid w:val="008429F0"/>
    <w:rsid w:val="00842A06"/>
    <w:rsid w:val="00843460"/>
    <w:rsid w:val="00843577"/>
    <w:rsid w:val="00843AD0"/>
    <w:rsid w:val="00844616"/>
    <w:rsid w:val="008447CF"/>
    <w:rsid w:val="00844EF7"/>
    <w:rsid w:val="008458A4"/>
    <w:rsid w:val="008470B7"/>
    <w:rsid w:val="008472E5"/>
    <w:rsid w:val="0084794B"/>
    <w:rsid w:val="00847F47"/>
    <w:rsid w:val="008523D1"/>
    <w:rsid w:val="00852922"/>
    <w:rsid w:val="008543BF"/>
    <w:rsid w:val="00854621"/>
    <w:rsid w:val="00855399"/>
    <w:rsid w:val="0085566F"/>
    <w:rsid w:val="008556BF"/>
    <w:rsid w:val="008557E9"/>
    <w:rsid w:val="00855827"/>
    <w:rsid w:val="00855DFD"/>
    <w:rsid w:val="00855F0C"/>
    <w:rsid w:val="00856C1B"/>
    <w:rsid w:val="00857C39"/>
    <w:rsid w:val="0086070B"/>
    <w:rsid w:val="00860749"/>
    <w:rsid w:val="008610C4"/>
    <w:rsid w:val="00861F0F"/>
    <w:rsid w:val="0086207B"/>
    <w:rsid w:val="0086247E"/>
    <w:rsid w:val="00862600"/>
    <w:rsid w:val="00862C6E"/>
    <w:rsid w:val="008644DC"/>
    <w:rsid w:val="00864592"/>
    <w:rsid w:val="008645C4"/>
    <w:rsid w:val="00864A5D"/>
    <w:rsid w:val="00864D01"/>
    <w:rsid w:val="00865982"/>
    <w:rsid w:val="008663B4"/>
    <w:rsid w:val="00867A64"/>
    <w:rsid w:val="008706D3"/>
    <w:rsid w:val="0087081C"/>
    <w:rsid w:val="00872AB4"/>
    <w:rsid w:val="00873494"/>
    <w:rsid w:val="00873EA3"/>
    <w:rsid w:val="00874800"/>
    <w:rsid w:val="00875609"/>
    <w:rsid w:val="00876F97"/>
    <w:rsid w:val="00877402"/>
    <w:rsid w:val="00877A75"/>
    <w:rsid w:val="00877DB4"/>
    <w:rsid w:val="00877F60"/>
    <w:rsid w:val="008801B3"/>
    <w:rsid w:val="00880E1C"/>
    <w:rsid w:val="00880F34"/>
    <w:rsid w:val="0088112C"/>
    <w:rsid w:val="00881653"/>
    <w:rsid w:val="00881985"/>
    <w:rsid w:val="00881ACA"/>
    <w:rsid w:val="00881D87"/>
    <w:rsid w:val="00881F8A"/>
    <w:rsid w:val="00882E63"/>
    <w:rsid w:val="00882F64"/>
    <w:rsid w:val="0088362F"/>
    <w:rsid w:val="00883A17"/>
    <w:rsid w:val="008844D4"/>
    <w:rsid w:val="0088599D"/>
    <w:rsid w:val="00886C19"/>
    <w:rsid w:val="00886D77"/>
    <w:rsid w:val="008876CA"/>
    <w:rsid w:val="008876DB"/>
    <w:rsid w:val="00887C95"/>
    <w:rsid w:val="008922B6"/>
    <w:rsid w:val="00893AD6"/>
    <w:rsid w:val="00895CD7"/>
    <w:rsid w:val="00896208"/>
    <w:rsid w:val="008962C3"/>
    <w:rsid w:val="008968D9"/>
    <w:rsid w:val="00897CBC"/>
    <w:rsid w:val="008A0022"/>
    <w:rsid w:val="008A0167"/>
    <w:rsid w:val="008A07A9"/>
    <w:rsid w:val="008A0DE7"/>
    <w:rsid w:val="008A1B5B"/>
    <w:rsid w:val="008A2E6D"/>
    <w:rsid w:val="008A36C4"/>
    <w:rsid w:val="008A53F0"/>
    <w:rsid w:val="008A55F5"/>
    <w:rsid w:val="008A5B8F"/>
    <w:rsid w:val="008A5F67"/>
    <w:rsid w:val="008A7E69"/>
    <w:rsid w:val="008B0E40"/>
    <w:rsid w:val="008B16B3"/>
    <w:rsid w:val="008B2B2F"/>
    <w:rsid w:val="008B2D50"/>
    <w:rsid w:val="008B3071"/>
    <w:rsid w:val="008B3890"/>
    <w:rsid w:val="008B3DF4"/>
    <w:rsid w:val="008B41A2"/>
    <w:rsid w:val="008B42A0"/>
    <w:rsid w:val="008B4F9A"/>
    <w:rsid w:val="008B5A3B"/>
    <w:rsid w:val="008B5E20"/>
    <w:rsid w:val="008B6571"/>
    <w:rsid w:val="008B76EA"/>
    <w:rsid w:val="008C08C0"/>
    <w:rsid w:val="008C0C7D"/>
    <w:rsid w:val="008C1582"/>
    <w:rsid w:val="008C1752"/>
    <w:rsid w:val="008C18ED"/>
    <w:rsid w:val="008C1BF6"/>
    <w:rsid w:val="008C2FF4"/>
    <w:rsid w:val="008C3480"/>
    <w:rsid w:val="008C34E1"/>
    <w:rsid w:val="008C4022"/>
    <w:rsid w:val="008C4996"/>
    <w:rsid w:val="008C4E30"/>
    <w:rsid w:val="008C555E"/>
    <w:rsid w:val="008C6882"/>
    <w:rsid w:val="008C6C7D"/>
    <w:rsid w:val="008D1294"/>
    <w:rsid w:val="008D1C68"/>
    <w:rsid w:val="008D284E"/>
    <w:rsid w:val="008D3690"/>
    <w:rsid w:val="008D3EFF"/>
    <w:rsid w:val="008D4321"/>
    <w:rsid w:val="008D4FAF"/>
    <w:rsid w:val="008D5201"/>
    <w:rsid w:val="008D53AA"/>
    <w:rsid w:val="008D55AF"/>
    <w:rsid w:val="008D644D"/>
    <w:rsid w:val="008D6BAC"/>
    <w:rsid w:val="008E00CB"/>
    <w:rsid w:val="008E0964"/>
    <w:rsid w:val="008E0A44"/>
    <w:rsid w:val="008E0CC8"/>
    <w:rsid w:val="008E1ACF"/>
    <w:rsid w:val="008E1AFF"/>
    <w:rsid w:val="008E1C1E"/>
    <w:rsid w:val="008E3402"/>
    <w:rsid w:val="008E4193"/>
    <w:rsid w:val="008E437E"/>
    <w:rsid w:val="008E4622"/>
    <w:rsid w:val="008E53BC"/>
    <w:rsid w:val="008E551E"/>
    <w:rsid w:val="008E5767"/>
    <w:rsid w:val="008E5895"/>
    <w:rsid w:val="008E5FA5"/>
    <w:rsid w:val="008E61C2"/>
    <w:rsid w:val="008E62FC"/>
    <w:rsid w:val="008E6692"/>
    <w:rsid w:val="008E67FB"/>
    <w:rsid w:val="008E6997"/>
    <w:rsid w:val="008F1205"/>
    <w:rsid w:val="008F1D9B"/>
    <w:rsid w:val="008F1E88"/>
    <w:rsid w:val="008F2911"/>
    <w:rsid w:val="008F2B99"/>
    <w:rsid w:val="008F2DA6"/>
    <w:rsid w:val="008F305C"/>
    <w:rsid w:val="008F4B26"/>
    <w:rsid w:val="008F4E58"/>
    <w:rsid w:val="008F532A"/>
    <w:rsid w:val="008F6039"/>
    <w:rsid w:val="008F6481"/>
    <w:rsid w:val="008F65DC"/>
    <w:rsid w:val="008F6B43"/>
    <w:rsid w:val="008F7988"/>
    <w:rsid w:val="009000F0"/>
    <w:rsid w:val="00900FC4"/>
    <w:rsid w:val="009011EE"/>
    <w:rsid w:val="00901219"/>
    <w:rsid w:val="00901FDC"/>
    <w:rsid w:val="0090211F"/>
    <w:rsid w:val="00902494"/>
    <w:rsid w:val="00902DE8"/>
    <w:rsid w:val="009030FA"/>
    <w:rsid w:val="00903181"/>
    <w:rsid w:val="00903B6C"/>
    <w:rsid w:val="00903C21"/>
    <w:rsid w:val="00904218"/>
    <w:rsid w:val="0090501F"/>
    <w:rsid w:val="00905473"/>
    <w:rsid w:val="009059B3"/>
    <w:rsid w:val="0090660D"/>
    <w:rsid w:val="00906850"/>
    <w:rsid w:val="00906BFC"/>
    <w:rsid w:val="00906C5F"/>
    <w:rsid w:val="00907038"/>
    <w:rsid w:val="00907587"/>
    <w:rsid w:val="009102BD"/>
    <w:rsid w:val="00910595"/>
    <w:rsid w:val="00911162"/>
    <w:rsid w:val="009118DA"/>
    <w:rsid w:val="009125D8"/>
    <w:rsid w:val="0091279E"/>
    <w:rsid w:val="00913118"/>
    <w:rsid w:val="009131DF"/>
    <w:rsid w:val="00913CD0"/>
    <w:rsid w:val="009155AB"/>
    <w:rsid w:val="00915629"/>
    <w:rsid w:val="00915F5D"/>
    <w:rsid w:val="0091646E"/>
    <w:rsid w:val="0091653D"/>
    <w:rsid w:val="00916FD8"/>
    <w:rsid w:val="0091707B"/>
    <w:rsid w:val="00920528"/>
    <w:rsid w:val="00920D0E"/>
    <w:rsid w:val="009214FE"/>
    <w:rsid w:val="00921760"/>
    <w:rsid w:val="00922841"/>
    <w:rsid w:val="00923339"/>
    <w:rsid w:val="0092370B"/>
    <w:rsid w:val="009240C1"/>
    <w:rsid w:val="0092434C"/>
    <w:rsid w:val="00924D58"/>
    <w:rsid w:val="009259B7"/>
    <w:rsid w:val="009264B6"/>
    <w:rsid w:val="00926533"/>
    <w:rsid w:val="009269CE"/>
    <w:rsid w:val="00926CE1"/>
    <w:rsid w:val="009278B3"/>
    <w:rsid w:val="00927FC5"/>
    <w:rsid w:val="00930ECC"/>
    <w:rsid w:val="00933B6C"/>
    <w:rsid w:val="00933EB7"/>
    <w:rsid w:val="009346B6"/>
    <w:rsid w:val="0093528B"/>
    <w:rsid w:val="009353F3"/>
    <w:rsid w:val="00936CDE"/>
    <w:rsid w:val="00937A5F"/>
    <w:rsid w:val="0094000E"/>
    <w:rsid w:val="00942E81"/>
    <w:rsid w:val="00943088"/>
    <w:rsid w:val="009433B5"/>
    <w:rsid w:val="00943536"/>
    <w:rsid w:val="00943BBA"/>
    <w:rsid w:val="009450F1"/>
    <w:rsid w:val="009452E3"/>
    <w:rsid w:val="00945F9C"/>
    <w:rsid w:val="00946104"/>
    <w:rsid w:val="009463B0"/>
    <w:rsid w:val="009464E8"/>
    <w:rsid w:val="009465CD"/>
    <w:rsid w:val="00946DC6"/>
    <w:rsid w:val="009471F4"/>
    <w:rsid w:val="00947FF8"/>
    <w:rsid w:val="0095081D"/>
    <w:rsid w:val="00950DB9"/>
    <w:rsid w:val="009516D3"/>
    <w:rsid w:val="00952327"/>
    <w:rsid w:val="00952654"/>
    <w:rsid w:val="00952727"/>
    <w:rsid w:val="00952B77"/>
    <w:rsid w:val="00952EF2"/>
    <w:rsid w:val="00953BCB"/>
    <w:rsid w:val="00953E13"/>
    <w:rsid w:val="00954258"/>
    <w:rsid w:val="00954ACB"/>
    <w:rsid w:val="00954AFF"/>
    <w:rsid w:val="00956F23"/>
    <w:rsid w:val="009606B6"/>
    <w:rsid w:val="00961389"/>
    <w:rsid w:val="00961E2B"/>
    <w:rsid w:val="0096200C"/>
    <w:rsid w:val="00962795"/>
    <w:rsid w:val="0096384E"/>
    <w:rsid w:val="00964665"/>
    <w:rsid w:val="00964801"/>
    <w:rsid w:val="00964A08"/>
    <w:rsid w:val="00965181"/>
    <w:rsid w:val="00965195"/>
    <w:rsid w:val="0096532E"/>
    <w:rsid w:val="00965A1B"/>
    <w:rsid w:val="009665E6"/>
    <w:rsid w:val="009669FE"/>
    <w:rsid w:val="0096751B"/>
    <w:rsid w:val="00967C29"/>
    <w:rsid w:val="00967DA8"/>
    <w:rsid w:val="00970B6D"/>
    <w:rsid w:val="00970EC7"/>
    <w:rsid w:val="0097105A"/>
    <w:rsid w:val="00971B51"/>
    <w:rsid w:val="0097252F"/>
    <w:rsid w:val="00972D07"/>
    <w:rsid w:val="00973C36"/>
    <w:rsid w:val="0097537F"/>
    <w:rsid w:val="00975993"/>
    <w:rsid w:val="00975DA2"/>
    <w:rsid w:val="0097676A"/>
    <w:rsid w:val="00976D5A"/>
    <w:rsid w:val="00977CD0"/>
    <w:rsid w:val="00980457"/>
    <w:rsid w:val="00980D66"/>
    <w:rsid w:val="00980F6B"/>
    <w:rsid w:val="009820A1"/>
    <w:rsid w:val="00982AF8"/>
    <w:rsid w:val="00983252"/>
    <w:rsid w:val="0098388A"/>
    <w:rsid w:val="00983BBA"/>
    <w:rsid w:val="00984B26"/>
    <w:rsid w:val="00984D31"/>
    <w:rsid w:val="00985126"/>
    <w:rsid w:val="009851B5"/>
    <w:rsid w:val="009858F3"/>
    <w:rsid w:val="00986B7F"/>
    <w:rsid w:val="009902DE"/>
    <w:rsid w:val="00990BFB"/>
    <w:rsid w:val="00990ECF"/>
    <w:rsid w:val="00990FD8"/>
    <w:rsid w:val="00991B03"/>
    <w:rsid w:val="0099246A"/>
    <w:rsid w:val="00992497"/>
    <w:rsid w:val="00993583"/>
    <w:rsid w:val="00994873"/>
    <w:rsid w:val="00995DF0"/>
    <w:rsid w:val="009A0590"/>
    <w:rsid w:val="009A09D5"/>
    <w:rsid w:val="009A0FBF"/>
    <w:rsid w:val="009A1060"/>
    <w:rsid w:val="009A12F0"/>
    <w:rsid w:val="009A261D"/>
    <w:rsid w:val="009A4D35"/>
    <w:rsid w:val="009A56A3"/>
    <w:rsid w:val="009A5755"/>
    <w:rsid w:val="009A6F96"/>
    <w:rsid w:val="009B18BE"/>
    <w:rsid w:val="009B19D8"/>
    <w:rsid w:val="009B19F7"/>
    <w:rsid w:val="009B1ED6"/>
    <w:rsid w:val="009B257F"/>
    <w:rsid w:val="009B2742"/>
    <w:rsid w:val="009B2B45"/>
    <w:rsid w:val="009B3D07"/>
    <w:rsid w:val="009B3F26"/>
    <w:rsid w:val="009B4274"/>
    <w:rsid w:val="009B4DA1"/>
    <w:rsid w:val="009B54EF"/>
    <w:rsid w:val="009B692E"/>
    <w:rsid w:val="009B6F4B"/>
    <w:rsid w:val="009B72DB"/>
    <w:rsid w:val="009C01BE"/>
    <w:rsid w:val="009C11E2"/>
    <w:rsid w:val="009C3ADE"/>
    <w:rsid w:val="009C4EB9"/>
    <w:rsid w:val="009C5024"/>
    <w:rsid w:val="009C67C5"/>
    <w:rsid w:val="009C69D6"/>
    <w:rsid w:val="009C6A3F"/>
    <w:rsid w:val="009C7CA8"/>
    <w:rsid w:val="009D184E"/>
    <w:rsid w:val="009D2B6A"/>
    <w:rsid w:val="009D3C00"/>
    <w:rsid w:val="009D4028"/>
    <w:rsid w:val="009D4747"/>
    <w:rsid w:val="009D479A"/>
    <w:rsid w:val="009D4AA3"/>
    <w:rsid w:val="009D525F"/>
    <w:rsid w:val="009D5529"/>
    <w:rsid w:val="009D5536"/>
    <w:rsid w:val="009D5573"/>
    <w:rsid w:val="009D5C77"/>
    <w:rsid w:val="009E0C2E"/>
    <w:rsid w:val="009E144E"/>
    <w:rsid w:val="009E36C3"/>
    <w:rsid w:val="009E4480"/>
    <w:rsid w:val="009E48FD"/>
    <w:rsid w:val="009E55DD"/>
    <w:rsid w:val="009E58F8"/>
    <w:rsid w:val="009E6263"/>
    <w:rsid w:val="009E652D"/>
    <w:rsid w:val="009E7520"/>
    <w:rsid w:val="009F0BB0"/>
    <w:rsid w:val="009F1640"/>
    <w:rsid w:val="009F1988"/>
    <w:rsid w:val="009F20E2"/>
    <w:rsid w:val="009F35C2"/>
    <w:rsid w:val="009F4009"/>
    <w:rsid w:val="009F41D1"/>
    <w:rsid w:val="009F4BFB"/>
    <w:rsid w:val="009F4C66"/>
    <w:rsid w:val="009F50B5"/>
    <w:rsid w:val="00A003D9"/>
    <w:rsid w:val="00A009D0"/>
    <w:rsid w:val="00A00BF7"/>
    <w:rsid w:val="00A00F23"/>
    <w:rsid w:val="00A00F95"/>
    <w:rsid w:val="00A01285"/>
    <w:rsid w:val="00A01883"/>
    <w:rsid w:val="00A0270B"/>
    <w:rsid w:val="00A028BC"/>
    <w:rsid w:val="00A02A1F"/>
    <w:rsid w:val="00A03F93"/>
    <w:rsid w:val="00A04171"/>
    <w:rsid w:val="00A045F2"/>
    <w:rsid w:val="00A049ED"/>
    <w:rsid w:val="00A04EF6"/>
    <w:rsid w:val="00A0536E"/>
    <w:rsid w:val="00A054C2"/>
    <w:rsid w:val="00A05BA9"/>
    <w:rsid w:val="00A0609F"/>
    <w:rsid w:val="00A067EC"/>
    <w:rsid w:val="00A06D21"/>
    <w:rsid w:val="00A06E78"/>
    <w:rsid w:val="00A06F62"/>
    <w:rsid w:val="00A07064"/>
    <w:rsid w:val="00A07579"/>
    <w:rsid w:val="00A10415"/>
    <w:rsid w:val="00A10524"/>
    <w:rsid w:val="00A10D9A"/>
    <w:rsid w:val="00A1145E"/>
    <w:rsid w:val="00A1194F"/>
    <w:rsid w:val="00A122C0"/>
    <w:rsid w:val="00A12838"/>
    <w:rsid w:val="00A13FF7"/>
    <w:rsid w:val="00A1437B"/>
    <w:rsid w:val="00A1461C"/>
    <w:rsid w:val="00A15ED1"/>
    <w:rsid w:val="00A166A6"/>
    <w:rsid w:val="00A16AD4"/>
    <w:rsid w:val="00A17337"/>
    <w:rsid w:val="00A20779"/>
    <w:rsid w:val="00A20BF1"/>
    <w:rsid w:val="00A2123C"/>
    <w:rsid w:val="00A21555"/>
    <w:rsid w:val="00A226DB"/>
    <w:rsid w:val="00A22F7D"/>
    <w:rsid w:val="00A22FA3"/>
    <w:rsid w:val="00A231CE"/>
    <w:rsid w:val="00A2384C"/>
    <w:rsid w:val="00A238D2"/>
    <w:rsid w:val="00A239E0"/>
    <w:rsid w:val="00A23D7F"/>
    <w:rsid w:val="00A249EB"/>
    <w:rsid w:val="00A24DBD"/>
    <w:rsid w:val="00A254E8"/>
    <w:rsid w:val="00A26715"/>
    <w:rsid w:val="00A27480"/>
    <w:rsid w:val="00A30759"/>
    <w:rsid w:val="00A30775"/>
    <w:rsid w:val="00A3108C"/>
    <w:rsid w:val="00A311ED"/>
    <w:rsid w:val="00A31227"/>
    <w:rsid w:val="00A31B92"/>
    <w:rsid w:val="00A31BB0"/>
    <w:rsid w:val="00A320F5"/>
    <w:rsid w:val="00A328B6"/>
    <w:rsid w:val="00A341D1"/>
    <w:rsid w:val="00A34B9C"/>
    <w:rsid w:val="00A352D7"/>
    <w:rsid w:val="00A3533E"/>
    <w:rsid w:val="00A36175"/>
    <w:rsid w:val="00A361A3"/>
    <w:rsid w:val="00A36724"/>
    <w:rsid w:val="00A36FD7"/>
    <w:rsid w:val="00A3719C"/>
    <w:rsid w:val="00A379FB"/>
    <w:rsid w:val="00A40773"/>
    <w:rsid w:val="00A40AF3"/>
    <w:rsid w:val="00A4107B"/>
    <w:rsid w:val="00A41599"/>
    <w:rsid w:val="00A4182D"/>
    <w:rsid w:val="00A41CF9"/>
    <w:rsid w:val="00A44174"/>
    <w:rsid w:val="00A449E5"/>
    <w:rsid w:val="00A44A7F"/>
    <w:rsid w:val="00A44B4C"/>
    <w:rsid w:val="00A44FE8"/>
    <w:rsid w:val="00A45A20"/>
    <w:rsid w:val="00A4660B"/>
    <w:rsid w:val="00A467A0"/>
    <w:rsid w:val="00A46967"/>
    <w:rsid w:val="00A469FE"/>
    <w:rsid w:val="00A4781E"/>
    <w:rsid w:val="00A50556"/>
    <w:rsid w:val="00A514D6"/>
    <w:rsid w:val="00A51F8B"/>
    <w:rsid w:val="00A51F93"/>
    <w:rsid w:val="00A5236E"/>
    <w:rsid w:val="00A529B9"/>
    <w:rsid w:val="00A52F83"/>
    <w:rsid w:val="00A535C5"/>
    <w:rsid w:val="00A545E6"/>
    <w:rsid w:val="00A549A5"/>
    <w:rsid w:val="00A55549"/>
    <w:rsid w:val="00A559E4"/>
    <w:rsid w:val="00A55CDB"/>
    <w:rsid w:val="00A55D38"/>
    <w:rsid w:val="00A55D3C"/>
    <w:rsid w:val="00A56CBC"/>
    <w:rsid w:val="00A57F71"/>
    <w:rsid w:val="00A6022B"/>
    <w:rsid w:val="00A60262"/>
    <w:rsid w:val="00A62265"/>
    <w:rsid w:val="00A62475"/>
    <w:rsid w:val="00A62B07"/>
    <w:rsid w:val="00A63490"/>
    <w:rsid w:val="00A64BC1"/>
    <w:rsid w:val="00A6500D"/>
    <w:rsid w:val="00A66321"/>
    <w:rsid w:val="00A6727A"/>
    <w:rsid w:val="00A67A1B"/>
    <w:rsid w:val="00A67AC0"/>
    <w:rsid w:val="00A67C4F"/>
    <w:rsid w:val="00A7034D"/>
    <w:rsid w:val="00A7258C"/>
    <w:rsid w:val="00A7270F"/>
    <w:rsid w:val="00A728A4"/>
    <w:rsid w:val="00A72948"/>
    <w:rsid w:val="00A72AC1"/>
    <w:rsid w:val="00A738CC"/>
    <w:rsid w:val="00A738E8"/>
    <w:rsid w:val="00A73D38"/>
    <w:rsid w:val="00A7420E"/>
    <w:rsid w:val="00A75707"/>
    <w:rsid w:val="00A758FE"/>
    <w:rsid w:val="00A766F7"/>
    <w:rsid w:val="00A77259"/>
    <w:rsid w:val="00A7780F"/>
    <w:rsid w:val="00A77B8F"/>
    <w:rsid w:val="00A806F7"/>
    <w:rsid w:val="00A80A14"/>
    <w:rsid w:val="00A8135C"/>
    <w:rsid w:val="00A82032"/>
    <w:rsid w:val="00A82576"/>
    <w:rsid w:val="00A8276C"/>
    <w:rsid w:val="00A83C1C"/>
    <w:rsid w:val="00A84744"/>
    <w:rsid w:val="00A84894"/>
    <w:rsid w:val="00A851CE"/>
    <w:rsid w:val="00A85ACE"/>
    <w:rsid w:val="00A85E8F"/>
    <w:rsid w:val="00A86284"/>
    <w:rsid w:val="00A8644A"/>
    <w:rsid w:val="00A866FE"/>
    <w:rsid w:val="00A867CE"/>
    <w:rsid w:val="00A86BC5"/>
    <w:rsid w:val="00A87261"/>
    <w:rsid w:val="00A87479"/>
    <w:rsid w:val="00A8775C"/>
    <w:rsid w:val="00A879D0"/>
    <w:rsid w:val="00A87DA2"/>
    <w:rsid w:val="00A90623"/>
    <w:rsid w:val="00A90D9A"/>
    <w:rsid w:val="00A9114E"/>
    <w:rsid w:val="00A9128F"/>
    <w:rsid w:val="00A91963"/>
    <w:rsid w:val="00A91EAB"/>
    <w:rsid w:val="00A924B1"/>
    <w:rsid w:val="00A927B1"/>
    <w:rsid w:val="00A930F1"/>
    <w:rsid w:val="00A934D5"/>
    <w:rsid w:val="00A935C1"/>
    <w:rsid w:val="00A9526D"/>
    <w:rsid w:val="00A95786"/>
    <w:rsid w:val="00A9600F"/>
    <w:rsid w:val="00A966D9"/>
    <w:rsid w:val="00A96A91"/>
    <w:rsid w:val="00A9725E"/>
    <w:rsid w:val="00A97A99"/>
    <w:rsid w:val="00AA017B"/>
    <w:rsid w:val="00AA0D22"/>
    <w:rsid w:val="00AA178B"/>
    <w:rsid w:val="00AA20A2"/>
    <w:rsid w:val="00AA3D55"/>
    <w:rsid w:val="00AA3E26"/>
    <w:rsid w:val="00AA3F20"/>
    <w:rsid w:val="00AA4871"/>
    <w:rsid w:val="00AA5050"/>
    <w:rsid w:val="00AA55AD"/>
    <w:rsid w:val="00AA7461"/>
    <w:rsid w:val="00AA7D03"/>
    <w:rsid w:val="00AB1B9B"/>
    <w:rsid w:val="00AB2F99"/>
    <w:rsid w:val="00AB35EB"/>
    <w:rsid w:val="00AB3EFE"/>
    <w:rsid w:val="00AB4234"/>
    <w:rsid w:val="00AB4B51"/>
    <w:rsid w:val="00AB4D99"/>
    <w:rsid w:val="00AB5458"/>
    <w:rsid w:val="00AB5DDD"/>
    <w:rsid w:val="00AB60A2"/>
    <w:rsid w:val="00AB7BFE"/>
    <w:rsid w:val="00AC0F0B"/>
    <w:rsid w:val="00AC131C"/>
    <w:rsid w:val="00AC1D61"/>
    <w:rsid w:val="00AC25B3"/>
    <w:rsid w:val="00AC3410"/>
    <w:rsid w:val="00AC3EC5"/>
    <w:rsid w:val="00AC3F1D"/>
    <w:rsid w:val="00AC5C4E"/>
    <w:rsid w:val="00AC5CCE"/>
    <w:rsid w:val="00AC6B40"/>
    <w:rsid w:val="00AC7969"/>
    <w:rsid w:val="00AC7B46"/>
    <w:rsid w:val="00AD11BE"/>
    <w:rsid w:val="00AD5A1E"/>
    <w:rsid w:val="00AD5DF7"/>
    <w:rsid w:val="00AD610F"/>
    <w:rsid w:val="00AE058F"/>
    <w:rsid w:val="00AE07C1"/>
    <w:rsid w:val="00AE0CD8"/>
    <w:rsid w:val="00AE0FA8"/>
    <w:rsid w:val="00AE0FED"/>
    <w:rsid w:val="00AE16D0"/>
    <w:rsid w:val="00AE1BF1"/>
    <w:rsid w:val="00AE22A0"/>
    <w:rsid w:val="00AE278D"/>
    <w:rsid w:val="00AE4B33"/>
    <w:rsid w:val="00AE5985"/>
    <w:rsid w:val="00AE5A36"/>
    <w:rsid w:val="00AE7513"/>
    <w:rsid w:val="00AE7A1D"/>
    <w:rsid w:val="00AF235D"/>
    <w:rsid w:val="00AF248E"/>
    <w:rsid w:val="00AF3381"/>
    <w:rsid w:val="00AF3BF0"/>
    <w:rsid w:val="00AF56C1"/>
    <w:rsid w:val="00AF5EA1"/>
    <w:rsid w:val="00AF63CC"/>
    <w:rsid w:val="00AF68F2"/>
    <w:rsid w:val="00AF68F5"/>
    <w:rsid w:val="00AF6A08"/>
    <w:rsid w:val="00AF743E"/>
    <w:rsid w:val="00AF7AA1"/>
    <w:rsid w:val="00AF7D3A"/>
    <w:rsid w:val="00AF7FB4"/>
    <w:rsid w:val="00B00430"/>
    <w:rsid w:val="00B006B3"/>
    <w:rsid w:val="00B0093C"/>
    <w:rsid w:val="00B00E04"/>
    <w:rsid w:val="00B01160"/>
    <w:rsid w:val="00B01278"/>
    <w:rsid w:val="00B02410"/>
    <w:rsid w:val="00B027BB"/>
    <w:rsid w:val="00B036F3"/>
    <w:rsid w:val="00B03810"/>
    <w:rsid w:val="00B03C1C"/>
    <w:rsid w:val="00B03C54"/>
    <w:rsid w:val="00B04E74"/>
    <w:rsid w:val="00B05AD8"/>
    <w:rsid w:val="00B07C09"/>
    <w:rsid w:val="00B101C8"/>
    <w:rsid w:val="00B1096D"/>
    <w:rsid w:val="00B10A1D"/>
    <w:rsid w:val="00B110D9"/>
    <w:rsid w:val="00B12A86"/>
    <w:rsid w:val="00B130D0"/>
    <w:rsid w:val="00B137BD"/>
    <w:rsid w:val="00B14030"/>
    <w:rsid w:val="00B148BE"/>
    <w:rsid w:val="00B152D5"/>
    <w:rsid w:val="00B164E8"/>
    <w:rsid w:val="00B16A8B"/>
    <w:rsid w:val="00B17619"/>
    <w:rsid w:val="00B20B3B"/>
    <w:rsid w:val="00B20D6C"/>
    <w:rsid w:val="00B20F25"/>
    <w:rsid w:val="00B212F1"/>
    <w:rsid w:val="00B21DF2"/>
    <w:rsid w:val="00B227F1"/>
    <w:rsid w:val="00B229F3"/>
    <w:rsid w:val="00B2332E"/>
    <w:rsid w:val="00B23402"/>
    <w:rsid w:val="00B24166"/>
    <w:rsid w:val="00B24743"/>
    <w:rsid w:val="00B25652"/>
    <w:rsid w:val="00B25B3A"/>
    <w:rsid w:val="00B25E6B"/>
    <w:rsid w:val="00B262FD"/>
    <w:rsid w:val="00B26B37"/>
    <w:rsid w:val="00B26F9D"/>
    <w:rsid w:val="00B30040"/>
    <w:rsid w:val="00B300E7"/>
    <w:rsid w:val="00B3130B"/>
    <w:rsid w:val="00B31921"/>
    <w:rsid w:val="00B3196A"/>
    <w:rsid w:val="00B32110"/>
    <w:rsid w:val="00B32F93"/>
    <w:rsid w:val="00B332FB"/>
    <w:rsid w:val="00B346F0"/>
    <w:rsid w:val="00B34A86"/>
    <w:rsid w:val="00B351B8"/>
    <w:rsid w:val="00B35308"/>
    <w:rsid w:val="00B35315"/>
    <w:rsid w:val="00B35C1B"/>
    <w:rsid w:val="00B36F57"/>
    <w:rsid w:val="00B37414"/>
    <w:rsid w:val="00B401FF"/>
    <w:rsid w:val="00B403F0"/>
    <w:rsid w:val="00B40883"/>
    <w:rsid w:val="00B408F0"/>
    <w:rsid w:val="00B40C16"/>
    <w:rsid w:val="00B41B6F"/>
    <w:rsid w:val="00B42398"/>
    <w:rsid w:val="00B424BD"/>
    <w:rsid w:val="00B4478C"/>
    <w:rsid w:val="00B44914"/>
    <w:rsid w:val="00B45037"/>
    <w:rsid w:val="00B455A4"/>
    <w:rsid w:val="00B45B10"/>
    <w:rsid w:val="00B50770"/>
    <w:rsid w:val="00B50D33"/>
    <w:rsid w:val="00B50DAC"/>
    <w:rsid w:val="00B522A5"/>
    <w:rsid w:val="00B52459"/>
    <w:rsid w:val="00B52B67"/>
    <w:rsid w:val="00B52B72"/>
    <w:rsid w:val="00B532B5"/>
    <w:rsid w:val="00B541B2"/>
    <w:rsid w:val="00B54479"/>
    <w:rsid w:val="00B54719"/>
    <w:rsid w:val="00B54C7A"/>
    <w:rsid w:val="00B5679E"/>
    <w:rsid w:val="00B6107C"/>
    <w:rsid w:val="00B616FC"/>
    <w:rsid w:val="00B6239E"/>
    <w:rsid w:val="00B62F12"/>
    <w:rsid w:val="00B63256"/>
    <w:rsid w:val="00B63FB6"/>
    <w:rsid w:val="00B6518A"/>
    <w:rsid w:val="00B6532C"/>
    <w:rsid w:val="00B65B3E"/>
    <w:rsid w:val="00B65C5E"/>
    <w:rsid w:val="00B663C8"/>
    <w:rsid w:val="00B669D8"/>
    <w:rsid w:val="00B6748C"/>
    <w:rsid w:val="00B704F9"/>
    <w:rsid w:val="00B70D28"/>
    <w:rsid w:val="00B70FAA"/>
    <w:rsid w:val="00B715C0"/>
    <w:rsid w:val="00B731CF"/>
    <w:rsid w:val="00B74106"/>
    <w:rsid w:val="00B753AC"/>
    <w:rsid w:val="00B75580"/>
    <w:rsid w:val="00B768BC"/>
    <w:rsid w:val="00B76BFA"/>
    <w:rsid w:val="00B7744A"/>
    <w:rsid w:val="00B80134"/>
    <w:rsid w:val="00B80D75"/>
    <w:rsid w:val="00B81452"/>
    <w:rsid w:val="00B817A1"/>
    <w:rsid w:val="00B817A6"/>
    <w:rsid w:val="00B82CD7"/>
    <w:rsid w:val="00B831E1"/>
    <w:rsid w:val="00B83232"/>
    <w:rsid w:val="00B83712"/>
    <w:rsid w:val="00B83959"/>
    <w:rsid w:val="00B84A9E"/>
    <w:rsid w:val="00B84C51"/>
    <w:rsid w:val="00B85320"/>
    <w:rsid w:val="00B85631"/>
    <w:rsid w:val="00B85F46"/>
    <w:rsid w:val="00B871ED"/>
    <w:rsid w:val="00B8775C"/>
    <w:rsid w:val="00B87EAF"/>
    <w:rsid w:val="00B90CC7"/>
    <w:rsid w:val="00B9106F"/>
    <w:rsid w:val="00B9158E"/>
    <w:rsid w:val="00B925AC"/>
    <w:rsid w:val="00B92990"/>
    <w:rsid w:val="00B92E55"/>
    <w:rsid w:val="00B936D4"/>
    <w:rsid w:val="00B94CBD"/>
    <w:rsid w:val="00B97BFE"/>
    <w:rsid w:val="00BA02C9"/>
    <w:rsid w:val="00BA04C9"/>
    <w:rsid w:val="00BA0CE2"/>
    <w:rsid w:val="00BA0D7A"/>
    <w:rsid w:val="00BA20E7"/>
    <w:rsid w:val="00BA2559"/>
    <w:rsid w:val="00BA28AD"/>
    <w:rsid w:val="00BA28CF"/>
    <w:rsid w:val="00BA451F"/>
    <w:rsid w:val="00BA4817"/>
    <w:rsid w:val="00BA4A78"/>
    <w:rsid w:val="00BA4CD8"/>
    <w:rsid w:val="00BA4ECF"/>
    <w:rsid w:val="00BA5D9F"/>
    <w:rsid w:val="00BA6381"/>
    <w:rsid w:val="00BA6901"/>
    <w:rsid w:val="00BA6916"/>
    <w:rsid w:val="00BA70DE"/>
    <w:rsid w:val="00BA71E6"/>
    <w:rsid w:val="00BB0260"/>
    <w:rsid w:val="00BB06DE"/>
    <w:rsid w:val="00BB0A50"/>
    <w:rsid w:val="00BB0B59"/>
    <w:rsid w:val="00BB0B6C"/>
    <w:rsid w:val="00BB17F8"/>
    <w:rsid w:val="00BB1E1E"/>
    <w:rsid w:val="00BB254A"/>
    <w:rsid w:val="00BB25F0"/>
    <w:rsid w:val="00BB2F20"/>
    <w:rsid w:val="00BB30A8"/>
    <w:rsid w:val="00BB3B83"/>
    <w:rsid w:val="00BB3F88"/>
    <w:rsid w:val="00BB4941"/>
    <w:rsid w:val="00BB58DC"/>
    <w:rsid w:val="00BB59E1"/>
    <w:rsid w:val="00BB5B16"/>
    <w:rsid w:val="00BB67D1"/>
    <w:rsid w:val="00BB6A15"/>
    <w:rsid w:val="00BB6DAB"/>
    <w:rsid w:val="00BC099D"/>
    <w:rsid w:val="00BC126D"/>
    <w:rsid w:val="00BC2B4F"/>
    <w:rsid w:val="00BC2BF7"/>
    <w:rsid w:val="00BC41C9"/>
    <w:rsid w:val="00BC4EE7"/>
    <w:rsid w:val="00BC5164"/>
    <w:rsid w:val="00BC6728"/>
    <w:rsid w:val="00BC6995"/>
    <w:rsid w:val="00BC7589"/>
    <w:rsid w:val="00BC7836"/>
    <w:rsid w:val="00BC7A0E"/>
    <w:rsid w:val="00BD0248"/>
    <w:rsid w:val="00BD0992"/>
    <w:rsid w:val="00BD1BBB"/>
    <w:rsid w:val="00BD1F69"/>
    <w:rsid w:val="00BD1FF0"/>
    <w:rsid w:val="00BD24A9"/>
    <w:rsid w:val="00BD38E1"/>
    <w:rsid w:val="00BD3EEF"/>
    <w:rsid w:val="00BD4393"/>
    <w:rsid w:val="00BD4557"/>
    <w:rsid w:val="00BD47D7"/>
    <w:rsid w:val="00BD4813"/>
    <w:rsid w:val="00BD5106"/>
    <w:rsid w:val="00BD5D08"/>
    <w:rsid w:val="00BD64ED"/>
    <w:rsid w:val="00BD711E"/>
    <w:rsid w:val="00BD728D"/>
    <w:rsid w:val="00BD76FC"/>
    <w:rsid w:val="00BE18A5"/>
    <w:rsid w:val="00BE190D"/>
    <w:rsid w:val="00BE2203"/>
    <w:rsid w:val="00BE3261"/>
    <w:rsid w:val="00BE39A5"/>
    <w:rsid w:val="00BE3B21"/>
    <w:rsid w:val="00BE432A"/>
    <w:rsid w:val="00BE4D13"/>
    <w:rsid w:val="00BE506C"/>
    <w:rsid w:val="00BE53AD"/>
    <w:rsid w:val="00BE5676"/>
    <w:rsid w:val="00BE67AC"/>
    <w:rsid w:val="00BE7630"/>
    <w:rsid w:val="00BF1DB0"/>
    <w:rsid w:val="00BF312A"/>
    <w:rsid w:val="00BF462B"/>
    <w:rsid w:val="00BF4724"/>
    <w:rsid w:val="00BF4B21"/>
    <w:rsid w:val="00BF5566"/>
    <w:rsid w:val="00BF581F"/>
    <w:rsid w:val="00BF7143"/>
    <w:rsid w:val="00BF73D7"/>
    <w:rsid w:val="00BF75E0"/>
    <w:rsid w:val="00C003BC"/>
    <w:rsid w:val="00C00560"/>
    <w:rsid w:val="00C005A4"/>
    <w:rsid w:val="00C01248"/>
    <w:rsid w:val="00C0174C"/>
    <w:rsid w:val="00C01FC8"/>
    <w:rsid w:val="00C028F6"/>
    <w:rsid w:val="00C02A6D"/>
    <w:rsid w:val="00C02FA0"/>
    <w:rsid w:val="00C044E3"/>
    <w:rsid w:val="00C04677"/>
    <w:rsid w:val="00C04F81"/>
    <w:rsid w:val="00C07768"/>
    <w:rsid w:val="00C101DC"/>
    <w:rsid w:val="00C10E18"/>
    <w:rsid w:val="00C10E3F"/>
    <w:rsid w:val="00C10EA3"/>
    <w:rsid w:val="00C11043"/>
    <w:rsid w:val="00C11539"/>
    <w:rsid w:val="00C12A0A"/>
    <w:rsid w:val="00C12FA4"/>
    <w:rsid w:val="00C132EE"/>
    <w:rsid w:val="00C13752"/>
    <w:rsid w:val="00C14A86"/>
    <w:rsid w:val="00C1647E"/>
    <w:rsid w:val="00C1685C"/>
    <w:rsid w:val="00C16CF5"/>
    <w:rsid w:val="00C175D0"/>
    <w:rsid w:val="00C1795C"/>
    <w:rsid w:val="00C17D2C"/>
    <w:rsid w:val="00C2042E"/>
    <w:rsid w:val="00C20C60"/>
    <w:rsid w:val="00C21FA0"/>
    <w:rsid w:val="00C23F16"/>
    <w:rsid w:val="00C24868"/>
    <w:rsid w:val="00C2573A"/>
    <w:rsid w:val="00C257AA"/>
    <w:rsid w:val="00C26C23"/>
    <w:rsid w:val="00C27E6D"/>
    <w:rsid w:val="00C30165"/>
    <w:rsid w:val="00C30DDA"/>
    <w:rsid w:val="00C31331"/>
    <w:rsid w:val="00C31EC6"/>
    <w:rsid w:val="00C32C14"/>
    <w:rsid w:val="00C32FE0"/>
    <w:rsid w:val="00C33B1E"/>
    <w:rsid w:val="00C34BA9"/>
    <w:rsid w:val="00C3735B"/>
    <w:rsid w:val="00C37830"/>
    <w:rsid w:val="00C40119"/>
    <w:rsid w:val="00C40288"/>
    <w:rsid w:val="00C40631"/>
    <w:rsid w:val="00C4135E"/>
    <w:rsid w:val="00C413CE"/>
    <w:rsid w:val="00C41C32"/>
    <w:rsid w:val="00C4237E"/>
    <w:rsid w:val="00C4294E"/>
    <w:rsid w:val="00C437B3"/>
    <w:rsid w:val="00C43CF3"/>
    <w:rsid w:val="00C4408C"/>
    <w:rsid w:val="00C44BC0"/>
    <w:rsid w:val="00C44ED2"/>
    <w:rsid w:val="00C45198"/>
    <w:rsid w:val="00C45878"/>
    <w:rsid w:val="00C45D01"/>
    <w:rsid w:val="00C45E27"/>
    <w:rsid w:val="00C46429"/>
    <w:rsid w:val="00C46E70"/>
    <w:rsid w:val="00C4724D"/>
    <w:rsid w:val="00C47D78"/>
    <w:rsid w:val="00C50574"/>
    <w:rsid w:val="00C519DB"/>
    <w:rsid w:val="00C51EB3"/>
    <w:rsid w:val="00C53006"/>
    <w:rsid w:val="00C532AD"/>
    <w:rsid w:val="00C5423E"/>
    <w:rsid w:val="00C545D6"/>
    <w:rsid w:val="00C5460A"/>
    <w:rsid w:val="00C54EEF"/>
    <w:rsid w:val="00C55071"/>
    <w:rsid w:val="00C55278"/>
    <w:rsid w:val="00C56C6A"/>
    <w:rsid w:val="00C56DF5"/>
    <w:rsid w:val="00C57A10"/>
    <w:rsid w:val="00C606A4"/>
    <w:rsid w:val="00C60BE5"/>
    <w:rsid w:val="00C614BB"/>
    <w:rsid w:val="00C6217C"/>
    <w:rsid w:val="00C62C76"/>
    <w:rsid w:val="00C63081"/>
    <w:rsid w:val="00C634C2"/>
    <w:rsid w:val="00C63706"/>
    <w:rsid w:val="00C63B19"/>
    <w:rsid w:val="00C64114"/>
    <w:rsid w:val="00C64646"/>
    <w:rsid w:val="00C64C66"/>
    <w:rsid w:val="00C64D2F"/>
    <w:rsid w:val="00C64FE6"/>
    <w:rsid w:val="00C65333"/>
    <w:rsid w:val="00C70567"/>
    <w:rsid w:val="00C7230A"/>
    <w:rsid w:val="00C73095"/>
    <w:rsid w:val="00C73394"/>
    <w:rsid w:val="00C73EDC"/>
    <w:rsid w:val="00C746EB"/>
    <w:rsid w:val="00C74EEE"/>
    <w:rsid w:val="00C750B3"/>
    <w:rsid w:val="00C7535F"/>
    <w:rsid w:val="00C758A1"/>
    <w:rsid w:val="00C76B3E"/>
    <w:rsid w:val="00C76C7A"/>
    <w:rsid w:val="00C80191"/>
    <w:rsid w:val="00C80955"/>
    <w:rsid w:val="00C80B9A"/>
    <w:rsid w:val="00C80D37"/>
    <w:rsid w:val="00C81B46"/>
    <w:rsid w:val="00C82894"/>
    <w:rsid w:val="00C85E78"/>
    <w:rsid w:val="00C867BC"/>
    <w:rsid w:val="00C869D5"/>
    <w:rsid w:val="00C87110"/>
    <w:rsid w:val="00C87B24"/>
    <w:rsid w:val="00C87B37"/>
    <w:rsid w:val="00C87BA8"/>
    <w:rsid w:val="00C87EA9"/>
    <w:rsid w:val="00C90119"/>
    <w:rsid w:val="00C90812"/>
    <w:rsid w:val="00C917E1"/>
    <w:rsid w:val="00C933E5"/>
    <w:rsid w:val="00C934A7"/>
    <w:rsid w:val="00C93C36"/>
    <w:rsid w:val="00C943B5"/>
    <w:rsid w:val="00C951EE"/>
    <w:rsid w:val="00C95297"/>
    <w:rsid w:val="00C95DF0"/>
    <w:rsid w:val="00C961D0"/>
    <w:rsid w:val="00C96C0C"/>
    <w:rsid w:val="00C975D7"/>
    <w:rsid w:val="00CA1E3A"/>
    <w:rsid w:val="00CA34D3"/>
    <w:rsid w:val="00CA3990"/>
    <w:rsid w:val="00CA4984"/>
    <w:rsid w:val="00CA567D"/>
    <w:rsid w:val="00CA568E"/>
    <w:rsid w:val="00CA5A85"/>
    <w:rsid w:val="00CA63E0"/>
    <w:rsid w:val="00CA63EB"/>
    <w:rsid w:val="00CA6B3E"/>
    <w:rsid w:val="00CA6D3C"/>
    <w:rsid w:val="00CA6FBD"/>
    <w:rsid w:val="00CA75D9"/>
    <w:rsid w:val="00CA7653"/>
    <w:rsid w:val="00CB0654"/>
    <w:rsid w:val="00CB1845"/>
    <w:rsid w:val="00CB19A7"/>
    <w:rsid w:val="00CB231C"/>
    <w:rsid w:val="00CB37E2"/>
    <w:rsid w:val="00CB3ED2"/>
    <w:rsid w:val="00CB519D"/>
    <w:rsid w:val="00CB5823"/>
    <w:rsid w:val="00CB6710"/>
    <w:rsid w:val="00CB6BA6"/>
    <w:rsid w:val="00CB7CCC"/>
    <w:rsid w:val="00CC09EF"/>
    <w:rsid w:val="00CC10B8"/>
    <w:rsid w:val="00CC11E1"/>
    <w:rsid w:val="00CC141E"/>
    <w:rsid w:val="00CC2929"/>
    <w:rsid w:val="00CC3459"/>
    <w:rsid w:val="00CC3494"/>
    <w:rsid w:val="00CC4380"/>
    <w:rsid w:val="00CC4AD2"/>
    <w:rsid w:val="00CC4D5D"/>
    <w:rsid w:val="00CC4F76"/>
    <w:rsid w:val="00CC59BC"/>
    <w:rsid w:val="00CC5E28"/>
    <w:rsid w:val="00CC699E"/>
    <w:rsid w:val="00CC700B"/>
    <w:rsid w:val="00CC764E"/>
    <w:rsid w:val="00CC79C0"/>
    <w:rsid w:val="00CC7FAA"/>
    <w:rsid w:val="00CD023D"/>
    <w:rsid w:val="00CD03FE"/>
    <w:rsid w:val="00CD0605"/>
    <w:rsid w:val="00CD105D"/>
    <w:rsid w:val="00CD2231"/>
    <w:rsid w:val="00CD229B"/>
    <w:rsid w:val="00CD35B1"/>
    <w:rsid w:val="00CD39B7"/>
    <w:rsid w:val="00CD4CB1"/>
    <w:rsid w:val="00CD505C"/>
    <w:rsid w:val="00CD530B"/>
    <w:rsid w:val="00CD5A5F"/>
    <w:rsid w:val="00CD5C85"/>
    <w:rsid w:val="00CD6530"/>
    <w:rsid w:val="00CD697C"/>
    <w:rsid w:val="00CD7D57"/>
    <w:rsid w:val="00CE1169"/>
    <w:rsid w:val="00CE1312"/>
    <w:rsid w:val="00CE2AF6"/>
    <w:rsid w:val="00CE44C5"/>
    <w:rsid w:val="00CE4848"/>
    <w:rsid w:val="00CE4BBD"/>
    <w:rsid w:val="00CE4D0D"/>
    <w:rsid w:val="00CE5E26"/>
    <w:rsid w:val="00CE616F"/>
    <w:rsid w:val="00CE6238"/>
    <w:rsid w:val="00CE65F9"/>
    <w:rsid w:val="00CE7E5C"/>
    <w:rsid w:val="00CF0236"/>
    <w:rsid w:val="00CF10B9"/>
    <w:rsid w:val="00CF1709"/>
    <w:rsid w:val="00CF1A87"/>
    <w:rsid w:val="00CF1CC9"/>
    <w:rsid w:val="00CF28B7"/>
    <w:rsid w:val="00CF3577"/>
    <w:rsid w:val="00CF3A6D"/>
    <w:rsid w:val="00CF4252"/>
    <w:rsid w:val="00CF4754"/>
    <w:rsid w:val="00CF536E"/>
    <w:rsid w:val="00CF5A69"/>
    <w:rsid w:val="00CF650D"/>
    <w:rsid w:val="00D00B15"/>
    <w:rsid w:val="00D01FF3"/>
    <w:rsid w:val="00D02A79"/>
    <w:rsid w:val="00D02E88"/>
    <w:rsid w:val="00D03CC3"/>
    <w:rsid w:val="00D04363"/>
    <w:rsid w:val="00D048AC"/>
    <w:rsid w:val="00D049DD"/>
    <w:rsid w:val="00D05845"/>
    <w:rsid w:val="00D05E11"/>
    <w:rsid w:val="00D06699"/>
    <w:rsid w:val="00D07055"/>
    <w:rsid w:val="00D1059F"/>
    <w:rsid w:val="00D1065E"/>
    <w:rsid w:val="00D10F13"/>
    <w:rsid w:val="00D10FE8"/>
    <w:rsid w:val="00D11AED"/>
    <w:rsid w:val="00D11B88"/>
    <w:rsid w:val="00D11FC5"/>
    <w:rsid w:val="00D1214B"/>
    <w:rsid w:val="00D1253D"/>
    <w:rsid w:val="00D13371"/>
    <w:rsid w:val="00D1343A"/>
    <w:rsid w:val="00D138E5"/>
    <w:rsid w:val="00D13A83"/>
    <w:rsid w:val="00D144E7"/>
    <w:rsid w:val="00D15B00"/>
    <w:rsid w:val="00D1619E"/>
    <w:rsid w:val="00D16448"/>
    <w:rsid w:val="00D1645B"/>
    <w:rsid w:val="00D16D05"/>
    <w:rsid w:val="00D1790A"/>
    <w:rsid w:val="00D17D2F"/>
    <w:rsid w:val="00D203E3"/>
    <w:rsid w:val="00D2044F"/>
    <w:rsid w:val="00D20D14"/>
    <w:rsid w:val="00D214A5"/>
    <w:rsid w:val="00D21651"/>
    <w:rsid w:val="00D219DB"/>
    <w:rsid w:val="00D21B60"/>
    <w:rsid w:val="00D22F96"/>
    <w:rsid w:val="00D2343E"/>
    <w:rsid w:val="00D2458B"/>
    <w:rsid w:val="00D24709"/>
    <w:rsid w:val="00D2706E"/>
    <w:rsid w:val="00D27134"/>
    <w:rsid w:val="00D30299"/>
    <w:rsid w:val="00D30436"/>
    <w:rsid w:val="00D31A25"/>
    <w:rsid w:val="00D31AD3"/>
    <w:rsid w:val="00D327EE"/>
    <w:rsid w:val="00D347C8"/>
    <w:rsid w:val="00D349C6"/>
    <w:rsid w:val="00D36660"/>
    <w:rsid w:val="00D36902"/>
    <w:rsid w:val="00D37734"/>
    <w:rsid w:val="00D406CE"/>
    <w:rsid w:val="00D4086C"/>
    <w:rsid w:val="00D40E96"/>
    <w:rsid w:val="00D41A5B"/>
    <w:rsid w:val="00D41DC0"/>
    <w:rsid w:val="00D421A1"/>
    <w:rsid w:val="00D42567"/>
    <w:rsid w:val="00D42595"/>
    <w:rsid w:val="00D42953"/>
    <w:rsid w:val="00D42DBB"/>
    <w:rsid w:val="00D4331C"/>
    <w:rsid w:val="00D438F7"/>
    <w:rsid w:val="00D4397B"/>
    <w:rsid w:val="00D43F9D"/>
    <w:rsid w:val="00D446E9"/>
    <w:rsid w:val="00D44C20"/>
    <w:rsid w:val="00D4605B"/>
    <w:rsid w:val="00D465CC"/>
    <w:rsid w:val="00D46691"/>
    <w:rsid w:val="00D46C88"/>
    <w:rsid w:val="00D47C62"/>
    <w:rsid w:val="00D501A9"/>
    <w:rsid w:val="00D50B95"/>
    <w:rsid w:val="00D5175B"/>
    <w:rsid w:val="00D51A25"/>
    <w:rsid w:val="00D51F05"/>
    <w:rsid w:val="00D532D7"/>
    <w:rsid w:val="00D5419C"/>
    <w:rsid w:val="00D54836"/>
    <w:rsid w:val="00D54A8F"/>
    <w:rsid w:val="00D54DDD"/>
    <w:rsid w:val="00D551E0"/>
    <w:rsid w:val="00D55725"/>
    <w:rsid w:val="00D5604D"/>
    <w:rsid w:val="00D5649F"/>
    <w:rsid w:val="00D5654E"/>
    <w:rsid w:val="00D5670F"/>
    <w:rsid w:val="00D56A2A"/>
    <w:rsid w:val="00D5779A"/>
    <w:rsid w:val="00D603E4"/>
    <w:rsid w:val="00D60D23"/>
    <w:rsid w:val="00D61141"/>
    <w:rsid w:val="00D62033"/>
    <w:rsid w:val="00D623DC"/>
    <w:rsid w:val="00D62699"/>
    <w:rsid w:val="00D62BED"/>
    <w:rsid w:val="00D6382D"/>
    <w:rsid w:val="00D6498F"/>
    <w:rsid w:val="00D65CE3"/>
    <w:rsid w:val="00D67451"/>
    <w:rsid w:val="00D70726"/>
    <w:rsid w:val="00D708C3"/>
    <w:rsid w:val="00D70E14"/>
    <w:rsid w:val="00D714F6"/>
    <w:rsid w:val="00D719AF"/>
    <w:rsid w:val="00D719D4"/>
    <w:rsid w:val="00D72891"/>
    <w:rsid w:val="00D74432"/>
    <w:rsid w:val="00D7470B"/>
    <w:rsid w:val="00D7511E"/>
    <w:rsid w:val="00D7552C"/>
    <w:rsid w:val="00D75CB6"/>
    <w:rsid w:val="00D75CED"/>
    <w:rsid w:val="00D76E3C"/>
    <w:rsid w:val="00D76E84"/>
    <w:rsid w:val="00D773D1"/>
    <w:rsid w:val="00D81E8A"/>
    <w:rsid w:val="00D81F65"/>
    <w:rsid w:val="00D825E3"/>
    <w:rsid w:val="00D8260B"/>
    <w:rsid w:val="00D82A93"/>
    <w:rsid w:val="00D83276"/>
    <w:rsid w:val="00D83959"/>
    <w:rsid w:val="00D84169"/>
    <w:rsid w:val="00D851D3"/>
    <w:rsid w:val="00D851F5"/>
    <w:rsid w:val="00D8738F"/>
    <w:rsid w:val="00D876BD"/>
    <w:rsid w:val="00D87766"/>
    <w:rsid w:val="00D878C6"/>
    <w:rsid w:val="00D90AD3"/>
    <w:rsid w:val="00D90BE1"/>
    <w:rsid w:val="00D90E05"/>
    <w:rsid w:val="00D9164E"/>
    <w:rsid w:val="00D9333F"/>
    <w:rsid w:val="00D93EA1"/>
    <w:rsid w:val="00D94DFE"/>
    <w:rsid w:val="00D94EE0"/>
    <w:rsid w:val="00D964BD"/>
    <w:rsid w:val="00D968B5"/>
    <w:rsid w:val="00D96BEA"/>
    <w:rsid w:val="00D97D94"/>
    <w:rsid w:val="00D97FC7"/>
    <w:rsid w:val="00DA0098"/>
    <w:rsid w:val="00DA00D2"/>
    <w:rsid w:val="00DA093A"/>
    <w:rsid w:val="00DA09F2"/>
    <w:rsid w:val="00DA0B76"/>
    <w:rsid w:val="00DA1068"/>
    <w:rsid w:val="00DA1E02"/>
    <w:rsid w:val="00DA2A85"/>
    <w:rsid w:val="00DA2D22"/>
    <w:rsid w:val="00DA30B1"/>
    <w:rsid w:val="00DA39C4"/>
    <w:rsid w:val="00DA3D6F"/>
    <w:rsid w:val="00DA4989"/>
    <w:rsid w:val="00DA658F"/>
    <w:rsid w:val="00DA7346"/>
    <w:rsid w:val="00DB00CF"/>
    <w:rsid w:val="00DB0377"/>
    <w:rsid w:val="00DB0F50"/>
    <w:rsid w:val="00DB14C0"/>
    <w:rsid w:val="00DB2744"/>
    <w:rsid w:val="00DB2BF7"/>
    <w:rsid w:val="00DB2F58"/>
    <w:rsid w:val="00DB3751"/>
    <w:rsid w:val="00DB37C6"/>
    <w:rsid w:val="00DB40E3"/>
    <w:rsid w:val="00DB4182"/>
    <w:rsid w:val="00DB423D"/>
    <w:rsid w:val="00DB4257"/>
    <w:rsid w:val="00DB440F"/>
    <w:rsid w:val="00DB44C9"/>
    <w:rsid w:val="00DB4B6B"/>
    <w:rsid w:val="00DB5572"/>
    <w:rsid w:val="00DB59EA"/>
    <w:rsid w:val="00DB616D"/>
    <w:rsid w:val="00DB6F84"/>
    <w:rsid w:val="00DB738C"/>
    <w:rsid w:val="00DB7A2E"/>
    <w:rsid w:val="00DB7B6E"/>
    <w:rsid w:val="00DC1253"/>
    <w:rsid w:val="00DC151C"/>
    <w:rsid w:val="00DC2A43"/>
    <w:rsid w:val="00DC2BFF"/>
    <w:rsid w:val="00DC3465"/>
    <w:rsid w:val="00DC3BA9"/>
    <w:rsid w:val="00DC4FAA"/>
    <w:rsid w:val="00DC5FFA"/>
    <w:rsid w:val="00DC6163"/>
    <w:rsid w:val="00DC66D3"/>
    <w:rsid w:val="00DC697B"/>
    <w:rsid w:val="00DC6C94"/>
    <w:rsid w:val="00DC7D2C"/>
    <w:rsid w:val="00DC7EC5"/>
    <w:rsid w:val="00DD086C"/>
    <w:rsid w:val="00DD0B72"/>
    <w:rsid w:val="00DD110E"/>
    <w:rsid w:val="00DD1319"/>
    <w:rsid w:val="00DD13E7"/>
    <w:rsid w:val="00DD1FA5"/>
    <w:rsid w:val="00DD35B5"/>
    <w:rsid w:val="00DD37C8"/>
    <w:rsid w:val="00DD39B3"/>
    <w:rsid w:val="00DD42D4"/>
    <w:rsid w:val="00DD433E"/>
    <w:rsid w:val="00DD48F0"/>
    <w:rsid w:val="00DD4F61"/>
    <w:rsid w:val="00DD6070"/>
    <w:rsid w:val="00DD67A4"/>
    <w:rsid w:val="00DD6D04"/>
    <w:rsid w:val="00DE0669"/>
    <w:rsid w:val="00DE07F4"/>
    <w:rsid w:val="00DE0831"/>
    <w:rsid w:val="00DE0874"/>
    <w:rsid w:val="00DE0B83"/>
    <w:rsid w:val="00DE0CB2"/>
    <w:rsid w:val="00DE1176"/>
    <w:rsid w:val="00DE2B8C"/>
    <w:rsid w:val="00DE2EEC"/>
    <w:rsid w:val="00DE30AB"/>
    <w:rsid w:val="00DE3B52"/>
    <w:rsid w:val="00DE3F1E"/>
    <w:rsid w:val="00DE402F"/>
    <w:rsid w:val="00DE4CB4"/>
    <w:rsid w:val="00DE4D39"/>
    <w:rsid w:val="00DE546E"/>
    <w:rsid w:val="00DE7242"/>
    <w:rsid w:val="00DE7D82"/>
    <w:rsid w:val="00DF08B8"/>
    <w:rsid w:val="00DF21D1"/>
    <w:rsid w:val="00DF2293"/>
    <w:rsid w:val="00DF26A7"/>
    <w:rsid w:val="00DF4B08"/>
    <w:rsid w:val="00DF4B85"/>
    <w:rsid w:val="00DF5BD0"/>
    <w:rsid w:val="00DF6056"/>
    <w:rsid w:val="00DF60C1"/>
    <w:rsid w:val="00DF6658"/>
    <w:rsid w:val="00DF6773"/>
    <w:rsid w:val="00DF70D1"/>
    <w:rsid w:val="00DF77AE"/>
    <w:rsid w:val="00E005D9"/>
    <w:rsid w:val="00E00C54"/>
    <w:rsid w:val="00E01069"/>
    <w:rsid w:val="00E01171"/>
    <w:rsid w:val="00E01527"/>
    <w:rsid w:val="00E035DB"/>
    <w:rsid w:val="00E03E8B"/>
    <w:rsid w:val="00E04058"/>
    <w:rsid w:val="00E0422E"/>
    <w:rsid w:val="00E04431"/>
    <w:rsid w:val="00E0558D"/>
    <w:rsid w:val="00E05A8E"/>
    <w:rsid w:val="00E06041"/>
    <w:rsid w:val="00E06A61"/>
    <w:rsid w:val="00E07A1C"/>
    <w:rsid w:val="00E07B3B"/>
    <w:rsid w:val="00E116EE"/>
    <w:rsid w:val="00E117CF"/>
    <w:rsid w:val="00E11887"/>
    <w:rsid w:val="00E11F49"/>
    <w:rsid w:val="00E121FD"/>
    <w:rsid w:val="00E1236D"/>
    <w:rsid w:val="00E12DF0"/>
    <w:rsid w:val="00E14224"/>
    <w:rsid w:val="00E157B6"/>
    <w:rsid w:val="00E15B3F"/>
    <w:rsid w:val="00E16555"/>
    <w:rsid w:val="00E16913"/>
    <w:rsid w:val="00E17484"/>
    <w:rsid w:val="00E1771E"/>
    <w:rsid w:val="00E17EF7"/>
    <w:rsid w:val="00E17F8C"/>
    <w:rsid w:val="00E21F65"/>
    <w:rsid w:val="00E23134"/>
    <w:rsid w:val="00E23E49"/>
    <w:rsid w:val="00E25844"/>
    <w:rsid w:val="00E26427"/>
    <w:rsid w:val="00E264E6"/>
    <w:rsid w:val="00E26F39"/>
    <w:rsid w:val="00E273E7"/>
    <w:rsid w:val="00E30A87"/>
    <w:rsid w:val="00E31886"/>
    <w:rsid w:val="00E31F95"/>
    <w:rsid w:val="00E335F0"/>
    <w:rsid w:val="00E34014"/>
    <w:rsid w:val="00E34181"/>
    <w:rsid w:val="00E35EAD"/>
    <w:rsid w:val="00E35EEE"/>
    <w:rsid w:val="00E36126"/>
    <w:rsid w:val="00E36275"/>
    <w:rsid w:val="00E36DDA"/>
    <w:rsid w:val="00E37873"/>
    <w:rsid w:val="00E4028C"/>
    <w:rsid w:val="00E40436"/>
    <w:rsid w:val="00E404A5"/>
    <w:rsid w:val="00E4069C"/>
    <w:rsid w:val="00E40E64"/>
    <w:rsid w:val="00E40F28"/>
    <w:rsid w:val="00E41667"/>
    <w:rsid w:val="00E416E2"/>
    <w:rsid w:val="00E4175B"/>
    <w:rsid w:val="00E42496"/>
    <w:rsid w:val="00E42B28"/>
    <w:rsid w:val="00E42E9E"/>
    <w:rsid w:val="00E43673"/>
    <w:rsid w:val="00E44146"/>
    <w:rsid w:val="00E44B01"/>
    <w:rsid w:val="00E44D26"/>
    <w:rsid w:val="00E450EE"/>
    <w:rsid w:val="00E451E2"/>
    <w:rsid w:val="00E4553D"/>
    <w:rsid w:val="00E460BA"/>
    <w:rsid w:val="00E4617F"/>
    <w:rsid w:val="00E46752"/>
    <w:rsid w:val="00E46E5C"/>
    <w:rsid w:val="00E47B09"/>
    <w:rsid w:val="00E509E7"/>
    <w:rsid w:val="00E51FD1"/>
    <w:rsid w:val="00E52535"/>
    <w:rsid w:val="00E52997"/>
    <w:rsid w:val="00E52D24"/>
    <w:rsid w:val="00E537CF"/>
    <w:rsid w:val="00E538D0"/>
    <w:rsid w:val="00E53981"/>
    <w:rsid w:val="00E54BAF"/>
    <w:rsid w:val="00E553E5"/>
    <w:rsid w:val="00E55620"/>
    <w:rsid w:val="00E55DF4"/>
    <w:rsid w:val="00E56E77"/>
    <w:rsid w:val="00E57779"/>
    <w:rsid w:val="00E6000A"/>
    <w:rsid w:val="00E603D2"/>
    <w:rsid w:val="00E604C7"/>
    <w:rsid w:val="00E60AFF"/>
    <w:rsid w:val="00E60EFA"/>
    <w:rsid w:val="00E621C5"/>
    <w:rsid w:val="00E633AB"/>
    <w:rsid w:val="00E651F8"/>
    <w:rsid w:val="00E667AA"/>
    <w:rsid w:val="00E67338"/>
    <w:rsid w:val="00E67779"/>
    <w:rsid w:val="00E67792"/>
    <w:rsid w:val="00E67EBF"/>
    <w:rsid w:val="00E67F60"/>
    <w:rsid w:val="00E702CD"/>
    <w:rsid w:val="00E70393"/>
    <w:rsid w:val="00E73AC7"/>
    <w:rsid w:val="00E74797"/>
    <w:rsid w:val="00E74937"/>
    <w:rsid w:val="00E75171"/>
    <w:rsid w:val="00E75D03"/>
    <w:rsid w:val="00E7771D"/>
    <w:rsid w:val="00E80261"/>
    <w:rsid w:val="00E80489"/>
    <w:rsid w:val="00E80C07"/>
    <w:rsid w:val="00E8199D"/>
    <w:rsid w:val="00E81D0C"/>
    <w:rsid w:val="00E8242C"/>
    <w:rsid w:val="00E82AFB"/>
    <w:rsid w:val="00E82FA4"/>
    <w:rsid w:val="00E830E0"/>
    <w:rsid w:val="00E831B9"/>
    <w:rsid w:val="00E8332C"/>
    <w:rsid w:val="00E83C57"/>
    <w:rsid w:val="00E83F81"/>
    <w:rsid w:val="00E8488D"/>
    <w:rsid w:val="00E85089"/>
    <w:rsid w:val="00E85315"/>
    <w:rsid w:val="00E861C4"/>
    <w:rsid w:val="00E861CE"/>
    <w:rsid w:val="00E871B0"/>
    <w:rsid w:val="00E87B97"/>
    <w:rsid w:val="00E90045"/>
    <w:rsid w:val="00E9012B"/>
    <w:rsid w:val="00E90232"/>
    <w:rsid w:val="00E931F6"/>
    <w:rsid w:val="00E934BB"/>
    <w:rsid w:val="00E94E3E"/>
    <w:rsid w:val="00E957A8"/>
    <w:rsid w:val="00E9629D"/>
    <w:rsid w:val="00E967C2"/>
    <w:rsid w:val="00E96881"/>
    <w:rsid w:val="00E96A40"/>
    <w:rsid w:val="00E96CA3"/>
    <w:rsid w:val="00E975D2"/>
    <w:rsid w:val="00E97605"/>
    <w:rsid w:val="00EA00E7"/>
    <w:rsid w:val="00EA0D56"/>
    <w:rsid w:val="00EA139E"/>
    <w:rsid w:val="00EA1B55"/>
    <w:rsid w:val="00EA1F2F"/>
    <w:rsid w:val="00EA25C0"/>
    <w:rsid w:val="00EA25E7"/>
    <w:rsid w:val="00EA2651"/>
    <w:rsid w:val="00EA29D1"/>
    <w:rsid w:val="00EA3030"/>
    <w:rsid w:val="00EA31B4"/>
    <w:rsid w:val="00EA3D19"/>
    <w:rsid w:val="00EA3F3A"/>
    <w:rsid w:val="00EA3FEE"/>
    <w:rsid w:val="00EA4E82"/>
    <w:rsid w:val="00EA5C19"/>
    <w:rsid w:val="00EA5D26"/>
    <w:rsid w:val="00EA6DB1"/>
    <w:rsid w:val="00EA6DFD"/>
    <w:rsid w:val="00EA7622"/>
    <w:rsid w:val="00EA7D82"/>
    <w:rsid w:val="00EB02D8"/>
    <w:rsid w:val="00EB07EF"/>
    <w:rsid w:val="00EB0ADC"/>
    <w:rsid w:val="00EB0B80"/>
    <w:rsid w:val="00EB0CF6"/>
    <w:rsid w:val="00EB1B57"/>
    <w:rsid w:val="00EB29F1"/>
    <w:rsid w:val="00EB2D08"/>
    <w:rsid w:val="00EB31B5"/>
    <w:rsid w:val="00EB40F0"/>
    <w:rsid w:val="00EB4EB8"/>
    <w:rsid w:val="00EB655F"/>
    <w:rsid w:val="00EB6F6D"/>
    <w:rsid w:val="00EB728D"/>
    <w:rsid w:val="00EB7BC6"/>
    <w:rsid w:val="00EC109F"/>
    <w:rsid w:val="00EC1D0E"/>
    <w:rsid w:val="00EC2BC8"/>
    <w:rsid w:val="00EC2C8E"/>
    <w:rsid w:val="00EC31E3"/>
    <w:rsid w:val="00EC3A40"/>
    <w:rsid w:val="00EC5082"/>
    <w:rsid w:val="00EC5ABF"/>
    <w:rsid w:val="00EC5BAB"/>
    <w:rsid w:val="00EC5BBC"/>
    <w:rsid w:val="00EC6A47"/>
    <w:rsid w:val="00ED0670"/>
    <w:rsid w:val="00ED116A"/>
    <w:rsid w:val="00ED1436"/>
    <w:rsid w:val="00ED1488"/>
    <w:rsid w:val="00ED165D"/>
    <w:rsid w:val="00ED18F9"/>
    <w:rsid w:val="00ED1DB0"/>
    <w:rsid w:val="00ED3C4D"/>
    <w:rsid w:val="00ED3F9A"/>
    <w:rsid w:val="00ED616C"/>
    <w:rsid w:val="00ED69FC"/>
    <w:rsid w:val="00ED7F40"/>
    <w:rsid w:val="00EE00A0"/>
    <w:rsid w:val="00EE0B7D"/>
    <w:rsid w:val="00EE0F99"/>
    <w:rsid w:val="00EE11CF"/>
    <w:rsid w:val="00EE1F2E"/>
    <w:rsid w:val="00EE3D90"/>
    <w:rsid w:val="00EE4E8C"/>
    <w:rsid w:val="00EE505F"/>
    <w:rsid w:val="00EE51CD"/>
    <w:rsid w:val="00EE5D8B"/>
    <w:rsid w:val="00EE7474"/>
    <w:rsid w:val="00EF09B6"/>
    <w:rsid w:val="00EF19D9"/>
    <w:rsid w:val="00EF1A54"/>
    <w:rsid w:val="00EF1F2D"/>
    <w:rsid w:val="00EF3434"/>
    <w:rsid w:val="00EF4068"/>
    <w:rsid w:val="00EF40A6"/>
    <w:rsid w:val="00EF48A0"/>
    <w:rsid w:val="00EF51A4"/>
    <w:rsid w:val="00EF55CB"/>
    <w:rsid w:val="00EF690E"/>
    <w:rsid w:val="00EF694D"/>
    <w:rsid w:val="00EF75D1"/>
    <w:rsid w:val="00F003B2"/>
    <w:rsid w:val="00F0056B"/>
    <w:rsid w:val="00F00705"/>
    <w:rsid w:val="00F00FE1"/>
    <w:rsid w:val="00F00FF1"/>
    <w:rsid w:val="00F0176A"/>
    <w:rsid w:val="00F02A14"/>
    <w:rsid w:val="00F02A74"/>
    <w:rsid w:val="00F039A2"/>
    <w:rsid w:val="00F03A15"/>
    <w:rsid w:val="00F03AFD"/>
    <w:rsid w:val="00F04287"/>
    <w:rsid w:val="00F0564E"/>
    <w:rsid w:val="00F0593C"/>
    <w:rsid w:val="00F05E14"/>
    <w:rsid w:val="00F061CF"/>
    <w:rsid w:val="00F06DED"/>
    <w:rsid w:val="00F06F1A"/>
    <w:rsid w:val="00F077CB"/>
    <w:rsid w:val="00F07E2E"/>
    <w:rsid w:val="00F07FB1"/>
    <w:rsid w:val="00F10029"/>
    <w:rsid w:val="00F105F0"/>
    <w:rsid w:val="00F116D1"/>
    <w:rsid w:val="00F12C5F"/>
    <w:rsid w:val="00F14922"/>
    <w:rsid w:val="00F14EFF"/>
    <w:rsid w:val="00F1525D"/>
    <w:rsid w:val="00F15813"/>
    <w:rsid w:val="00F15A6D"/>
    <w:rsid w:val="00F160BB"/>
    <w:rsid w:val="00F165BE"/>
    <w:rsid w:val="00F16A90"/>
    <w:rsid w:val="00F17175"/>
    <w:rsid w:val="00F174B7"/>
    <w:rsid w:val="00F17526"/>
    <w:rsid w:val="00F202FF"/>
    <w:rsid w:val="00F20D85"/>
    <w:rsid w:val="00F20EEC"/>
    <w:rsid w:val="00F20FF0"/>
    <w:rsid w:val="00F212F1"/>
    <w:rsid w:val="00F21D0E"/>
    <w:rsid w:val="00F226AF"/>
    <w:rsid w:val="00F2277E"/>
    <w:rsid w:val="00F22D76"/>
    <w:rsid w:val="00F25146"/>
    <w:rsid w:val="00F251F1"/>
    <w:rsid w:val="00F25A9C"/>
    <w:rsid w:val="00F25D7C"/>
    <w:rsid w:val="00F25FE3"/>
    <w:rsid w:val="00F26A9A"/>
    <w:rsid w:val="00F273AE"/>
    <w:rsid w:val="00F30684"/>
    <w:rsid w:val="00F3142F"/>
    <w:rsid w:val="00F32265"/>
    <w:rsid w:val="00F32F48"/>
    <w:rsid w:val="00F330ED"/>
    <w:rsid w:val="00F333C1"/>
    <w:rsid w:val="00F33ABE"/>
    <w:rsid w:val="00F34771"/>
    <w:rsid w:val="00F35C35"/>
    <w:rsid w:val="00F35DF5"/>
    <w:rsid w:val="00F362AA"/>
    <w:rsid w:val="00F36B13"/>
    <w:rsid w:val="00F37007"/>
    <w:rsid w:val="00F372CC"/>
    <w:rsid w:val="00F37DDC"/>
    <w:rsid w:val="00F4069D"/>
    <w:rsid w:val="00F40FC9"/>
    <w:rsid w:val="00F419A8"/>
    <w:rsid w:val="00F41E2C"/>
    <w:rsid w:val="00F436BC"/>
    <w:rsid w:val="00F43914"/>
    <w:rsid w:val="00F44308"/>
    <w:rsid w:val="00F452D2"/>
    <w:rsid w:val="00F45889"/>
    <w:rsid w:val="00F45C60"/>
    <w:rsid w:val="00F4624D"/>
    <w:rsid w:val="00F46C1A"/>
    <w:rsid w:val="00F52475"/>
    <w:rsid w:val="00F52883"/>
    <w:rsid w:val="00F52949"/>
    <w:rsid w:val="00F52C0A"/>
    <w:rsid w:val="00F5326F"/>
    <w:rsid w:val="00F541E2"/>
    <w:rsid w:val="00F545D9"/>
    <w:rsid w:val="00F55557"/>
    <w:rsid w:val="00F55DA7"/>
    <w:rsid w:val="00F569CE"/>
    <w:rsid w:val="00F56FAF"/>
    <w:rsid w:val="00F5701E"/>
    <w:rsid w:val="00F57252"/>
    <w:rsid w:val="00F6024C"/>
    <w:rsid w:val="00F6056B"/>
    <w:rsid w:val="00F6072F"/>
    <w:rsid w:val="00F608B7"/>
    <w:rsid w:val="00F60F2C"/>
    <w:rsid w:val="00F61571"/>
    <w:rsid w:val="00F6189C"/>
    <w:rsid w:val="00F61E02"/>
    <w:rsid w:val="00F61ED5"/>
    <w:rsid w:val="00F622E9"/>
    <w:rsid w:val="00F6382C"/>
    <w:rsid w:val="00F63C1F"/>
    <w:rsid w:val="00F63C6D"/>
    <w:rsid w:val="00F63D48"/>
    <w:rsid w:val="00F641B1"/>
    <w:rsid w:val="00F6460C"/>
    <w:rsid w:val="00F64AAF"/>
    <w:rsid w:val="00F64C57"/>
    <w:rsid w:val="00F660CA"/>
    <w:rsid w:val="00F661EE"/>
    <w:rsid w:val="00F671B4"/>
    <w:rsid w:val="00F67312"/>
    <w:rsid w:val="00F67441"/>
    <w:rsid w:val="00F674DD"/>
    <w:rsid w:val="00F700A1"/>
    <w:rsid w:val="00F7207C"/>
    <w:rsid w:val="00F73F17"/>
    <w:rsid w:val="00F74057"/>
    <w:rsid w:val="00F75151"/>
    <w:rsid w:val="00F7537F"/>
    <w:rsid w:val="00F75A5E"/>
    <w:rsid w:val="00F76571"/>
    <w:rsid w:val="00F768B6"/>
    <w:rsid w:val="00F76CB5"/>
    <w:rsid w:val="00F778D9"/>
    <w:rsid w:val="00F7791F"/>
    <w:rsid w:val="00F801F2"/>
    <w:rsid w:val="00F81148"/>
    <w:rsid w:val="00F82569"/>
    <w:rsid w:val="00F829D6"/>
    <w:rsid w:val="00F82B4D"/>
    <w:rsid w:val="00F83698"/>
    <w:rsid w:val="00F83BA9"/>
    <w:rsid w:val="00F8418A"/>
    <w:rsid w:val="00F843B2"/>
    <w:rsid w:val="00F84CE7"/>
    <w:rsid w:val="00F85905"/>
    <w:rsid w:val="00F85AD7"/>
    <w:rsid w:val="00F86ABC"/>
    <w:rsid w:val="00F87515"/>
    <w:rsid w:val="00F90B8A"/>
    <w:rsid w:val="00F911CE"/>
    <w:rsid w:val="00F928F3"/>
    <w:rsid w:val="00F93C6F"/>
    <w:rsid w:val="00F94C84"/>
    <w:rsid w:val="00F95374"/>
    <w:rsid w:val="00F9580B"/>
    <w:rsid w:val="00F97B03"/>
    <w:rsid w:val="00FA015F"/>
    <w:rsid w:val="00FA01DC"/>
    <w:rsid w:val="00FA13A3"/>
    <w:rsid w:val="00FA1D1A"/>
    <w:rsid w:val="00FA1F3C"/>
    <w:rsid w:val="00FA2DEA"/>
    <w:rsid w:val="00FA2EC3"/>
    <w:rsid w:val="00FA3CE5"/>
    <w:rsid w:val="00FA3DD0"/>
    <w:rsid w:val="00FA499F"/>
    <w:rsid w:val="00FA49B6"/>
    <w:rsid w:val="00FA5191"/>
    <w:rsid w:val="00FA61B8"/>
    <w:rsid w:val="00FA6211"/>
    <w:rsid w:val="00FA736C"/>
    <w:rsid w:val="00FA7727"/>
    <w:rsid w:val="00FA7733"/>
    <w:rsid w:val="00FA788F"/>
    <w:rsid w:val="00FB027A"/>
    <w:rsid w:val="00FB134D"/>
    <w:rsid w:val="00FB27B2"/>
    <w:rsid w:val="00FB3D5E"/>
    <w:rsid w:val="00FB44CE"/>
    <w:rsid w:val="00FB4D95"/>
    <w:rsid w:val="00FB4DE5"/>
    <w:rsid w:val="00FB5D8F"/>
    <w:rsid w:val="00FB62FD"/>
    <w:rsid w:val="00FC0C87"/>
    <w:rsid w:val="00FC0E24"/>
    <w:rsid w:val="00FC1399"/>
    <w:rsid w:val="00FC2435"/>
    <w:rsid w:val="00FC2B43"/>
    <w:rsid w:val="00FC2B4F"/>
    <w:rsid w:val="00FC3676"/>
    <w:rsid w:val="00FC4540"/>
    <w:rsid w:val="00FC4558"/>
    <w:rsid w:val="00FC4AE8"/>
    <w:rsid w:val="00FC507E"/>
    <w:rsid w:val="00FC5121"/>
    <w:rsid w:val="00FC5411"/>
    <w:rsid w:val="00FC5516"/>
    <w:rsid w:val="00FC5A1B"/>
    <w:rsid w:val="00FC658E"/>
    <w:rsid w:val="00FC6AB1"/>
    <w:rsid w:val="00FC75AF"/>
    <w:rsid w:val="00FC7FCA"/>
    <w:rsid w:val="00FD0A69"/>
    <w:rsid w:val="00FD2313"/>
    <w:rsid w:val="00FD4E04"/>
    <w:rsid w:val="00FD5DA7"/>
    <w:rsid w:val="00FD6736"/>
    <w:rsid w:val="00FD7C19"/>
    <w:rsid w:val="00FE03A7"/>
    <w:rsid w:val="00FE0864"/>
    <w:rsid w:val="00FE0A9A"/>
    <w:rsid w:val="00FE1661"/>
    <w:rsid w:val="00FE1EDF"/>
    <w:rsid w:val="00FE237C"/>
    <w:rsid w:val="00FE239D"/>
    <w:rsid w:val="00FE2480"/>
    <w:rsid w:val="00FE29EB"/>
    <w:rsid w:val="00FE2AF6"/>
    <w:rsid w:val="00FE2B2B"/>
    <w:rsid w:val="00FE36DF"/>
    <w:rsid w:val="00FE3943"/>
    <w:rsid w:val="00FE4331"/>
    <w:rsid w:val="00FE4895"/>
    <w:rsid w:val="00FE5B87"/>
    <w:rsid w:val="00FE6772"/>
    <w:rsid w:val="00FE6D7E"/>
    <w:rsid w:val="00FE71C9"/>
    <w:rsid w:val="00FE71D2"/>
    <w:rsid w:val="00FE74D4"/>
    <w:rsid w:val="00FE7618"/>
    <w:rsid w:val="00FE7DF5"/>
    <w:rsid w:val="00FF0508"/>
    <w:rsid w:val="00FF0764"/>
    <w:rsid w:val="00FF0EF9"/>
    <w:rsid w:val="00FF1AD9"/>
    <w:rsid w:val="00FF23C9"/>
    <w:rsid w:val="00FF40D1"/>
    <w:rsid w:val="00FF4808"/>
    <w:rsid w:val="00FF5150"/>
    <w:rsid w:val="00FF5599"/>
    <w:rsid w:val="00FF5E75"/>
    <w:rsid w:val="00FF664D"/>
    <w:rsid w:val="00FF68C5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DB060"/>
  <w15:chartTrackingRefBased/>
  <w15:docId w15:val="{C8892504-DF95-4A0C-B093-EAF198C7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left="86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729C7"/>
    <w:pPr>
      <w:keepNext/>
      <w:keepLines/>
      <w:numPr>
        <w:numId w:val="5"/>
      </w:numPr>
      <w:spacing w:after="2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5729C7"/>
    <w:pPr>
      <w:numPr>
        <w:ilvl w:val="1"/>
      </w:numPr>
      <w:outlineLvl w:val="1"/>
    </w:pPr>
    <w:rPr>
      <w:rFonts w:asciiTheme="minorHAnsi" w:hAnsiTheme="minorHAnsi"/>
      <w:color w:val="C45911" w:themeColor="accent2" w:themeShade="BF"/>
      <w:sz w:val="28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729C7"/>
    <w:pPr>
      <w:numPr>
        <w:ilvl w:val="2"/>
        <w:numId w:val="6"/>
      </w:numPr>
      <w:spacing w:before="240" w:after="2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729C7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729C7"/>
    <w:pPr>
      <w:keepNext/>
      <w:keepLines/>
      <w:numPr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729C7"/>
    <w:pPr>
      <w:keepNext/>
      <w:keepLines/>
      <w:spacing w:before="40" w:after="0"/>
      <w:ind w:left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5A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A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5A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29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29C7"/>
    <w:rPr>
      <w:rFonts w:eastAsiaTheme="majorEastAsia" w:cstheme="majorBidi"/>
      <w:color w:val="C45911" w:themeColor="accent2" w:themeShade="BF"/>
      <w:sz w:val="28"/>
      <w:szCs w:val="32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3Char">
    <w:name w:val="Heading 3 Char"/>
    <w:basedOn w:val="DefaultParagraphFont"/>
    <w:link w:val="Heading3"/>
    <w:uiPriority w:val="9"/>
    <w:rsid w:val="005729C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29C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729C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729C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A8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A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A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F425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3AFD"/>
    <w:pPr>
      <w:tabs>
        <w:tab w:val="left" w:pos="440"/>
        <w:tab w:val="left" w:pos="1320"/>
        <w:tab w:val="right" w:leader="dot" w:pos="9016"/>
      </w:tabs>
      <w:spacing w:after="100"/>
      <w:ind w:left="0"/>
    </w:pPr>
    <w:rPr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2F4256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87766"/>
    <w:pPr>
      <w:tabs>
        <w:tab w:val="left" w:pos="880"/>
        <w:tab w:val="right" w:leader="dot" w:pos="9016"/>
      </w:tabs>
      <w:spacing w:after="100"/>
      <w:ind w:left="220"/>
    </w:pPr>
    <w:rPr>
      <w:color w:val="C45911" w:themeColor="accent2" w:themeShade="BF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D87766"/>
    <w:pPr>
      <w:spacing w:after="100"/>
      <w:ind w:left="440"/>
    </w:pPr>
    <w:rPr>
      <w:color w:val="00B050"/>
    </w:rPr>
  </w:style>
  <w:style w:type="paragraph" w:styleId="ListParagraph">
    <w:name w:val="List Paragraph"/>
    <w:basedOn w:val="Normal"/>
    <w:uiPriority w:val="34"/>
    <w:qFormat/>
    <w:rsid w:val="002F425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95CD7"/>
    <w:rPr>
      <w:color w:val="808080"/>
    </w:rPr>
  </w:style>
  <w:style w:type="table" w:styleId="TableGrid">
    <w:name w:val="Table Grid"/>
    <w:basedOn w:val="TableNormal"/>
    <w:uiPriority w:val="39"/>
    <w:rsid w:val="0014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676"/>
  </w:style>
  <w:style w:type="paragraph" w:styleId="Footer">
    <w:name w:val="footer"/>
    <w:basedOn w:val="Normal"/>
    <w:link w:val="FooterChar"/>
    <w:uiPriority w:val="99"/>
    <w:unhideWhenUsed/>
    <w:qFormat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676"/>
  </w:style>
  <w:style w:type="character" w:styleId="LineNumber">
    <w:name w:val="line number"/>
    <w:basedOn w:val="DefaultParagraphFont"/>
    <w:uiPriority w:val="99"/>
    <w:semiHidden/>
    <w:unhideWhenUsed/>
    <w:rsid w:val="00097E25"/>
  </w:style>
  <w:style w:type="character" w:customStyle="1" w:styleId="Mention1">
    <w:name w:val="Mention1"/>
    <w:basedOn w:val="DefaultParagraphFont"/>
    <w:uiPriority w:val="99"/>
    <w:semiHidden/>
    <w:unhideWhenUsed/>
    <w:rsid w:val="00EF690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F690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8276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text">
    <w:name w:val="bodytext"/>
    <w:basedOn w:val="Normal"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3956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E1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C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C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1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1C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1E"/>
    <w:rPr>
      <w:rFonts w:ascii="Segoe UI" w:hAnsi="Segoe UI" w:cs="Segoe UI"/>
      <w:sz w:val="18"/>
      <w:szCs w:val="18"/>
    </w:r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0B383C"/>
    <w:pPr>
      <w:spacing w:after="0"/>
      <w:ind w:left="440" w:hanging="440"/>
    </w:pPr>
    <w:rPr>
      <w:rFonts w:cstheme="minorHAnsi"/>
      <w:b/>
      <w:bCs/>
      <w:sz w:val="20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B84C51"/>
    <w:pPr>
      <w:spacing w:after="0" w:line="240" w:lineRule="auto"/>
    </w:pPr>
  </w:style>
  <w:style w:type="paragraph" w:styleId="Revision">
    <w:name w:val="Revision"/>
    <w:hidden/>
    <w:uiPriority w:val="99"/>
    <w:semiHidden/>
    <w:rsid w:val="00DD6D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1533F"/>
    <w:pPr>
      <w:spacing w:before="20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533F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56B8B"/>
    <w:pPr>
      <w:spacing w:after="0" w:line="240" w:lineRule="auto"/>
    </w:pPr>
  </w:style>
  <w:style w:type="paragraph" w:styleId="TOC5">
    <w:name w:val="toc 5"/>
    <w:basedOn w:val="Normal"/>
    <w:next w:val="Normal"/>
    <w:autoRedefine/>
    <w:uiPriority w:val="39"/>
    <w:unhideWhenUsed/>
    <w:rsid w:val="00064B35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unhideWhenUsed/>
    <w:rsid w:val="00D40E96"/>
    <w:pPr>
      <w:spacing w:after="100"/>
      <w:ind w:left="660"/>
    </w:pPr>
  </w:style>
  <w:style w:type="paragraph" w:styleId="TOAHeading">
    <w:name w:val="toa heading"/>
    <w:basedOn w:val="Subtitle"/>
    <w:next w:val="Normal"/>
    <w:uiPriority w:val="99"/>
    <w:semiHidden/>
    <w:unhideWhenUsed/>
    <w:rsid w:val="00D21B6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1B60"/>
    <w:pPr>
      <w:numPr>
        <w:ilvl w:val="1"/>
      </w:numPr>
      <w:ind w:left="864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1B60"/>
    <w:rPr>
      <w:rFonts w:eastAsiaTheme="minorEastAsia"/>
      <w:color w:val="5A5A5A" w:themeColor="text1" w:themeTint="A5"/>
      <w:spacing w:val="15"/>
    </w:rPr>
  </w:style>
  <w:style w:type="character" w:customStyle="1" w:styleId="tooltip">
    <w:name w:val="tooltip"/>
    <w:basedOn w:val="DefaultParagraphFont"/>
    <w:rsid w:val="000548F9"/>
  </w:style>
  <w:style w:type="paragraph" w:styleId="Title">
    <w:name w:val="Title"/>
    <w:basedOn w:val="Normal"/>
    <w:next w:val="Normal"/>
    <w:link w:val="TitleChar"/>
    <w:uiPriority w:val="10"/>
    <w:qFormat/>
    <w:rsid w:val="00E177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7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D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DE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">
    <w:name w:val="n"/>
    <w:basedOn w:val="DefaultParagraphFont"/>
    <w:rsid w:val="002E5DED"/>
  </w:style>
  <w:style w:type="character" w:customStyle="1" w:styleId="o">
    <w:name w:val="o"/>
    <w:basedOn w:val="DefaultParagraphFont"/>
    <w:rsid w:val="002E5DED"/>
  </w:style>
  <w:style w:type="character" w:customStyle="1" w:styleId="p">
    <w:name w:val="p"/>
    <w:basedOn w:val="DefaultParagraphFont"/>
    <w:rsid w:val="002E5DED"/>
  </w:style>
  <w:style w:type="character" w:customStyle="1" w:styleId="s">
    <w:name w:val="s"/>
    <w:basedOn w:val="DefaultParagraphFont"/>
    <w:rsid w:val="002E5DED"/>
  </w:style>
  <w:style w:type="paragraph" w:styleId="TOC6">
    <w:name w:val="toc 6"/>
    <w:basedOn w:val="Normal"/>
    <w:next w:val="Normal"/>
    <w:autoRedefine/>
    <w:uiPriority w:val="39"/>
    <w:unhideWhenUsed/>
    <w:rsid w:val="005B02BC"/>
    <w:pPr>
      <w:spacing w:after="100"/>
      <w:ind w:left="1100"/>
    </w:pPr>
    <w:rPr>
      <w:rFonts w:eastAsiaTheme="minorEastAsia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B02BC"/>
    <w:pPr>
      <w:spacing w:after="100"/>
      <w:ind w:left="1320"/>
    </w:pPr>
    <w:rPr>
      <w:rFonts w:eastAsiaTheme="minorEastAsia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B02BC"/>
    <w:pPr>
      <w:spacing w:after="100"/>
      <w:ind w:left="1540"/>
    </w:pPr>
    <w:rPr>
      <w:rFonts w:eastAsiaTheme="minorEastAsia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B02BC"/>
    <w:pPr>
      <w:spacing w:after="100"/>
      <w:ind w:left="1760"/>
    </w:pPr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51"/>
    <w:rPr>
      <w:color w:val="808080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883A17"/>
    <w:rPr>
      <w:rFonts w:ascii="Courier New" w:eastAsia="Times New Roman" w:hAnsi="Courier New" w:cs="Courier New"/>
      <w:sz w:val="20"/>
      <w:szCs w:val="20"/>
    </w:rPr>
  </w:style>
  <w:style w:type="paragraph" w:customStyle="1" w:styleId="h1">
    <w:name w:val="h1"/>
    <w:basedOn w:val="Normal"/>
    <w:qFormat/>
    <w:rsid w:val="005729C7"/>
    <w:pPr>
      <w:ind w:left="288"/>
    </w:pPr>
    <w:rPr>
      <w:szCs w:val="24"/>
      <w:lang w:val="en-US"/>
    </w:rPr>
  </w:style>
  <w:style w:type="paragraph" w:customStyle="1" w:styleId="h2">
    <w:name w:val="h2"/>
    <w:basedOn w:val="h1"/>
    <w:autoRedefine/>
    <w:qFormat/>
    <w:rsid w:val="005729C7"/>
    <w:pPr>
      <w:ind w:left="576"/>
    </w:pPr>
    <w:rPr>
      <w:rFonts w:cs="Arial"/>
      <w:color w:val="242729"/>
      <w:szCs w:val="22"/>
      <w:bdr w:val="none" w:sz="0" w:space="0" w:color="auto" w:frame="1"/>
      <w:shd w:val="clear" w:color="auto" w:fill="FFFFFF"/>
    </w:rPr>
  </w:style>
  <w:style w:type="paragraph" w:customStyle="1" w:styleId="h3">
    <w:name w:val="h3"/>
    <w:basedOn w:val="h2"/>
    <w:autoRedefine/>
    <w:qFormat/>
    <w:rsid w:val="005729C7"/>
    <w:pPr>
      <w:ind w:left="864"/>
    </w:pPr>
  </w:style>
  <w:style w:type="character" w:customStyle="1" w:styleId="s1">
    <w:name w:val="s1"/>
    <w:basedOn w:val="DefaultParagraphFont"/>
    <w:rsid w:val="00A239E0"/>
  </w:style>
  <w:style w:type="paragraph" w:customStyle="1" w:styleId="def">
    <w:name w:val="def"/>
    <w:basedOn w:val="h2"/>
    <w:qFormat/>
    <w:rsid w:val="005729C7"/>
    <w:pPr>
      <w:shd w:val="clear" w:color="auto" w:fill="0D0D0D" w:themeFill="text1" w:themeFillTint="F2"/>
      <w:spacing w:after="0" w:line="240" w:lineRule="auto"/>
      <w:ind w:left="288"/>
    </w:pPr>
    <w:rPr>
      <w:color w:val="FFC000"/>
      <w:sz w:val="28"/>
      <w:shd w:val="clear" w:color="auto" w:fill="0D0D0D" w:themeFill="text1" w:themeFillTint="F2"/>
    </w:rPr>
  </w:style>
  <w:style w:type="character" w:styleId="Emphasis">
    <w:name w:val="Emphasis"/>
    <w:basedOn w:val="DefaultParagraphFont"/>
    <w:uiPriority w:val="20"/>
    <w:qFormat/>
    <w:rsid w:val="001F57E3"/>
    <w:rPr>
      <w:i/>
      <w:iCs/>
    </w:rPr>
  </w:style>
  <w:style w:type="character" w:customStyle="1" w:styleId="k">
    <w:name w:val="k"/>
    <w:basedOn w:val="DefaultParagraphFont"/>
    <w:rsid w:val="00702761"/>
  </w:style>
  <w:style w:type="paragraph" w:customStyle="1" w:styleId="h4">
    <w:name w:val="h4"/>
    <w:basedOn w:val="Normal"/>
    <w:link w:val="h4Char"/>
    <w:autoRedefine/>
    <w:qFormat/>
    <w:rsid w:val="005729C7"/>
    <w:pPr>
      <w:ind w:left="1152"/>
      <w:jc w:val="both"/>
    </w:pPr>
    <w:rPr>
      <w:lang w:val="en-US"/>
    </w:rPr>
  </w:style>
  <w:style w:type="character" w:customStyle="1" w:styleId="pln">
    <w:name w:val="pln"/>
    <w:basedOn w:val="DefaultParagraphFont"/>
    <w:rsid w:val="00930ECC"/>
  </w:style>
  <w:style w:type="character" w:customStyle="1" w:styleId="pun">
    <w:name w:val="pun"/>
    <w:basedOn w:val="DefaultParagraphFont"/>
    <w:rsid w:val="00930ECC"/>
  </w:style>
  <w:style w:type="character" w:customStyle="1" w:styleId="str">
    <w:name w:val="str"/>
    <w:basedOn w:val="DefaultParagraphFont"/>
    <w:rsid w:val="00930ECC"/>
  </w:style>
  <w:style w:type="character" w:customStyle="1" w:styleId="lit">
    <w:name w:val="lit"/>
    <w:basedOn w:val="DefaultParagraphFont"/>
    <w:rsid w:val="00930ECC"/>
  </w:style>
  <w:style w:type="character" w:customStyle="1" w:styleId="argspec-highlight">
    <w:name w:val="argspec-highlight"/>
    <w:basedOn w:val="DefaultParagraphFont"/>
    <w:rsid w:val="00A44FE8"/>
  </w:style>
  <w:style w:type="character" w:customStyle="1" w:styleId="apple-converted-space">
    <w:name w:val="apple-converted-space"/>
    <w:basedOn w:val="DefaultParagraphFont"/>
    <w:rsid w:val="00A44FE8"/>
  </w:style>
  <w:style w:type="character" w:customStyle="1" w:styleId="kwd">
    <w:name w:val="kwd"/>
    <w:basedOn w:val="DefaultParagraphFont"/>
    <w:rsid w:val="00437E01"/>
  </w:style>
  <w:style w:type="character" w:customStyle="1" w:styleId="hljs-tag">
    <w:name w:val="hljs-tag"/>
    <w:basedOn w:val="DefaultParagraphFont"/>
    <w:rsid w:val="0004094E"/>
  </w:style>
  <w:style w:type="character" w:customStyle="1" w:styleId="hljs-class">
    <w:name w:val="hljs-class"/>
    <w:basedOn w:val="DefaultParagraphFont"/>
    <w:rsid w:val="0004094E"/>
  </w:style>
  <w:style w:type="character" w:customStyle="1" w:styleId="hljs-header">
    <w:name w:val="hljs-header"/>
    <w:basedOn w:val="DefaultParagraphFont"/>
    <w:rsid w:val="0004094E"/>
  </w:style>
  <w:style w:type="character" w:customStyle="1" w:styleId="hljs-value">
    <w:name w:val="hljs-value"/>
    <w:basedOn w:val="DefaultParagraphFont"/>
    <w:rsid w:val="0004094E"/>
  </w:style>
  <w:style w:type="character" w:customStyle="1" w:styleId="hljs-function">
    <w:name w:val="hljs-function"/>
    <w:basedOn w:val="DefaultParagraphFont"/>
    <w:rsid w:val="0004094E"/>
  </w:style>
  <w:style w:type="character" w:customStyle="1" w:styleId="hljs-number">
    <w:name w:val="hljs-number"/>
    <w:basedOn w:val="DefaultParagraphFont"/>
    <w:rsid w:val="0004094E"/>
  </w:style>
  <w:style w:type="character" w:customStyle="1" w:styleId="hljs-string">
    <w:name w:val="hljs-string"/>
    <w:basedOn w:val="DefaultParagraphFont"/>
    <w:rsid w:val="0004094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B44C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362A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101DC"/>
    <w:rPr>
      <w:color w:val="605E5C"/>
      <w:shd w:val="clear" w:color="auto" w:fill="E1DFDD"/>
    </w:rPr>
  </w:style>
  <w:style w:type="character" w:customStyle="1" w:styleId="kc">
    <w:name w:val="kc"/>
    <w:basedOn w:val="DefaultParagraphFont"/>
    <w:rsid w:val="00702F83"/>
  </w:style>
  <w:style w:type="character" w:customStyle="1" w:styleId="mi">
    <w:name w:val="mi"/>
    <w:basedOn w:val="DefaultParagraphFont"/>
    <w:rsid w:val="00227537"/>
  </w:style>
  <w:style w:type="character" w:customStyle="1" w:styleId="sig-paren">
    <w:name w:val="sig-paren"/>
    <w:basedOn w:val="DefaultParagraphFont"/>
    <w:rsid w:val="00A87479"/>
  </w:style>
  <w:style w:type="character" w:customStyle="1" w:styleId="c1">
    <w:name w:val="c1"/>
    <w:basedOn w:val="DefaultParagraphFont"/>
    <w:rsid w:val="00001697"/>
  </w:style>
  <w:style w:type="paragraph" w:customStyle="1" w:styleId="h1list">
    <w:name w:val="h1 list"/>
    <w:basedOn w:val="Normal"/>
    <w:link w:val="h1listChar"/>
    <w:qFormat/>
    <w:rsid w:val="005729C7"/>
    <w:pPr>
      <w:numPr>
        <w:numId w:val="2"/>
      </w:numPr>
      <w:contextualSpacing/>
    </w:pPr>
    <w:rPr>
      <w:lang w:val="en-US" w:bidi="ar-EG"/>
    </w:rPr>
  </w:style>
  <w:style w:type="character" w:customStyle="1" w:styleId="h1listChar">
    <w:name w:val="h1 list Char"/>
    <w:basedOn w:val="DefaultParagraphFont"/>
    <w:link w:val="h1list"/>
    <w:rsid w:val="005729C7"/>
    <w:rPr>
      <w:lang w:val="en-US" w:bidi="ar-EG"/>
    </w:rPr>
  </w:style>
  <w:style w:type="paragraph" w:customStyle="1" w:styleId="h3list">
    <w:name w:val="h3 list"/>
    <w:basedOn w:val="h2"/>
    <w:autoRedefine/>
    <w:qFormat/>
    <w:rsid w:val="005729C7"/>
    <w:pPr>
      <w:numPr>
        <w:numId w:val="4"/>
      </w:numPr>
    </w:pPr>
  </w:style>
  <w:style w:type="paragraph" w:customStyle="1" w:styleId="h4list">
    <w:name w:val="h4 list"/>
    <w:basedOn w:val="h3list"/>
    <w:link w:val="h4listChar"/>
    <w:qFormat/>
    <w:rsid w:val="005729C7"/>
    <w:pPr>
      <w:ind w:left="1512"/>
    </w:pPr>
  </w:style>
  <w:style w:type="character" w:customStyle="1" w:styleId="h4Char">
    <w:name w:val="h4 Char"/>
    <w:basedOn w:val="DefaultParagraphFont"/>
    <w:link w:val="h4"/>
    <w:rsid w:val="005729C7"/>
    <w:rPr>
      <w:lang w:val="en-US"/>
    </w:rPr>
  </w:style>
  <w:style w:type="character" w:customStyle="1" w:styleId="h4listChar">
    <w:name w:val="h4 list Char"/>
    <w:basedOn w:val="h4Char"/>
    <w:link w:val="h4list"/>
    <w:rsid w:val="005729C7"/>
    <w:rPr>
      <w:rFonts w:cs="Arial"/>
      <w:color w:val="242729"/>
      <w:bdr w:val="none" w:sz="0" w:space="0" w:color="auto" w:frame="1"/>
      <w:lang w:val="en-US"/>
    </w:rPr>
  </w:style>
  <w:style w:type="paragraph" w:customStyle="1" w:styleId="h2list">
    <w:name w:val="h2list"/>
    <w:basedOn w:val="h2"/>
    <w:qFormat/>
    <w:rsid w:val="005729C7"/>
    <w:pPr>
      <w:numPr>
        <w:numId w:val="3"/>
      </w:numPr>
    </w:pPr>
  </w:style>
  <w:style w:type="paragraph" w:customStyle="1" w:styleId="H5">
    <w:name w:val="H5"/>
    <w:basedOn w:val="h4"/>
    <w:qFormat/>
    <w:rsid w:val="005729C7"/>
    <w:pPr>
      <w:ind w:left="1944"/>
    </w:pPr>
  </w:style>
  <w:style w:type="paragraph" w:customStyle="1" w:styleId="h5list">
    <w:name w:val="h5 list"/>
    <w:basedOn w:val="h4list"/>
    <w:qFormat/>
    <w:rsid w:val="005729C7"/>
    <w:pPr>
      <w:ind w:left="1944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4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33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9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02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38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91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41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5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4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2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0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8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7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4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70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6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2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4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95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30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2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5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0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86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36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06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93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84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46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8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82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58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8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8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61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80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4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51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1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19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33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5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5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01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ti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ADC562-9B33-49C3-A24D-D0813AE60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Farrag</dc:creator>
  <cp:keywords/>
  <dc:description/>
  <cp:lastModifiedBy>Mostafa Farrag</cp:lastModifiedBy>
  <cp:revision>2289</cp:revision>
  <cp:lastPrinted>2017-07-17T20:27:00Z</cp:lastPrinted>
  <dcterms:created xsi:type="dcterms:W3CDTF">2017-07-16T20:33:00Z</dcterms:created>
  <dcterms:modified xsi:type="dcterms:W3CDTF">2021-02-20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17"&gt;&lt;session id="Xw8BtHeS"/&gt;&lt;style id="http://www.zotero.org/styles/american-anthropological-association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"/&gt;&lt;pref name="automaticJournalAbbreviations" value="true"/&gt;&lt;pref name="noteType" value="0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4e3ae30a-44dc-3066-b414-c4a383b66422</vt:lpwstr>
  </property>
  <property fmtid="{D5CDD505-2E9C-101B-9397-08002B2CF9AE}" pid="26" name="Mendeley Citation Style_1">
    <vt:lpwstr>http://www.zotero.org/styles/american-political-science-association</vt:lpwstr>
  </property>
</Properties>
</file>